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CC0A1" w14:textId="77777777" w:rsidR="001769CF" w:rsidRPr="00CB132D" w:rsidRDefault="001215CC" w:rsidP="00BF2CE8">
      <w:pPr>
        <w:jc w:val="right"/>
        <w:rPr>
          <w:rFonts w:ascii="Times New Roman" w:eastAsiaTheme="minorEastAsia" w:hAnsi="Times New Roman"/>
          <w:b/>
          <w:bCs/>
          <w:i/>
          <w:szCs w:val="24"/>
          <w:lang w:val="en-US" w:eastAsia="zh-HK"/>
        </w:rPr>
      </w:pPr>
      <w:r w:rsidRPr="00CB132D">
        <w:rPr>
          <w:rFonts w:ascii="Times New Roman" w:eastAsia="Times New Roman" w:hAnsi="Times New Roman"/>
          <w:b/>
          <w:bCs/>
          <w:i/>
          <w:szCs w:val="24"/>
          <w:lang w:val="en-US"/>
        </w:rPr>
        <w:t xml:space="preserve">Annex </w:t>
      </w:r>
      <w:r w:rsidRPr="00CB132D">
        <w:rPr>
          <w:rFonts w:ascii="Times New Roman" w:eastAsiaTheme="minorEastAsia" w:hAnsi="Times New Roman" w:hint="eastAsia"/>
          <w:b/>
          <w:bCs/>
          <w:i/>
          <w:szCs w:val="24"/>
          <w:lang w:val="en-US" w:eastAsia="zh-HK"/>
        </w:rPr>
        <w:t>3</w:t>
      </w:r>
    </w:p>
    <w:p w14:paraId="76A6B168" w14:textId="77777777" w:rsidR="00FD2105" w:rsidRPr="00CB132D" w:rsidRDefault="00FD2105" w:rsidP="00FD2105">
      <w:pPr>
        <w:snapToGrid w:val="0"/>
        <w:jc w:val="center"/>
        <w:rPr>
          <w:rFonts w:ascii="Times New Roman" w:hAnsi="Times New Roman"/>
          <w:b/>
          <w:sz w:val="28"/>
          <w:szCs w:val="26"/>
        </w:rPr>
      </w:pPr>
      <w:r w:rsidRPr="00CB132D">
        <w:rPr>
          <w:rFonts w:ascii="Times New Roman" w:hAnsi="Times New Roman"/>
          <w:b/>
          <w:sz w:val="28"/>
          <w:szCs w:val="26"/>
        </w:rPr>
        <w:t>(Name of the School)</w:t>
      </w:r>
    </w:p>
    <w:p w14:paraId="73F0E993" w14:textId="77777777" w:rsidR="00FD2105" w:rsidRPr="00CB132D" w:rsidRDefault="00FD2105" w:rsidP="00FD2105">
      <w:pPr>
        <w:pStyle w:val="4"/>
        <w:snapToGrid w:val="0"/>
        <w:spacing w:after="120"/>
        <w:rPr>
          <w:b w:val="0"/>
          <w:szCs w:val="26"/>
        </w:rPr>
      </w:pPr>
      <w:r w:rsidRPr="00271923">
        <w:rPr>
          <w:b w:val="0"/>
          <w:szCs w:val="26"/>
        </w:rPr>
        <w:t>Declaration of Conflict of Interest</w:t>
      </w:r>
    </w:p>
    <w:p w14:paraId="7C3DA3E9" w14:textId="77777777" w:rsidR="00FD2105" w:rsidRPr="00CB132D" w:rsidRDefault="00FD2105" w:rsidP="00FD2105">
      <w:pPr>
        <w:pStyle w:val="a0"/>
        <w:ind w:left="0"/>
        <w:rPr>
          <w:rFonts w:ascii="Times New Roman" w:hAnsi="Times New Roman"/>
          <w:lang w:val="en-US"/>
        </w:rPr>
      </w:pPr>
      <w:r w:rsidRPr="00CB132D">
        <w:rPr>
          <w:rFonts w:ascii="Times New Roman" w:hAnsi="Times New Roman" w:hint="eastAsia"/>
          <w:lang w:val="en-US"/>
        </w:rPr>
        <w:t xml:space="preserve">This template is available at </w:t>
      </w:r>
      <w:hyperlink r:id="rId8" w:history="1">
        <w:r w:rsidRPr="00CB132D">
          <w:rPr>
            <w:rStyle w:val="aa"/>
            <w:rFonts w:ascii="Times New Roman" w:hAnsi="Times New Roman" w:hint="eastAsia"/>
            <w:lang w:val="en-US"/>
          </w:rPr>
          <w:t>www.edb.gov.hk/textbook</w:t>
        </w:r>
      </w:hyperlink>
      <w:r w:rsidRPr="00CB132D">
        <w:rPr>
          <w:rFonts w:ascii="Times New Roman" w:hAnsi="Times New Roman" w:hint="eastAsia"/>
          <w:lang w:val="en-US"/>
        </w:rPr>
        <w:t xml:space="preserve">  </w:t>
      </w:r>
    </w:p>
    <w:p w14:paraId="63C6170E" w14:textId="77777777" w:rsidR="00FD2105" w:rsidRPr="00CB132D" w:rsidRDefault="00FD2105" w:rsidP="00FD2105">
      <w:pPr>
        <w:pStyle w:val="a0"/>
        <w:ind w:left="0"/>
        <w:rPr>
          <w:rFonts w:ascii="Times New Roman" w:hAnsi="Times New Roman"/>
          <w:i/>
          <w:lang w:val="en-US"/>
        </w:rPr>
      </w:pPr>
      <w:r w:rsidRPr="00CB132D">
        <w:rPr>
          <w:rFonts w:ascii="Times New Roman" w:hAnsi="Times New Roman" w:hint="eastAsia"/>
          <w:i/>
          <w:lang w:val="en-US"/>
        </w:rPr>
        <w:t>(</w:t>
      </w:r>
      <w:r w:rsidR="00556EB8" w:rsidRPr="00CB132D">
        <w:rPr>
          <w:rFonts w:ascii="Times New Roman" w:hAnsi="Times New Roman"/>
          <w:i/>
          <w:lang w:val="en-US"/>
        </w:rPr>
        <w:t>Location</w:t>
      </w:r>
      <w:r w:rsidRPr="00CB132D">
        <w:rPr>
          <w:rFonts w:ascii="Times New Roman" w:hAnsi="Times New Roman"/>
          <w:i/>
          <w:lang w:val="en-US"/>
        </w:rPr>
        <w:t xml:space="preserve">: </w:t>
      </w:r>
      <w:r w:rsidRPr="00CB132D">
        <w:rPr>
          <w:rFonts w:ascii="Times New Roman" w:hAnsi="Times New Roman"/>
          <w:i/>
          <w:lang w:val="en-US"/>
        </w:rPr>
        <w:sym w:font="Wingdings" w:char="F0E8"/>
      </w:r>
      <w:r w:rsidRPr="00CB132D">
        <w:rPr>
          <w:rFonts w:ascii="Times New Roman" w:hAnsi="Times New Roman"/>
          <w:i/>
          <w:lang w:val="en-US"/>
        </w:rPr>
        <w:t xml:space="preserve">Schools &amp; Teachers Related </w:t>
      </w:r>
      <w:r w:rsidRPr="00CB132D">
        <w:rPr>
          <w:rFonts w:ascii="Times New Roman" w:hAnsi="Times New Roman"/>
          <w:i/>
          <w:lang w:val="en-US"/>
        </w:rPr>
        <w:sym w:font="Wingdings" w:char="F0E8"/>
      </w:r>
      <w:r w:rsidRPr="00CB132D">
        <w:rPr>
          <w:rFonts w:ascii="Times New Roman" w:hAnsi="Times New Roman"/>
          <w:i/>
          <w:lang w:val="en-US"/>
        </w:rPr>
        <w:t xml:space="preserve"> a template of declaration form) </w:t>
      </w:r>
    </w:p>
    <w:p w14:paraId="416F6634" w14:textId="77777777" w:rsidR="00FD2105" w:rsidRPr="00CB132D" w:rsidRDefault="00FD2105" w:rsidP="00FD2105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before="120" w:after="120"/>
        <w:jc w:val="both"/>
        <w:rPr>
          <w:rFonts w:ascii="Times New Roman" w:hAnsi="Times New Roman"/>
          <w:spacing w:val="-2"/>
          <w:sz w:val="26"/>
          <w:szCs w:val="26"/>
        </w:rPr>
      </w:pPr>
      <w:r w:rsidRPr="00CB132D">
        <w:rPr>
          <w:rFonts w:ascii="Times New Roman" w:hAnsi="Times New Roman"/>
          <w:b/>
          <w:spacing w:val="-2"/>
          <w:sz w:val="26"/>
          <w:szCs w:val="26"/>
        </w:rPr>
        <w:t>Part A</w:t>
      </w:r>
      <w:r w:rsidRPr="00CB132D">
        <w:rPr>
          <w:rFonts w:ascii="Times New Roman" w:hAnsi="Times New Roman"/>
          <w:spacing w:val="-2"/>
          <w:sz w:val="26"/>
          <w:szCs w:val="26"/>
        </w:rPr>
        <w:t xml:space="preserve"> – </w:t>
      </w:r>
      <w:r w:rsidRPr="00CB132D">
        <w:rPr>
          <w:rFonts w:ascii="Times New Roman" w:hAnsi="Times New Roman"/>
          <w:b/>
          <w:spacing w:val="-2"/>
          <w:sz w:val="26"/>
          <w:szCs w:val="26"/>
        </w:rPr>
        <w:t>Declaration</w:t>
      </w:r>
      <w:r w:rsidRPr="00CB132D">
        <w:rPr>
          <w:rFonts w:ascii="Times New Roman" w:hAnsi="Times New Roman" w:hint="eastAsia"/>
          <w:b/>
          <w:spacing w:val="-2"/>
          <w:sz w:val="26"/>
          <w:szCs w:val="26"/>
          <w:lang w:eastAsia="zh-HK"/>
        </w:rPr>
        <w:t xml:space="preserve"> by All Teachers</w:t>
      </w:r>
      <w:r w:rsidRPr="00CB132D">
        <w:rPr>
          <w:rFonts w:ascii="Times New Roman" w:hAnsi="Times New Roman"/>
          <w:b/>
          <w:spacing w:val="-2"/>
          <w:sz w:val="26"/>
          <w:szCs w:val="26"/>
        </w:rPr>
        <w:t xml:space="preserve"> </w:t>
      </w:r>
      <w:r w:rsidRPr="00CB132D">
        <w:rPr>
          <w:rFonts w:ascii="Times New Roman" w:hAnsi="Times New Roman"/>
          <w:i/>
          <w:spacing w:val="-2"/>
          <w:sz w:val="20"/>
        </w:rPr>
        <w:t xml:space="preserve">(To be completed by </w:t>
      </w:r>
      <w:r w:rsidRPr="00CB132D">
        <w:rPr>
          <w:rFonts w:ascii="Times New Roman" w:hAnsi="Times New Roman" w:hint="eastAsia"/>
          <w:i/>
          <w:spacing w:val="-2"/>
          <w:sz w:val="20"/>
          <w:lang w:eastAsia="zh-HK"/>
        </w:rPr>
        <w:t>members of Textbook Selection Committee</w:t>
      </w:r>
      <w:r w:rsidRPr="00CB132D">
        <w:rPr>
          <w:rFonts w:ascii="Times New Roman" w:hAnsi="Times New Roman"/>
          <w:i/>
          <w:spacing w:val="-2"/>
          <w:sz w:val="20"/>
        </w:rPr>
        <w:t>)</w:t>
      </w:r>
    </w:p>
    <w:p w14:paraId="69B0A4DE" w14:textId="77777777" w:rsidR="00FD2105" w:rsidRPr="0089786E" w:rsidRDefault="000B6824" w:rsidP="00FD2105">
      <w:pPr>
        <w:snapToGrid w:val="0"/>
        <w:spacing w:before="120" w:after="240"/>
        <w:jc w:val="both"/>
        <w:rPr>
          <w:rFonts w:ascii="Times New Roman" w:hAnsi="Times New Roman"/>
          <w:szCs w:val="26"/>
        </w:rPr>
      </w:pPr>
      <w:r w:rsidRPr="0089786E">
        <w:rPr>
          <w:rFonts w:ascii="Times New Roman" w:hAnsi="Times New Roman"/>
          <w:szCs w:val="26"/>
        </w:rPr>
        <w:t>To:</w:t>
      </w:r>
      <w:r w:rsidRPr="0089786E">
        <w:rPr>
          <w:rFonts w:ascii="Times New Roman" w:hAnsi="Times New Roman"/>
          <w:szCs w:val="26"/>
        </w:rPr>
        <w:tab/>
        <w:t>(Approving Authority)</w:t>
      </w:r>
    </w:p>
    <w:p w14:paraId="38B1B988" w14:textId="2D1D13D0" w:rsidR="00FD2105" w:rsidRPr="0089786E" w:rsidRDefault="000B6824" w:rsidP="00FD2105">
      <w:pPr>
        <w:jc w:val="both"/>
        <w:rPr>
          <w:rFonts w:ascii="Times New Roman" w:hAnsi="Times New Roman"/>
          <w:szCs w:val="26"/>
          <w:lang w:eastAsia="zh-HK"/>
        </w:rPr>
      </w:pPr>
      <w:r w:rsidRPr="0089786E">
        <w:rPr>
          <w:rFonts w:ascii="Times New Roman" w:hAnsi="Times New Roman"/>
          <w:szCs w:val="26"/>
        </w:rPr>
        <w:t>I have carefully read and understand the policy formulated by the school in respect of conflict of interest.</w:t>
      </w:r>
      <w:r w:rsidRPr="0089786E">
        <w:rPr>
          <w:rFonts w:ascii="Times New Roman" w:hAnsi="Times New Roman"/>
          <w:szCs w:val="26"/>
          <w:lang w:eastAsia="zh-HK"/>
        </w:rPr>
        <w:t xml:space="preserve">  </w:t>
      </w:r>
      <w:r w:rsidRPr="0089786E">
        <w:rPr>
          <w:rFonts w:ascii="Times New Roman" w:hAnsi="Times New Roman"/>
          <w:szCs w:val="26"/>
        </w:rPr>
        <w:t xml:space="preserve">I declare that </w:t>
      </w:r>
      <w:r w:rsidRPr="0089786E">
        <w:rPr>
          <w:rFonts w:ascii="Times New Roman" w:hAnsi="Times New Roman"/>
          <w:i/>
          <w:szCs w:val="26"/>
        </w:rPr>
        <w:t>I</w:t>
      </w:r>
      <w:r w:rsidRPr="0089786E">
        <w:rPr>
          <w:rFonts w:ascii="Times New Roman" w:hAnsi="Times New Roman"/>
          <w:i/>
          <w:szCs w:val="26"/>
          <w:lang w:eastAsia="zh-HK"/>
        </w:rPr>
        <w:t xml:space="preserve"> </w:t>
      </w:r>
      <w:r w:rsidRPr="0089786E">
        <w:rPr>
          <w:rFonts w:ascii="Times New Roman" w:hAnsi="Times New Roman"/>
          <w:i/>
          <w:szCs w:val="26"/>
          <w:u w:val="single"/>
          <w:lang w:eastAsia="zh-HK"/>
        </w:rPr>
        <w:t>do not have / have</w:t>
      </w:r>
      <w:r w:rsidRPr="0089786E">
        <w:rPr>
          <w:rFonts w:ascii="Times New Roman" w:hAnsi="Times New Roman"/>
          <w:szCs w:val="26"/>
          <w:lang w:eastAsia="zh-HK"/>
        </w:rPr>
        <w:t xml:space="preserve"> </w:t>
      </w:r>
      <w:r w:rsidRPr="0089786E">
        <w:rPr>
          <w:rFonts w:ascii="Times New Roman" w:hAnsi="Times New Roman"/>
          <w:i/>
          <w:szCs w:val="26"/>
          <w:lang w:eastAsia="zh-HK"/>
        </w:rPr>
        <w:t>*</w:t>
      </w:r>
      <w:r w:rsidRPr="0089786E">
        <w:rPr>
          <w:rFonts w:ascii="Times New Roman" w:hAnsi="Times New Roman"/>
          <w:szCs w:val="26"/>
          <w:lang w:eastAsia="zh-HK"/>
        </w:rPr>
        <w:t xml:space="preserve"> </w:t>
      </w:r>
      <w:r w:rsidRPr="00271923">
        <w:rPr>
          <w:rFonts w:ascii="Times New Roman" w:hAnsi="Times New Roman"/>
          <w:szCs w:val="26"/>
          <w:lang w:eastAsia="zh-HK"/>
        </w:rPr>
        <w:t>conflict of interest situation</w:t>
      </w:r>
      <w:r w:rsidRPr="0089786E">
        <w:rPr>
          <w:rFonts w:ascii="Times New Roman" w:hAnsi="Times New Roman"/>
          <w:szCs w:val="26"/>
          <w:lang w:eastAsia="zh-HK"/>
        </w:rPr>
        <w:t xml:space="preserve"> in </w:t>
      </w:r>
      <w:r w:rsidRPr="0089786E">
        <w:rPr>
          <w:rFonts w:ascii="Times New Roman" w:hAnsi="Times New Roman"/>
          <w:szCs w:val="26"/>
        </w:rPr>
        <w:t>the discharge of my official duty of textbook selection</w:t>
      </w:r>
      <w:r w:rsidRPr="0089786E">
        <w:rPr>
          <w:rFonts w:ascii="新細明體" w:eastAsia="新細明體" w:hAnsi="新細明體"/>
          <w:szCs w:val="26"/>
          <w:lang w:eastAsia="zh-HK"/>
        </w:rPr>
        <w:t>.</w:t>
      </w:r>
    </w:p>
    <w:p w14:paraId="15276AEE" w14:textId="77777777" w:rsidR="00FD2105" w:rsidRPr="0089786E" w:rsidRDefault="00FD2105" w:rsidP="00FD2105">
      <w:pPr>
        <w:jc w:val="both"/>
        <w:rPr>
          <w:sz w:val="22"/>
          <w:lang w:eastAsia="zh-HK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4"/>
        <w:gridCol w:w="2512"/>
        <w:gridCol w:w="2338"/>
        <w:gridCol w:w="2339"/>
        <w:gridCol w:w="1701"/>
      </w:tblGrid>
      <w:tr w:rsidR="00FD2105" w:rsidRPr="00486497" w14:paraId="18204D53" w14:textId="77777777" w:rsidTr="0089786E">
        <w:tc>
          <w:tcPr>
            <w:tcW w:w="744" w:type="dxa"/>
            <w:vMerge w:val="restart"/>
            <w:shd w:val="clear" w:color="auto" w:fill="auto"/>
          </w:tcPr>
          <w:p w14:paraId="243DDBBE" w14:textId="77777777" w:rsidR="00FD2105" w:rsidRPr="0089786E" w:rsidRDefault="00FD2105" w:rsidP="00F17626">
            <w:pPr>
              <w:snapToGrid w:val="0"/>
              <w:rPr>
                <w:rFonts w:asciiTheme="minorEastAsia" w:eastAsiaTheme="minorEastAsia" w:hAnsiTheme="minorEastAsia"/>
                <w:b/>
                <w:sz w:val="22"/>
                <w:szCs w:val="24"/>
                <w:lang w:eastAsia="zh-HK"/>
              </w:rPr>
            </w:pPr>
          </w:p>
        </w:tc>
        <w:tc>
          <w:tcPr>
            <w:tcW w:w="2512" w:type="dxa"/>
            <w:vMerge w:val="restart"/>
            <w:shd w:val="clear" w:color="auto" w:fill="auto"/>
            <w:vAlign w:val="center"/>
          </w:tcPr>
          <w:p w14:paraId="7423D319" w14:textId="77777777" w:rsidR="00FD2105" w:rsidRPr="0089786E" w:rsidRDefault="000B6824" w:rsidP="00F17626">
            <w:pPr>
              <w:snapToGrid w:val="0"/>
              <w:jc w:val="center"/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  <w:t xml:space="preserve">Name of </w:t>
            </w:r>
          </w:p>
          <w:p w14:paraId="1D666670" w14:textId="77777777" w:rsidR="00FD2105" w:rsidRPr="0089786E" w:rsidRDefault="000B6824" w:rsidP="00F17626">
            <w:pPr>
              <w:snapToGrid w:val="0"/>
              <w:jc w:val="center"/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  <w:t>Declaring Staff Member</w:t>
            </w:r>
          </w:p>
        </w:tc>
        <w:tc>
          <w:tcPr>
            <w:tcW w:w="4677" w:type="dxa"/>
            <w:gridSpan w:val="2"/>
            <w:shd w:val="clear" w:color="auto" w:fill="auto"/>
          </w:tcPr>
          <w:p w14:paraId="7C749001" w14:textId="77777777" w:rsidR="00FD2105" w:rsidRPr="0089786E" w:rsidRDefault="000B6824" w:rsidP="00BF507C">
            <w:pPr>
              <w:snapToGrid w:val="0"/>
              <w:spacing w:beforeLines="50" w:before="180" w:afterLines="50" w:after="180"/>
              <w:jc w:val="center"/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  <w:t>Signature</w:t>
            </w:r>
          </w:p>
        </w:tc>
        <w:tc>
          <w:tcPr>
            <w:tcW w:w="1701" w:type="dxa"/>
            <w:vMerge w:val="restart"/>
            <w:vAlign w:val="center"/>
          </w:tcPr>
          <w:p w14:paraId="1EC574D8" w14:textId="77777777" w:rsidR="00FD2105" w:rsidRPr="0089786E" w:rsidRDefault="000B6824" w:rsidP="00F17626">
            <w:pPr>
              <w:snapToGrid w:val="0"/>
              <w:jc w:val="center"/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  <w:t>Date</w:t>
            </w:r>
          </w:p>
        </w:tc>
      </w:tr>
      <w:tr w:rsidR="006E72FC" w:rsidRPr="00486497" w14:paraId="72A7903D" w14:textId="77777777" w:rsidTr="0089786E">
        <w:tc>
          <w:tcPr>
            <w:tcW w:w="744" w:type="dxa"/>
            <w:vMerge/>
            <w:shd w:val="clear" w:color="auto" w:fill="auto"/>
          </w:tcPr>
          <w:p w14:paraId="2A432E3D" w14:textId="77777777" w:rsidR="006E72FC" w:rsidRPr="0089786E" w:rsidRDefault="006E72FC" w:rsidP="006E72FC">
            <w:pPr>
              <w:snapToGrid w:val="0"/>
              <w:rPr>
                <w:rFonts w:asciiTheme="minorEastAsia" w:eastAsiaTheme="minorEastAsia" w:hAnsiTheme="minorEastAsia"/>
                <w:b/>
                <w:sz w:val="22"/>
                <w:szCs w:val="24"/>
                <w:lang w:eastAsia="zh-HK"/>
              </w:rPr>
            </w:pPr>
          </w:p>
        </w:tc>
        <w:tc>
          <w:tcPr>
            <w:tcW w:w="2512" w:type="dxa"/>
            <w:vMerge/>
            <w:shd w:val="clear" w:color="auto" w:fill="auto"/>
          </w:tcPr>
          <w:p w14:paraId="6E519FC4" w14:textId="77777777" w:rsidR="006E72FC" w:rsidRPr="0089786E" w:rsidRDefault="006E72FC" w:rsidP="006E72FC">
            <w:pPr>
              <w:snapToGrid w:val="0"/>
              <w:rPr>
                <w:rFonts w:asciiTheme="minorEastAsia" w:eastAsiaTheme="minorEastAsia" w:hAnsiTheme="minorEastAsia"/>
                <w:b/>
                <w:sz w:val="22"/>
                <w:szCs w:val="24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4C6B1897" w14:textId="222FDF1D" w:rsidR="006E72FC" w:rsidRPr="00280877" w:rsidRDefault="000B6824" w:rsidP="006E72FC">
            <w:pPr>
              <w:snapToGrid w:val="0"/>
              <w:jc w:val="center"/>
              <w:rPr>
                <w:rFonts w:ascii="Times New Roman" w:eastAsiaTheme="minorEastAsia" w:hAnsi="Times New Roman"/>
                <w:i/>
                <w:iCs/>
                <w:sz w:val="22"/>
                <w:szCs w:val="24"/>
                <w:lang w:eastAsia="zh-HK"/>
              </w:rPr>
            </w:pPr>
            <w:r w:rsidRPr="00280877">
              <w:rPr>
                <w:rFonts w:ascii="Times New Roman" w:hAnsi="Times New Roman"/>
                <w:b/>
                <w:sz w:val="22"/>
                <w:lang w:eastAsia="zh-HK"/>
              </w:rPr>
              <w:t>I</w:t>
            </w:r>
            <w:r w:rsidRPr="00280877">
              <w:rPr>
                <w:rFonts w:ascii="Times New Roman" w:hAnsi="Times New Roman"/>
                <w:b/>
                <w:i/>
                <w:sz w:val="22"/>
                <w:lang w:eastAsia="zh-HK"/>
              </w:rPr>
              <w:t xml:space="preserve"> </w:t>
            </w:r>
            <w:r w:rsidRPr="00280877">
              <w:rPr>
                <w:rFonts w:ascii="Times New Roman" w:hAnsi="Times New Roman"/>
                <w:b/>
                <w:i/>
                <w:sz w:val="22"/>
                <w:u w:val="single"/>
                <w:lang w:eastAsia="zh-HK"/>
              </w:rPr>
              <w:t xml:space="preserve">DO NOT </w:t>
            </w:r>
            <w:r w:rsidRPr="00280877">
              <w:rPr>
                <w:rFonts w:ascii="Times New Roman" w:hAnsi="Times New Roman"/>
                <w:i/>
                <w:sz w:val="22"/>
                <w:u w:val="single"/>
                <w:lang w:eastAsia="zh-HK"/>
              </w:rPr>
              <w:t>HAVE</w:t>
            </w:r>
            <w:r w:rsidRPr="00280877">
              <w:rPr>
                <w:rFonts w:ascii="Times New Roman" w:hAnsi="Times New Roman"/>
                <w:sz w:val="22"/>
                <w:u w:val="single"/>
                <w:lang w:eastAsia="zh-HK"/>
              </w:rPr>
              <w:t xml:space="preserve"> </w:t>
            </w:r>
            <w:r w:rsidRPr="00280877">
              <w:rPr>
                <w:rFonts w:ascii="Times New Roman" w:hAnsi="Times New Roman"/>
                <w:sz w:val="22"/>
              </w:rPr>
              <w:t xml:space="preserve">any </w:t>
            </w:r>
            <w:r w:rsidRPr="00271923">
              <w:rPr>
                <w:rFonts w:ascii="Times New Roman" w:hAnsi="Times New Roman"/>
                <w:sz w:val="22"/>
              </w:rPr>
              <w:t>conflict of interest situation</w:t>
            </w:r>
          </w:p>
        </w:tc>
        <w:tc>
          <w:tcPr>
            <w:tcW w:w="2339" w:type="dxa"/>
            <w:shd w:val="clear" w:color="auto" w:fill="auto"/>
            <w:vAlign w:val="center"/>
          </w:tcPr>
          <w:p w14:paraId="439B3265" w14:textId="218F0DF7" w:rsidR="006E72FC" w:rsidRPr="0089786E" w:rsidRDefault="000B6824" w:rsidP="006E72FC">
            <w:pPr>
              <w:snapToGrid w:val="0"/>
              <w:jc w:val="center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b/>
                <w:sz w:val="22"/>
                <w:szCs w:val="24"/>
                <w:lang w:eastAsia="zh-HK"/>
              </w:rPr>
              <w:t>I</w:t>
            </w:r>
            <w:r w:rsidRPr="0089786E">
              <w:rPr>
                <w:rFonts w:ascii="Times New Roman" w:eastAsiaTheme="minorEastAsia" w:hAnsi="Times New Roman"/>
                <w:b/>
                <w:i/>
                <w:sz w:val="22"/>
                <w:szCs w:val="24"/>
                <w:lang w:eastAsia="zh-HK"/>
              </w:rPr>
              <w:t xml:space="preserve"> </w:t>
            </w:r>
            <w:r w:rsidRPr="0089786E">
              <w:rPr>
                <w:rFonts w:ascii="Times New Roman" w:eastAsiaTheme="minorEastAsia" w:hAnsi="Times New Roman"/>
                <w:b/>
                <w:i/>
                <w:sz w:val="22"/>
                <w:szCs w:val="24"/>
                <w:u w:val="single"/>
                <w:lang w:eastAsia="zh-HK"/>
              </w:rPr>
              <w:t>HAVE</w:t>
            </w: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 xml:space="preserve"> </w:t>
            </w:r>
            <w:r w:rsidRPr="00271923">
              <w:rPr>
                <w:rFonts w:ascii="Times New Roman" w:hAnsi="Times New Roman"/>
                <w:sz w:val="22"/>
              </w:rPr>
              <w:t>conflict of interest situation</w:t>
            </w:r>
          </w:p>
          <w:p w14:paraId="7B550843" w14:textId="1AF0CC96" w:rsidR="006E72FC" w:rsidRPr="0089786E" w:rsidRDefault="000B6824" w:rsidP="006E72FC">
            <w:pPr>
              <w:snapToGrid w:val="0"/>
              <w:jc w:val="center"/>
              <w:rPr>
                <w:rFonts w:ascii="Times New Roman" w:eastAsiaTheme="minorEastAsia" w:hAnsi="Times New Roman"/>
                <w:i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i/>
                <w:iCs/>
                <w:sz w:val="21"/>
                <w:szCs w:val="24"/>
                <w:lang w:eastAsia="zh-HK"/>
              </w:rPr>
              <w:t xml:space="preserve">(Please complete </w:t>
            </w:r>
            <w:r w:rsidRPr="0089786E">
              <w:rPr>
                <w:rFonts w:ascii="Times New Roman" w:eastAsiaTheme="minorEastAsia" w:hAnsi="Times New Roman"/>
                <w:b/>
                <w:i/>
                <w:iCs/>
                <w:sz w:val="21"/>
                <w:szCs w:val="24"/>
                <w:lang w:eastAsia="zh-HK"/>
              </w:rPr>
              <w:t>Part B</w:t>
            </w:r>
            <w:r w:rsidRPr="0089786E">
              <w:rPr>
                <w:rFonts w:ascii="Times New Roman" w:eastAsiaTheme="minorEastAsia" w:hAnsi="Times New Roman"/>
                <w:i/>
                <w:iCs/>
                <w:sz w:val="21"/>
                <w:szCs w:val="24"/>
                <w:lang w:eastAsia="zh-HK"/>
              </w:rPr>
              <w:t xml:space="preserve"> of this declaration form)</w:t>
            </w:r>
          </w:p>
        </w:tc>
        <w:tc>
          <w:tcPr>
            <w:tcW w:w="1701" w:type="dxa"/>
            <w:vMerge/>
          </w:tcPr>
          <w:p w14:paraId="082AF28C" w14:textId="77777777" w:rsidR="006E72FC" w:rsidRPr="0089786E" w:rsidRDefault="006E72FC" w:rsidP="006E72FC">
            <w:pPr>
              <w:snapToGrid w:val="0"/>
              <w:jc w:val="center"/>
              <w:rPr>
                <w:rFonts w:asciiTheme="minorEastAsia" w:eastAsiaTheme="minorEastAsia" w:hAnsiTheme="minorEastAsia"/>
                <w:b/>
                <w:i/>
                <w:color w:val="000000"/>
                <w:sz w:val="22"/>
                <w:szCs w:val="24"/>
                <w:u w:val="single"/>
              </w:rPr>
            </w:pPr>
          </w:p>
        </w:tc>
      </w:tr>
      <w:tr w:rsidR="00FD2105" w:rsidRPr="00486497" w14:paraId="572566B3" w14:textId="77777777" w:rsidTr="0089786E">
        <w:tc>
          <w:tcPr>
            <w:tcW w:w="744" w:type="dxa"/>
            <w:shd w:val="clear" w:color="auto" w:fill="auto"/>
            <w:vAlign w:val="center"/>
          </w:tcPr>
          <w:p w14:paraId="21557AE2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1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6757FA5A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352C4F20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7FE43ED6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724B8B21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6FAE3875" w14:textId="77777777" w:rsidTr="0089786E">
        <w:tc>
          <w:tcPr>
            <w:tcW w:w="744" w:type="dxa"/>
            <w:shd w:val="clear" w:color="auto" w:fill="auto"/>
            <w:vAlign w:val="center"/>
          </w:tcPr>
          <w:p w14:paraId="50E1C8A7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2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00DB9087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02444711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1066F740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59280755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431EC38C" w14:textId="77777777" w:rsidTr="0089786E">
        <w:tc>
          <w:tcPr>
            <w:tcW w:w="744" w:type="dxa"/>
            <w:shd w:val="clear" w:color="auto" w:fill="auto"/>
            <w:vAlign w:val="center"/>
          </w:tcPr>
          <w:p w14:paraId="09B8CA4E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3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1135D819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59AFEEAD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4D645A82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1DF10A24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76E6B2A5" w14:textId="77777777" w:rsidTr="0089786E">
        <w:tc>
          <w:tcPr>
            <w:tcW w:w="744" w:type="dxa"/>
            <w:shd w:val="clear" w:color="auto" w:fill="auto"/>
            <w:vAlign w:val="center"/>
          </w:tcPr>
          <w:p w14:paraId="0E409BBE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4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5FA37F3E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1E5568B5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4D9EB2E8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5C424F3D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40F2D4A5" w14:textId="77777777" w:rsidTr="0089786E">
        <w:tc>
          <w:tcPr>
            <w:tcW w:w="744" w:type="dxa"/>
            <w:shd w:val="clear" w:color="auto" w:fill="auto"/>
            <w:vAlign w:val="center"/>
          </w:tcPr>
          <w:p w14:paraId="0B605BD5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5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0AAF9F79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0E859510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35B451D1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61B391F2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613DB97B" w14:textId="77777777" w:rsidTr="0089786E">
        <w:tc>
          <w:tcPr>
            <w:tcW w:w="744" w:type="dxa"/>
            <w:shd w:val="clear" w:color="auto" w:fill="auto"/>
            <w:vAlign w:val="center"/>
          </w:tcPr>
          <w:p w14:paraId="3ED48EB7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6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7B73D4F9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25BE5423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11AE89FA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6FEFE554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2EB8AEC6" w14:textId="77777777" w:rsidTr="0089786E">
        <w:tc>
          <w:tcPr>
            <w:tcW w:w="744" w:type="dxa"/>
            <w:shd w:val="clear" w:color="auto" w:fill="auto"/>
            <w:vAlign w:val="center"/>
          </w:tcPr>
          <w:p w14:paraId="1801882A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7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0DD17CFE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38B4C58F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0A0BDC04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0404297F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30D5C52D" w14:textId="77777777" w:rsidTr="0089786E">
        <w:tc>
          <w:tcPr>
            <w:tcW w:w="744" w:type="dxa"/>
            <w:shd w:val="clear" w:color="auto" w:fill="auto"/>
            <w:vAlign w:val="center"/>
          </w:tcPr>
          <w:p w14:paraId="7E15C043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8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237DBE7B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2A013D24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0C935A5C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0BFE2B74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00B857B5" w14:textId="77777777" w:rsidTr="0089786E">
        <w:tc>
          <w:tcPr>
            <w:tcW w:w="744" w:type="dxa"/>
            <w:shd w:val="clear" w:color="auto" w:fill="auto"/>
            <w:vAlign w:val="center"/>
          </w:tcPr>
          <w:p w14:paraId="13FA267E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9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7EA36CC3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5E906F7F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66124250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6586D578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04952695" w14:textId="77777777" w:rsidTr="0089786E">
        <w:tc>
          <w:tcPr>
            <w:tcW w:w="744" w:type="dxa"/>
            <w:shd w:val="clear" w:color="auto" w:fill="auto"/>
            <w:vAlign w:val="center"/>
          </w:tcPr>
          <w:p w14:paraId="3B095893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10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7097E47B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0E252944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42ACBC71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77C6115D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4427C3A1" w14:textId="77777777" w:rsidTr="0089786E">
        <w:tc>
          <w:tcPr>
            <w:tcW w:w="744" w:type="dxa"/>
            <w:shd w:val="clear" w:color="auto" w:fill="auto"/>
            <w:vAlign w:val="center"/>
          </w:tcPr>
          <w:p w14:paraId="68F5D71A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11.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3A49EA65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40B1F863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0692C3B0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4769E29F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  <w:tr w:rsidR="00FD2105" w:rsidRPr="00486497" w14:paraId="1598DE1A" w14:textId="77777777" w:rsidTr="0089786E">
        <w:tc>
          <w:tcPr>
            <w:tcW w:w="744" w:type="dxa"/>
            <w:shd w:val="clear" w:color="auto" w:fill="auto"/>
            <w:vAlign w:val="center"/>
          </w:tcPr>
          <w:p w14:paraId="4488D779" w14:textId="77777777" w:rsidR="00FD2105" w:rsidRPr="0089786E" w:rsidRDefault="000B6824" w:rsidP="00F17626">
            <w:pPr>
              <w:snapToGrid w:val="0"/>
              <w:spacing w:line="360" w:lineRule="auto"/>
              <w:jc w:val="both"/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 w:val="22"/>
                <w:szCs w:val="24"/>
                <w:lang w:eastAsia="zh-HK"/>
              </w:rPr>
              <w:t>…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50BF0A95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28"/>
                <w:szCs w:val="32"/>
                <w:lang w:eastAsia="zh-HK"/>
              </w:rPr>
            </w:pPr>
          </w:p>
        </w:tc>
        <w:tc>
          <w:tcPr>
            <w:tcW w:w="2338" w:type="dxa"/>
            <w:shd w:val="clear" w:color="auto" w:fill="auto"/>
            <w:vAlign w:val="center"/>
          </w:tcPr>
          <w:p w14:paraId="4C05D6DC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2339" w:type="dxa"/>
            <w:shd w:val="clear" w:color="auto" w:fill="auto"/>
            <w:vAlign w:val="center"/>
          </w:tcPr>
          <w:p w14:paraId="1710A2DF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  <w:tc>
          <w:tcPr>
            <w:tcW w:w="1701" w:type="dxa"/>
          </w:tcPr>
          <w:p w14:paraId="7444FC88" w14:textId="77777777" w:rsidR="00FD2105" w:rsidRPr="0089786E" w:rsidRDefault="00FD2105" w:rsidP="00F17626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28"/>
                <w:szCs w:val="32"/>
                <w:lang w:eastAsia="zh-HK"/>
              </w:rPr>
            </w:pPr>
          </w:p>
        </w:tc>
      </w:tr>
    </w:tbl>
    <w:p w14:paraId="248D461E" w14:textId="77777777" w:rsidR="006E72FC" w:rsidRPr="00CB132D" w:rsidRDefault="006E72FC" w:rsidP="006E72FC">
      <w:pPr>
        <w:pStyle w:val="a8"/>
        <w:snapToGrid w:val="0"/>
        <w:spacing w:line="240" w:lineRule="atLeast"/>
        <w:rPr>
          <w:i/>
          <w:szCs w:val="26"/>
          <w:lang w:eastAsia="zh-HK"/>
        </w:rPr>
      </w:pPr>
      <w:r w:rsidRPr="00CB132D">
        <w:rPr>
          <w:rFonts w:hint="eastAsia"/>
          <w:i/>
          <w:sz w:val="20"/>
          <w:lang w:eastAsia="zh-HK"/>
        </w:rPr>
        <w:t>(</w:t>
      </w:r>
      <w:r w:rsidRPr="00CB132D">
        <w:rPr>
          <w:i/>
          <w:sz w:val="20"/>
        </w:rPr>
        <w:t>* Please delete as appropriate</w:t>
      </w:r>
      <w:r w:rsidRPr="00CB132D">
        <w:rPr>
          <w:rFonts w:hint="eastAsia"/>
          <w:i/>
          <w:sz w:val="20"/>
        </w:rPr>
        <w:t>.</w:t>
      </w:r>
      <w:r w:rsidRPr="00CB132D">
        <w:rPr>
          <w:rFonts w:hint="eastAsia"/>
          <w:i/>
          <w:sz w:val="20"/>
          <w:lang w:eastAsia="zh-HK"/>
        </w:rPr>
        <w:t>)</w:t>
      </w:r>
    </w:p>
    <w:p w14:paraId="5AC7A8FD" w14:textId="77777777" w:rsidR="006E72FC" w:rsidRDefault="006E72FC" w:rsidP="00FD2105">
      <w:pPr>
        <w:jc w:val="center"/>
        <w:rPr>
          <w:rFonts w:ascii="Times New Roman" w:hAnsi="Times New Roman"/>
          <w:b/>
          <w:szCs w:val="24"/>
        </w:rPr>
      </w:pPr>
      <w:r w:rsidRPr="00CB132D" w:rsidDel="006E72FC">
        <w:rPr>
          <w:rFonts w:ascii="Times New Roman" w:hAnsi="Times New Roman"/>
          <w:b/>
          <w:szCs w:val="24"/>
        </w:rPr>
        <w:t xml:space="preserve"> </w:t>
      </w:r>
    </w:p>
    <w:p w14:paraId="38AAE5AD" w14:textId="77777777" w:rsidR="006E72FC" w:rsidRDefault="006E72FC" w:rsidP="00FD2105">
      <w:pPr>
        <w:jc w:val="center"/>
        <w:rPr>
          <w:rFonts w:ascii="Times New Roman" w:hAnsi="Times New Roman"/>
          <w:b/>
          <w:szCs w:val="24"/>
        </w:rPr>
      </w:pPr>
    </w:p>
    <w:p w14:paraId="0F39E9AE" w14:textId="77777777" w:rsidR="006E72FC" w:rsidRDefault="006E72FC" w:rsidP="00FD2105">
      <w:pPr>
        <w:jc w:val="center"/>
        <w:rPr>
          <w:rFonts w:ascii="Times New Roman" w:hAnsi="Times New Roman"/>
          <w:b/>
          <w:szCs w:val="24"/>
        </w:rPr>
      </w:pPr>
    </w:p>
    <w:p w14:paraId="3BC664CB" w14:textId="77777777" w:rsidR="00486497" w:rsidRDefault="00486497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br w:type="page"/>
      </w:r>
    </w:p>
    <w:p w14:paraId="6921FC1E" w14:textId="7FCFB17F" w:rsidR="00FD2105" w:rsidRPr="00CB132D" w:rsidRDefault="00FD2105" w:rsidP="00FD2105">
      <w:pPr>
        <w:jc w:val="center"/>
        <w:rPr>
          <w:rFonts w:ascii="Times New Roman" w:hAnsi="Times New Roman"/>
          <w:b/>
          <w:sz w:val="28"/>
          <w:szCs w:val="26"/>
        </w:rPr>
      </w:pPr>
      <w:r w:rsidRPr="00CB132D">
        <w:rPr>
          <w:rFonts w:ascii="Times New Roman" w:hAnsi="Times New Roman"/>
          <w:b/>
          <w:sz w:val="28"/>
          <w:szCs w:val="26"/>
        </w:rPr>
        <w:lastRenderedPageBreak/>
        <w:t>(Name of the School)</w:t>
      </w:r>
    </w:p>
    <w:p w14:paraId="57D20362" w14:textId="77777777" w:rsidR="00FD2105" w:rsidRPr="00CB132D" w:rsidRDefault="00FD2105" w:rsidP="00FD2105">
      <w:pPr>
        <w:pStyle w:val="4"/>
        <w:snapToGrid w:val="0"/>
        <w:spacing w:after="120"/>
        <w:rPr>
          <w:b w:val="0"/>
          <w:szCs w:val="26"/>
        </w:rPr>
      </w:pPr>
      <w:r w:rsidRPr="00271923">
        <w:rPr>
          <w:b w:val="0"/>
          <w:szCs w:val="26"/>
        </w:rPr>
        <w:t>Declaration of Conflict of Interest</w:t>
      </w:r>
    </w:p>
    <w:p w14:paraId="2ED8A370" w14:textId="77777777" w:rsidR="00FD2105" w:rsidRPr="00CB132D" w:rsidRDefault="00FD2105" w:rsidP="00FD2105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before="240" w:after="120"/>
        <w:jc w:val="both"/>
        <w:rPr>
          <w:rFonts w:ascii="Times New Roman" w:hAnsi="Times New Roman"/>
          <w:spacing w:val="-2"/>
          <w:sz w:val="26"/>
          <w:szCs w:val="26"/>
        </w:rPr>
      </w:pPr>
      <w:r w:rsidRPr="00CB132D">
        <w:rPr>
          <w:rFonts w:ascii="Times New Roman" w:hAnsi="Times New Roman"/>
          <w:b/>
          <w:spacing w:val="-2"/>
          <w:sz w:val="26"/>
          <w:szCs w:val="26"/>
        </w:rPr>
        <w:t xml:space="preserve">Part </w:t>
      </w:r>
      <w:r w:rsidRPr="00CB132D">
        <w:rPr>
          <w:rFonts w:ascii="Times New Roman" w:hAnsi="Times New Roman" w:hint="eastAsia"/>
          <w:b/>
          <w:spacing w:val="-2"/>
          <w:sz w:val="26"/>
          <w:szCs w:val="26"/>
          <w:lang w:eastAsia="zh-HK"/>
        </w:rPr>
        <w:t>B</w:t>
      </w:r>
      <w:r w:rsidRPr="00CB132D">
        <w:rPr>
          <w:rFonts w:ascii="Times New Roman" w:hAnsi="Times New Roman"/>
          <w:spacing w:val="-2"/>
          <w:sz w:val="26"/>
          <w:szCs w:val="26"/>
        </w:rPr>
        <w:t xml:space="preserve"> – </w:t>
      </w:r>
      <w:r w:rsidRPr="00CB132D">
        <w:rPr>
          <w:rFonts w:ascii="Times New Roman" w:hAnsi="Times New Roman"/>
          <w:b/>
          <w:spacing w:val="-2"/>
          <w:sz w:val="26"/>
          <w:szCs w:val="26"/>
        </w:rPr>
        <w:t>Declaration</w:t>
      </w:r>
      <w:r w:rsidRPr="00CB132D">
        <w:rPr>
          <w:rFonts w:ascii="Times New Roman" w:hAnsi="Times New Roman" w:hint="eastAsia"/>
          <w:b/>
          <w:spacing w:val="-2"/>
          <w:sz w:val="26"/>
          <w:szCs w:val="26"/>
          <w:lang w:eastAsia="zh-HK"/>
        </w:rPr>
        <w:t xml:space="preserve"> by Individual Teacher</w:t>
      </w:r>
      <w:r w:rsidRPr="00CB132D">
        <w:rPr>
          <w:rFonts w:ascii="Times New Roman" w:hAnsi="Times New Roman"/>
          <w:b/>
          <w:spacing w:val="-2"/>
          <w:sz w:val="26"/>
          <w:szCs w:val="26"/>
        </w:rPr>
        <w:t xml:space="preserve"> </w:t>
      </w:r>
      <w:r w:rsidRPr="00CB132D">
        <w:rPr>
          <w:rFonts w:ascii="Times New Roman" w:hAnsi="Times New Roman"/>
          <w:i/>
          <w:spacing w:val="-2"/>
          <w:sz w:val="20"/>
        </w:rPr>
        <w:t>(To be completed by Declaring Staff</w:t>
      </w:r>
      <w:r w:rsidRPr="00CB132D">
        <w:rPr>
          <w:rFonts w:ascii="Times New Roman" w:hAnsi="Times New Roman" w:hint="eastAsia"/>
          <w:i/>
          <w:spacing w:val="-2"/>
          <w:sz w:val="20"/>
          <w:lang w:eastAsia="zh-HK"/>
        </w:rPr>
        <w:t xml:space="preserve"> Member</w:t>
      </w:r>
      <w:r w:rsidRPr="00CB132D">
        <w:rPr>
          <w:rFonts w:ascii="Times New Roman" w:hAnsi="Times New Roman"/>
          <w:i/>
          <w:spacing w:val="-2"/>
          <w:sz w:val="20"/>
        </w:rPr>
        <w:t>)</w:t>
      </w:r>
    </w:p>
    <w:p w14:paraId="4802DB8D" w14:textId="77777777" w:rsidR="00FD2105" w:rsidRPr="0089786E" w:rsidRDefault="000B6824" w:rsidP="00FD2105">
      <w:pPr>
        <w:snapToGrid w:val="0"/>
        <w:spacing w:before="120" w:after="120"/>
        <w:jc w:val="both"/>
        <w:rPr>
          <w:rFonts w:ascii="Times New Roman" w:hAnsi="Times New Roman"/>
          <w:szCs w:val="26"/>
          <w:u w:val="single"/>
        </w:rPr>
      </w:pPr>
      <w:r w:rsidRPr="0089786E">
        <w:rPr>
          <w:rFonts w:ascii="Times New Roman" w:hAnsi="Times New Roman"/>
          <w:szCs w:val="26"/>
        </w:rPr>
        <w:t>To:</w:t>
      </w:r>
      <w:r w:rsidRPr="0089786E">
        <w:rPr>
          <w:rFonts w:ascii="Times New Roman" w:hAnsi="Times New Roman"/>
          <w:szCs w:val="26"/>
        </w:rPr>
        <w:tab/>
        <w:t>(Approving Authority)</w:t>
      </w:r>
    </w:p>
    <w:p w14:paraId="30AD7E39" w14:textId="5DD94D8C" w:rsidR="00FD2105" w:rsidRPr="0089786E" w:rsidRDefault="000B6824" w:rsidP="00BF507C">
      <w:pPr>
        <w:pStyle w:val="a8"/>
        <w:snapToGrid w:val="0"/>
        <w:spacing w:afterLines="50" w:after="180" w:line="0" w:lineRule="atLeast"/>
        <w:rPr>
          <w:i/>
          <w:sz w:val="18"/>
          <w:lang w:eastAsia="zh-HK"/>
        </w:rPr>
      </w:pPr>
      <w:r w:rsidRPr="0089786E">
        <w:rPr>
          <w:sz w:val="24"/>
          <w:szCs w:val="26"/>
        </w:rPr>
        <w:t xml:space="preserve">I would like to report the following </w:t>
      </w:r>
      <w:r w:rsidRPr="0089786E">
        <w:rPr>
          <w:i/>
          <w:sz w:val="24"/>
          <w:szCs w:val="26"/>
          <w:u w:val="single"/>
        </w:rPr>
        <w:t>existing</w:t>
      </w:r>
      <w:r w:rsidRPr="0089786E">
        <w:rPr>
          <w:i/>
          <w:sz w:val="24"/>
          <w:szCs w:val="26"/>
          <w:u w:val="single"/>
          <w:lang w:eastAsia="zh-HK"/>
        </w:rPr>
        <w:t xml:space="preserve"> / </w:t>
      </w:r>
      <w:r w:rsidRPr="0089786E">
        <w:rPr>
          <w:i/>
          <w:sz w:val="24"/>
          <w:szCs w:val="26"/>
          <w:u w:val="single"/>
        </w:rPr>
        <w:t>potential</w:t>
      </w:r>
      <w:r w:rsidRPr="0089786E">
        <w:rPr>
          <w:i/>
          <w:sz w:val="24"/>
          <w:szCs w:val="26"/>
        </w:rPr>
        <w:t>*</w:t>
      </w:r>
      <w:r w:rsidRPr="0089786E">
        <w:rPr>
          <w:sz w:val="24"/>
          <w:szCs w:val="26"/>
        </w:rPr>
        <w:t xml:space="preserve"> conflict of interest situation arising </w:t>
      </w:r>
      <w:r w:rsidRPr="0089786E">
        <w:rPr>
          <w:sz w:val="24"/>
          <w:szCs w:val="26"/>
          <w:lang w:eastAsia="zh-HK"/>
        </w:rPr>
        <w:t xml:space="preserve">from </w:t>
      </w:r>
      <w:r w:rsidRPr="0089786E">
        <w:rPr>
          <w:sz w:val="24"/>
          <w:szCs w:val="26"/>
        </w:rPr>
        <w:t>the discharge of my official duty of textbook selection:</w:t>
      </w:r>
    </w:p>
    <w:tbl>
      <w:tblPr>
        <w:tblW w:w="9639" w:type="dxa"/>
        <w:tblInd w:w="-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68"/>
        <w:gridCol w:w="7371"/>
      </w:tblGrid>
      <w:tr w:rsidR="00FD2105" w:rsidRPr="00486497" w14:paraId="6F7E68B5" w14:textId="77777777" w:rsidTr="0089786E">
        <w:trPr>
          <w:trHeight w:val="317"/>
        </w:trPr>
        <w:tc>
          <w:tcPr>
            <w:tcW w:w="9639" w:type="dxa"/>
            <w:gridSpan w:val="2"/>
            <w:tcBorders>
              <w:top w:val="double" w:sz="6" w:space="0" w:color="auto"/>
              <w:bottom w:val="double" w:sz="6" w:space="0" w:color="auto"/>
            </w:tcBorders>
            <w:shd w:val="clear" w:color="auto" w:fill="auto"/>
          </w:tcPr>
          <w:p w14:paraId="0AD02DEC" w14:textId="77777777" w:rsidR="00450447" w:rsidRPr="0089786E" w:rsidRDefault="000B6824" w:rsidP="0089786E">
            <w:pPr>
              <w:pStyle w:val="a8"/>
              <w:snapToGrid w:val="0"/>
              <w:spacing w:line="240" w:lineRule="auto"/>
              <w:rPr>
                <w:rFonts w:eastAsiaTheme="minorEastAsia"/>
                <w:sz w:val="22"/>
                <w:szCs w:val="24"/>
              </w:rPr>
            </w:pPr>
            <w:r w:rsidRPr="0089786E">
              <w:rPr>
                <w:rFonts w:eastAsiaTheme="minorEastAsia"/>
                <w:b/>
                <w:sz w:val="24"/>
                <w:szCs w:val="26"/>
                <w:lang w:eastAsia="zh-HK"/>
              </w:rPr>
              <w:t>Detailed Information</w:t>
            </w:r>
            <w:r w:rsidRPr="0089786E">
              <w:rPr>
                <w:rFonts w:eastAsiaTheme="minorEastAsia"/>
                <w:b/>
                <w:sz w:val="22"/>
                <w:szCs w:val="24"/>
              </w:rPr>
              <w:t xml:space="preserve"> </w:t>
            </w:r>
            <w:r w:rsidRPr="0089786E">
              <w:rPr>
                <w:rFonts w:eastAsiaTheme="minorEastAsia"/>
                <w:i/>
                <w:sz w:val="18"/>
              </w:rPr>
              <w:t>(</w:t>
            </w:r>
            <w:r w:rsidRPr="0089786E">
              <w:rPr>
                <w:rFonts w:eastAsiaTheme="minorEastAsia"/>
                <w:i/>
                <w:sz w:val="18"/>
                <w:lang w:eastAsia="zh-HK"/>
              </w:rPr>
              <w:t xml:space="preserve">Please insert </w:t>
            </w:r>
            <w:r w:rsidRPr="0089786E">
              <w:rPr>
                <w:rFonts w:eastAsiaTheme="minorEastAsia"/>
                <w:i/>
                <w:sz w:val="18"/>
              </w:rPr>
              <w:t>"</w:t>
            </w:r>
            <w:r w:rsidRPr="0089786E">
              <w:rPr>
                <w:rFonts w:eastAsiaTheme="minorEastAsia"/>
                <w:i/>
                <w:sz w:val="18"/>
              </w:rPr>
              <w:sym w:font="Wingdings" w:char="F0FC"/>
            </w:r>
            <w:r w:rsidRPr="0089786E">
              <w:rPr>
                <w:rFonts w:eastAsiaTheme="minorEastAsia"/>
                <w:i/>
                <w:sz w:val="18"/>
              </w:rPr>
              <w:t>"</w:t>
            </w:r>
            <w:r w:rsidRPr="0089786E">
              <w:rPr>
                <w:rFonts w:eastAsiaTheme="minorEastAsia"/>
                <w:i/>
                <w:sz w:val="18"/>
                <w:lang w:eastAsia="zh-HK"/>
              </w:rPr>
              <w:t xml:space="preserve"> in the appropriate box</w:t>
            </w:r>
            <w:r w:rsidR="00A611E6">
              <w:rPr>
                <w:rFonts w:eastAsiaTheme="minorEastAsia"/>
                <w:i/>
                <w:sz w:val="18"/>
                <w:lang w:eastAsia="zh-HK"/>
              </w:rPr>
              <w:t xml:space="preserve"> </w:t>
            </w:r>
            <w:r w:rsidR="00A611E6" w:rsidRPr="00385C24">
              <w:rPr>
                <w:sz w:val="22"/>
                <w:szCs w:val="24"/>
              </w:rPr>
              <w:sym w:font="Wingdings" w:char="F071"/>
            </w:r>
            <w:r w:rsidR="00A611E6">
              <w:rPr>
                <w:rFonts w:eastAsiaTheme="minorEastAsia" w:hint="eastAsia"/>
                <w:i/>
                <w:sz w:val="18"/>
              </w:rPr>
              <w:t>.</w:t>
            </w:r>
            <w:r w:rsidRPr="0089786E">
              <w:rPr>
                <w:rFonts w:eastAsiaTheme="minorEastAsia"/>
                <w:i/>
                <w:sz w:val="18"/>
                <w:lang w:eastAsia="zh-HK"/>
              </w:rPr>
              <w:t>)</w:t>
            </w:r>
          </w:p>
        </w:tc>
      </w:tr>
      <w:tr w:rsidR="006E72FC" w:rsidRPr="00486497" w14:paraId="1730FA58" w14:textId="77777777" w:rsidTr="0089786E">
        <w:tc>
          <w:tcPr>
            <w:tcW w:w="2268" w:type="dxa"/>
            <w:tcBorders>
              <w:top w:val="double" w:sz="6" w:space="0" w:color="auto"/>
            </w:tcBorders>
            <w:shd w:val="clear" w:color="auto" w:fill="auto"/>
            <w:vAlign w:val="center"/>
          </w:tcPr>
          <w:p w14:paraId="5F83EDE0" w14:textId="7480C9CD" w:rsidR="006E72FC" w:rsidRPr="00271923" w:rsidRDefault="006E72FC" w:rsidP="006E72FC">
            <w:pPr>
              <w:pStyle w:val="a8"/>
              <w:snapToGrid w:val="0"/>
              <w:spacing w:line="0" w:lineRule="atLeast"/>
              <w:jc w:val="left"/>
              <w:rPr>
                <w:rFonts w:eastAsiaTheme="minorEastAsia"/>
                <w:sz w:val="24"/>
                <w:szCs w:val="26"/>
                <w:lang w:eastAsia="zh-HK"/>
              </w:rPr>
            </w:pPr>
            <w:r w:rsidRPr="00271923">
              <w:rPr>
                <w:rFonts w:eastAsiaTheme="minorEastAsia"/>
                <w:sz w:val="24"/>
                <w:szCs w:val="24"/>
                <w:lang w:eastAsia="zh-HK"/>
              </w:rPr>
              <w:t>Person(s) / Company concerned</w:t>
            </w:r>
          </w:p>
        </w:tc>
        <w:tc>
          <w:tcPr>
            <w:tcW w:w="7371" w:type="dxa"/>
            <w:tcBorders>
              <w:top w:val="double" w:sz="6" w:space="0" w:color="auto"/>
            </w:tcBorders>
            <w:shd w:val="clear" w:color="auto" w:fill="auto"/>
            <w:vAlign w:val="center"/>
          </w:tcPr>
          <w:p w14:paraId="6349899B" w14:textId="00738D4C" w:rsidR="00450447" w:rsidRPr="0089786E" w:rsidRDefault="000B6824" w:rsidP="0089786E">
            <w:pPr>
              <w:pStyle w:val="a8"/>
              <w:tabs>
                <w:tab w:val="clear" w:pos="1440"/>
                <w:tab w:val="clear" w:pos="3780"/>
              </w:tabs>
              <w:snapToGrid w:val="0"/>
              <w:spacing w:line="240" w:lineRule="auto"/>
              <w:jc w:val="center"/>
              <w:rPr>
                <w:rFonts w:eastAsiaTheme="minorEastAsia"/>
                <w:sz w:val="22"/>
                <w:szCs w:val="24"/>
                <w:lang w:eastAsia="zh-HK"/>
              </w:rPr>
            </w:pPr>
            <w:r w:rsidRPr="0089786E">
              <w:rPr>
                <w:rFonts w:eastAsiaTheme="minorEastAsia"/>
                <w:sz w:val="22"/>
                <w:szCs w:val="24"/>
                <w:lang w:eastAsia="zh-HK"/>
              </w:rPr>
              <w:t>(e.g. Name of the publisher)</w:t>
            </w:r>
          </w:p>
        </w:tc>
      </w:tr>
      <w:tr w:rsidR="00FD2105" w:rsidRPr="00486497" w14:paraId="6B27F32A" w14:textId="77777777" w:rsidTr="0089786E">
        <w:trPr>
          <w:trHeight w:val="432"/>
        </w:trPr>
        <w:tc>
          <w:tcPr>
            <w:tcW w:w="2268" w:type="dxa"/>
            <w:vMerge w:val="restart"/>
            <w:shd w:val="clear" w:color="auto" w:fill="auto"/>
            <w:vAlign w:val="center"/>
          </w:tcPr>
          <w:p w14:paraId="4D00BF2F" w14:textId="77777777" w:rsidR="00FD2105" w:rsidRPr="0089786E" w:rsidRDefault="000B6824" w:rsidP="00BA7065">
            <w:pPr>
              <w:spacing w:line="0" w:lineRule="atLeast"/>
              <w:rPr>
                <w:rFonts w:ascii="Times New Roman" w:eastAsiaTheme="minorEastAsia" w:hAnsi="Times New Roman"/>
                <w:szCs w:val="26"/>
                <w:lang w:eastAsia="zh-HK"/>
              </w:rPr>
            </w:pPr>
            <w:r w:rsidRPr="0089786E">
              <w:rPr>
                <w:rFonts w:ascii="Times New Roman" w:eastAsiaTheme="minorEastAsia" w:hAnsi="Times New Roman"/>
                <w:szCs w:val="26"/>
                <w:lang w:eastAsia="zh-HK"/>
              </w:rPr>
              <w:t>Details of the conflict of interest involve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0B35746" w14:textId="6C005793" w:rsidR="00FD2105" w:rsidRPr="0089786E" w:rsidRDefault="000B6824" w:rsidP="00F17626">
            <w:pPr>
              <w:pStyle w:val="a8"/>
              <w:snapToGrid w:val="0"/>
              <w:spacing w:line="0" w:lineRule="atLeast"/>
              <w:rPr>
                <w:rFonts w:eastAsiaTheme="minorEastAsia"/>
                <w:sz w:val="24"/>
                <w:szCs w:val="24"/>
                <w:lang w:eastAsia="zh-HK"/>
              </w:rPr>
            </w:pPr>
            <w:r w:rsidRPr="0089786E">
              <w:rPr>
                <w:rFonts w:eastAsiaTheme="minorEastAsia"/>
                <w:sz w:val="28"/>
                <w:szCs w:val="24"/>
              </w:rPr>
              <w:sym w:font="Wingdings" w:char="F071"/>
            </w:r>
            <w:r w:rsidR="00FD2105" w:rsidRPr="00970F0A">
              <w:rPr>
                <w:rFonts w:eastAsiaTheme="minorEastAsia"/>
                <w:sz w:val="24"/>
                <w:szCs w:val="24"/>
              </w:rPr>
              <w:t xml:space="preserve"> </w:t>
            </w: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 xml:space="preserve">I </w:t>
            </w:r>
            <w:r w:rsidRPr="0089786E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>am</w:t>
            </w:r>
            <w:r w:rsidRPr="0089786E">
              <w:rPr>
                <w:rFonts w:eastAsiaTheme="minorEastAsia"/>
                <w:i/>
                <w:sz w:val="24"/>
                <w:szCs w:val="24"/>
                <w:u w:val="single"/>
              </w:rPr>
              <w:t xml:space="preserve"> / was</w:t>
            </w:r>
            <w:r w:rsidRPr="0089786E">
              <w:rPr>
                <w:rFonts w:eastAsiaTheme="minorEastAsia"/>
                <w:i/>
                <w:sz w:val="24"/>
                <w:szCs w:val="24"/>
              </w:rPr>
              <w:t>*</w:t>
            </w:r>
            <w:r w:rsidRPr="0089786E">
              <w:rPr>
                <w:rFonts w:eastAsiaTheme="minorEastAsia"/>
                <w:sz w:val="24"/>
                <w:szCs w:val="24"/>
              </w:rPr>
              <w:t xml:space="preserve"> a textbook</w:t>
            </w: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 xml:space="preserve"> </w:t>
            </w:r>
            <w:r w:rsidRPr="0089786E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>author / advisor</w:t>
            </w:r>
            <w:r w:rsidRPr="0089786E">
              <w:rPr>
                <w:rFonts w:eastAsiaTheme="minorEastAsia"/>
                <w:i/>
                <w:sz w:val="24"/>
                <w:szCs w:val="24"/>
                <w:lang w:eastAsia="zh-HK"/>
              </w:rPr>
              <w:t>*</w:t>
            </w: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 xml:space="preserve"> of the </w:t>
            </w:r>
            <w:r w:rsidR="006E72FC" w:rsidRPr="00970F0A">
              <w:rPr>
                <w:rFonts w:eastAsiaTheme="minorEastAsia"/>
                <w:sz w:val="24"/>
                <w:szCs w:val="24"/>
                <w:lang w:eastAsia="zh-HK"/>
              </w:rPr>
              <w:t xml:space="preserve">company </w:t>
            </w: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>concerned.</w:t>
            </w:r>
          </w:p>
        </w:tc>
      </w:tr>
      <w:tr w:rsidR="00FD2105" w:rsidRPr="00486497" w14:paraId="35B36133" w14:textId="77777777" w:rsidTr="0089786E">
        <w:trPr>
          <w:trHeight w:val="655"/>
        </w:trPr>
        <w:tc>
          <w:tcPr>
            <w:tcW w:w="2268" w:type="dxa"/>
            <w:vMerge/>
            <w:shd w:val="clear" w:color="auto" w:fill="auto"/>
            <w:vAlign w:val="center"/>
          </w:tcPr>
          <w:p w14:paraId="76A8912F" w14:textId="77777777" w:rsidR="00FD2105" w:rsidRPr="0089786E" w:rsidRDefault="00FD2105" w:rsidP="00F17626">
            <w:pPr>
              <w:spacing w:line="0" w:lineRule="atLeast"/>
              <w:rPr>
                <w:rFonts w:ascii="Times New Roman" w:eastAsiaTheme="minorEastAsia" w:hAnsi="Times New Roman"/>
                <w:szCs w:val="26"/>
                <w:lang w:eastAsia="zh-HK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3BD6ACE3" w14:textId="5D44A33E" w:rsidR="00FD2105" w:rsidRPr="00280877" w:rsidRDefault="000B6824" w:rsidP="00361954">
            <w:pPr>
              <w:pStyle w:val="a8"/>
              <w:tabs>
                <w:tab w:val="clear" w:pos="1440"/>
                <w:tab w:val="left" w:pos="3670"/>
              </w:tabs>
              <w:snapToGrid w:val="0"/>
              <w:spacing w:line="0" w:lineRule="atLeast"/>
              <w:rPr>
                <w:rFonts w:eastAsiaTheme="minorEastAsia"/>
                <w:sz w:val="24"/>
                <w:szCs w:val="24"/>
              </w:rPr>
            </w:pPr>
            <w:r w:rsidRPr="00280877">
              <w:rPr>
                <w:rFonts w:eastAsiaTheme="minorEastAsia"/>
                <w:sz w:val="28"/>
                <w:szCs w:val="24"/>
              </w:rPr>
              <w:sym w:font="Wingdings" w:char="F071"/>
            </w:r>
            <w:r w:rsidR="00FD2105" w:rsidRPr="00280877">
              <w:rPr>
                <w:rFonts w:eastAsiaTheme="minorEastAsia"/>
                <w:sz w:val="24"/>
                <w:szCs w:val="24"/>
              </w:rPr>
              <w:t xml:space="preserve"> </w:t>
            </w:r>
            <w:r w:rsidRPr="00280877">
              <w:rPr>
                <w:rFonts w:eastAsiaTheme="minorEastAsia"/>
                <w:sz w:val="24"/>
                <w:szCs w:val="24"/>
                <w:lang w:eastAsia="zh-HK"/>
              </w:rPr>
              <w:t>I have</w:t>
            </w:r>
            <w:r w:rsidRPr="00280877">
              <w:rPr>
                <w:rFonts w:eastAsiaTheme="minorEastAsia"/>
                <w:sz w:val="24"/>
                <w:szCs w:val="24"/>
              </w:rPr>
              <w:t xml:space="preserve"> </w:t>
            </w:r>
            <w:r w:rsidR="006E72FC" w:rsidRPr="00271923">
              <w:rPr>
                <w:rFonts w:eastAsiaTheme="minorEastAsia"/>
                <w:sz w:val="24"/>
                <w:szCs w:val="24"/>
                <w:lang w:eastAsia="zh-HK"/>
              </w:rPr>
              <w:t>private</w:t>
            </w:r>
            <w:r w:rsidR="006E72FC" w:rsidRPr="00271923">
              <w:rPr>
                <w:rFonts w:eastAsiaTheme="minorEastAsia"/>
                <w:color w:val="FF0000"/>
                <w:sz w:val="24"/>
                <w:szCs w:val="24"/>
                <w:lang w:eastAsia="zh-HK"/>
              </w:rPr>
              <w:t xml:space="preserve"> </w:t>
            </w:r>
            <w:r w:rsidRPr="00271923">
              <w:rPr>
                <w:rFonts w:eastAsiaTheme="minorEastAsia"/>
                <w:sz w:val="24"/>
                <w:szCs w:val="24"/>
              </w:rPr>
              <w:t>interest(s)</w:t>
            </w:r>
            <w:r w:rsidR="008D155D" w:rsidRPr="00280877">
              <w:rPr>
                <w:rFonts w:eastAsiaTheme="minorEastAsia"/>
                <w:sz w:val="24"/>
                <w:szCs w:val="24"/>
                <w:vertAlign w:val="superscript"/>
              </w:rPr>
              <w:t xml:space="preserve"> #</w:t>
            </w:r>
            <w:r w:rsidRPr="00280877">
              <w:rPr>
                <w:i/>
                <w:sz w:val="24"/>
                <w:szCs w:val="24"/>
                <w:lang w:eastAsia="zh-HK"/>
              </w:rPr>
              <w:t xml:space="preserve"> </w:t>
            </w:r>
            <w:r w:rsidR="006E72FC" w:rsidRPr="00280877">
              <w:rPr>
                <w:rFonts w:eastAsiaTheme="minorEastAsia"/>
                <w:sz w:val="24"/>
                <w:szCs w:val="24"/>
              </w:rPr>
              <w:t xml:space="preserve"> with</w:t>
            </w:r>
            <w:r w:rsidR="006E72FC" w:rsidRPr="00280877">
              <w:rPr>
                <w:rFonts w:eastAsiaTheme="minorEastAsia"/>
                <w:color w:val="FF0000"/>
                <w:sz w:val="24"/>
                <w:szCs w:val="24"/>
                <w:lang w:eastAsia="zh-HK"/>
              </w:rPr>
              <w:t xml:space="preserve"> </w:t>
            </w:r>
            <w:r w:rsidR="006E72FC" w:rsidRPr="00280877">
              <w:rPr>
                <w:rFonts w:eastAsiaTheme="minorEastAsia"/>
                <w:sz w:val="24"/>
                <w:szCs w:val="24"/>
                <w:lang w:eastAsia="zh-HK"/>
              </w:rPr>
              <w:t xml:space="preserve">the </w:t>
            </w:r>
            <w:r w:rsidRPr="00271923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>person(s) / company</w:t>
            </w:r>
            <w:r w:rsidR="006E72FC" w:rsidRPr="00280877">
              <w:rPr>
                <w:rFonts w:eastAsiaTheme="minorEastAsia"/>
                <w:sz w:val="24"/>
                <w:szCs w:val="24"/>
                <w:lang w:eastAsia="zh-HK"/>
              </w:rPr>
              <w:t>*</w:t>
            </w:r>
            <w:r w:rsidRPr="00280877">
              <w:rPr>
                <w:rFonts w:eastAsiaTheme="minorEastAsia"/>
                <w:sz w:val="24"/>
                <w:szCs w:val="24"/>
                <w:lang w:eastAsia="zh-HK"/>
              </w:rPr>
              <w:t xml:space="preserve"> concerned</w:t>
            </w:r>
            <w:r w:rsidR="00361954" w:rsidRPr="00280877">
              <w:rPr>
                <w:rFonts w:eastAsiaTheme="minorEastAsia"/>
                <w:sz w:val="24"/>
                <w:szCs w:val="24"/>
                <w:lang w:eastAsia="zh-HK"/>
              </w:rPr>
              <w:t>.</w:t>
            </w:r>
            <w:r w:rsidRPr="00280877">
              <w:rPr>
                <w:rFonts w:eastAsiaTheme="minorEastAsia"/>
                <w:sz w:val="24"/>
                <w:szCs w:val="24"/>
                <w:lang w:eastAsia="zh-HK"/>
              </w:rPr>
              <w:t xml:space="preserve"> (Please specify:</w:t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 xml:space="preserve">          </w:t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Pr="00280877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280877">
              <w:rPr>
                <w:rFonts w:eastAsiaTheme="minorEastAsia"/>
                <w:sz w:val="24"/>
                <w:szCs w:val="24"/>
                <w:u w:val="single"/>
              </w:rPr>
              <w:t>)</w:t>
            </w:r>
          </w:p>
        </w:tc>
      </w:tr>
      <w:tr w:rsidR="00FD2105" w:rsidRPr="00486497" w14:paraId="43A3D053" w14:textId="77777777" w:rsidTr="0089786E">
        <w:trPr>
          <w:trHeight w:val="655"/>
        </w:trPr>
        <w:tc>
          <w:tcPr>
            <w:tcW w:w="2268" w:type="dxa"/>
            <w:vMerge/>
            <w:shd w:val="clear" w:color="auto" w:fill="auto"/>
            <w:vAlign w:val="center"/>
          </w:tcPr>
          <w:p w14:paraId="3DA4A81C" w14:textId="77777777" w:rsidR="00FD2105" w:rsidRPr="0089786E" w:rsidRDefault="00FD2105" w:rsidP="00F17626">
            <w:pPr>
              <w:spacing w:line="0" w:lineRule="atLeast"/>
              <w:rPr>
                <w:rFonts w:ascii="Times New Roman" w:eastAsiaTheme="minorEastAsia" w:hAnsi="Times New Roman"/>
                <w:szCs w:val="26"/>
                <w:lang w:eastAsia="zh-HK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70D2180E" w14:textId="326AA2C2" w:rsidR="006E72FC" w:rsidRPr="0089786E" w:rsidRDefault="000B6824" w:rsidP="00F17626">
            <w:pPr>
              <w:pStyle w:val="a8"/>
              <w:snapToGrid w:val="0"/>
              <w:spacing w:line="0" w:lineRule="atLeast"/>
              <w:rPr>
                <w:rFonts w:eastAsiaTheme="minorEastAsia"/>
                <w:sz w:val="24"/>
                <w:szCs w:val="24"/>
                <w:lang w:eastAsia="zh-HK"/>
              </w:rPr>
            </w:pPr>
            <w:r w:rsidRPr="0089786E">
              <w:rPr>
                <w:rFonts w:eastAsiaTheme="minorEastAsia"/>
                <w:sz w:val="28"/>
                <w:szCs w:val="24"/>
              </w:rPr>
              <w:sym w:font="Wingdings" w:char="F071"/>
            </w:r>
            <w:r w:rsidR="00FD2105" w:rsidRPr="00970F0A">
              <w:rPr>
                <w:rFonts w:eastAsiaTheme="minorEastAsia"/>
                <w:sz w:val="24"/>
                <w:szCs w:val="24"/>
              </w:rPr>
              <w:t xml:space="preserve"> </w:t>
            </w: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>My _____________ (Please specify the relat</w:t>
            </w:r>
            <w:r w:rsidRPr="00280877">
              <w:rPr>
                <w:rFonts w:eastAsiaTheme="minorEastAsia"/>
                <w:sz w:val="24"/>
                <w:szCs w:val="24"/>
                <w:lang w:eastAsia="zh-HK"/>
              </w:rPr>
              <w:t xml:space="preserve">ionship) </w:t>
            </w:r>
            <w:r w:rsidRPr="00280877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>is / was</w:t>
            </w:r>
            <w:r w:rsidRPr="00280877">
              <w:rPr>
                <w:rFonts w:eastAsiaTheme="minorEastAsia"/>
                <w:i/>
                <w:sz w:val="24"/>
                <w:szCs w:val="24"/>
                <w:lang w:eastAsia="zh-HK"/>
              </w:rPr>
              <w:t>*</w:t>
            </w:r>
            <w:r w:rsidRPr="00280877">
              <w:rPr>
                <w:rFonts w:eastAsiaTheme="minorEastAsia"/>
                <w:sz w:val="24"/>
                <w:szCs w:val="24"/>
                <w:lang w:eastAsia="zh-HK"/>
              </w:rPr>
              <w:t xml:space="preserve"> a textbook </w:t>
            </w:r>
            <w:r w:rsidRPr="00280877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>author / advisor</w:t>
            </w:r>
            <w:r w:rsidRPr="00280877">
              <w:rPr>
                <w:rFonts w:eastAsiaTheme="minorEastAsia"/>
                <w:i/>
                <w:sz w:val="24"/>
                <w:szCs w:val="24"/>
                <w:lang w:eastAsia="zh-HK"/>
              </w:rPr>
              <w:t>*</w:t>
            </w:r>
            <w:r w:rsidRPr="00280877">
              <w:rPr>
                <w:rFonts w:eastAsiaTheme="minorEastAsia"/>
                <w:sz w:val="24"/>
                <w:szCs w:val="24"/>
                <w:lang w:eastAsia="zh-HK"/>
              </w:rPr>
              <w:t xml:space="preserve"> of the </w:t>
            </w:r>
            <w:r w:rsidRPr="00280877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 xml:space="preserve">company / has </w:t>
            </w:r>
            <w:r w:rsidRPr="00271923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>private interest(s)</w:t>
            </w:r>
            <w:r w:rsidR="008D155D" w:rsidRPr="00280877">
              <w:rPr>
                <w:rFonts w:eastAsiaTheme="minorEastAsia"/>
                <w:sz w:val="24"/>
                <w:szCs w:val="24"/>
                <w:u w:val="single"/>
                <w:vertAlign w:val="superscript"/>
              </w:rPr>
              <w:t xml:space="preserve"> #</w:t>
            </w:r>
            <w:r w:rsidRPr="00280877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 xml:space="preserve"> </w:t>
            </w:r>
            <w:r w:rsidRPr="00280877">
              <w:rPr>
                <w:rFonts w:eastAsiaTheme="minorEastAsia"/>
                <w:i/>
                <w:sz w:val="24"/>
                <w:szCs w:val="24"/>
                <w:u w:val="single"/>
              </w:rPr>
              <w:t>w</w:t>
            </w:r>
            <w:r w:rsidRPr="0089786E">
              <w:rPr>
                <w:rFonts w:eastAsiaTheme="minorEastAsia"/>
                <w:i/>
                <w:sz w:val="24"/>
                <w:szCs w:val="24"/>
                <w:u w:val="single"/>
              </w:rPr>
              <w:t>ith</w:t>
            </w:r>
            <w:r w:rsidRPr="0089786E">
              <w:rPr>
                <w:rFonts w:eastAsiaTheme="minorEastAsia"/>
                <w:i/>
                <w:color w:val="FF0000"/>
                <w:sz w:val="24"/>
                <w:szCs w:val="24"/>
                <w:u w:val="single"/>
                <w:lang w:eastAsia="zh-HK"/>
              </w:rPr>
              <w:t xml:space="preserve"> </w:t>
            </w:r>
            <w:r w:rsidRPr="0089786E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>the</w:t>
            </w:r>
            <w:r w:rsidRPr="0089786E">
              <w:rPr>
                <w:rFonts w:eastAsiaTheme="minorEastAsia"/>
                <w:sz w:val="24"/>
                <w:szCs w:val="24"/>
                <w:u w:val="single"/>
                <w:lang w:eastAsia="zh-HK"/>
              </w:rPr>
              <w:t xml:space="preserve"> </w:t>
            </w:r>
            <w:r w:rsidRPr="0089786E">
              <w:rPr>
                <w:rFonts w:eastAsiaTheme="minorEastAsia"/>
                <w:i/>
                <w:sz w:val="24"/>
                <w:szCs w:val="24"/>
                <w:u w:val="single"/>
                <w:lang w:eastAsia="zh-HK"/>
              </w:rPr>
              <w:t>person(s) / company</w:t>
            </w:r>
            <w:r w:rsidR="006E72FC" w:rsidRPr="00970F0A">
              <w:rPr>
                <w:rFonts w:eastAsiaTheme="minorEastAsia"/>
                <w:sz w:val="24"/>
                <w:szCs w:val="24"/>
                <w:lang w:eastAsia="zh-HK"/>
              </w:rPr>
              <w:t>*</w:t>
            </w: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 xml:space="preserve"> concerned</w:t>
            </w:r>
            <w:r w:rsidR="00361954" w:rsidRPr="00970F0A">
              <w:rPr>
                <w:rFonts w:eastAsiaTheme="minorEastAsia"/>
                <w:sz w:val="24"/>
                <w:szCs w:val="24"/>
                <w:lang w:eastAsia="zh-HK"/>
              </w:rPr>
              <w:t>.</w:t>
            </w:r>
          </w:p>
          <w:p w14:paraId="46F1C1C7" w14:textId="3481BEB4" w:rsidR="00FD2105" w:rsidRPr="00970F0A" w:rsidRDefault="000B6824" w:rsidP="00486497">
            <w:pPr>
              <w:pStyle w:val="a8"/>
              <w:snapToGrid w:val="0"/>
              <w:spacing w:line="0" w:lineRule="atLeast"/>
              <w:rPr>
                <w:rFonts w:eastAsiaTheme="minorEastAsia"/>
                <w:sz w:val="24"/>
                <w:szCs w:val="24"/>
              </w:rPr>
            </w:pP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 xml:space="preserve"> (Please specify</w:t>
            </w:r>
            <w:r w:rsidRPr="0089786E">
              <w:rPr>
                <w:rFonts w:eastAsiaTheme="minorEastAsia" w:hint="eastAsia"/>
                <w:sz w:val="24"/>
                <w:szCs w:val="24"/>
              </w:rPr>
              <w:t>：</w:t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 xml:space="preserve">       </w:t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6E72FC" w:rsidRPr="00970F0A">
              <w:rPr>
                <w:rFonts w:eastAsiaTheme="minorEastAsia"/>
                <w:sz w:val="24"/>
                <w:szCs w:val="24"/>
                <w:u w:val="single"/>
              </w:rPr>
              <w:t xml:space="preserve">                          </w:t>
            </w:r>
            <w:r w:rsidR="00FD2105" w:rsidRPr="00970F0A">
              <w:rPr>
                <w:rFonts w:eastAsiaTheme="minorEastAsia"/>
                <w:sz w:val="24"/>
                <w:szCs w:val="24"/>
                <w:lang w:eastAsia="zh-HK"/>
              </w:rPr>
              <w:t>)</w:t>
            </w:r>
          </w:p>
        </w:tc>
      </w:tr>
      <w:tr w:rsidR="00FD2105" w:rsidRPr="00486497" w14:paraId="3926CCCE" w14:textId="77777777" w:rsidTr="0089786E">
        <w:trPr>
          <w:trHeight w:val="376"/>
        </w:trPr>
        <w:tc>
          <w:tcPr>
            <w:tcW w:w="2268" w:type="dxa"/>
            <w:vMerge/>
            <w:shd w:val="clear" w:color="auto" w:fill="auto"/>
            <w:vAlign w:val="center"/>
          </w:tcPr>
          <w:p w14:paraId="7E7BE29B" w14:textId="77777777" w:rsidR="00FD2105" w:rsidRPr="0089786E" w:rsidRDefault="00FD2105" w:rsidP="00F17626">
            <w:pPr>
              <w:spacing w:line="0" w:lineRule="atLeast"/>
              <w:rPr>
                <w:rFonts w:ascii="Times New Roman" w:eastAsiaTheme="minorEastAsia" w:hAnsi="Times New Roman"/>
                <w:szCs w:val="26"/>
                <w:lang w:eastAsia="zh-HK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71B14812" w14:textId="086117B1" w:rsidR="00450447" w:rsidRDefault="000B6824" w:rsidP="0089786E">
            <w:pPr>
              <w:pStyle w:val="a8"/>
              <w:tabs>
                <w:tab w:val="clear" w:pos="1440"/>
                <w:tab w:val="left" w:pos="3660"/>
              </w:tabs>
              <w:snapToGrid w:val="0"/>
              <w:spacing w:line="0" w:lineRule="atLeast"/>
              <w:rPr>
                <w:rFonts w:eastAsiaTheme="minorEastAsia"/>
                <w:sz w:val="24"/>
                <w:szCs w:val="24"/>
              </w:rPr>
            </w:pPr>
            <w:r w:rsidRPr="0089786E">
              <w:rPr>
                <w:rFonts w:eastAsiaTheme="minorEastAsia"/>
                <w:sz w:val="28"/>
                <w:szCs w:val="24"/>
              </w:rPr>
              <w:sym w:font="Wingdings" w:char="F071"/>
            </w:r>
            <w:r w:rsidR="00FD2105" w:rsidRPr="00970F0A">
              <w:rPr>
                <w:rFonts w:eastAsiaTheme="minorEastAsia"/>
                <w:sz w:val="24"/>
                <w:szCs w:val="24"/>
              </w:rPr>
              <w:t xml:space="preserve"> </w:t>
            </w: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>Others</w:t>
            </w:r>
            <w:r w:rsidRPr="0089786E">
              <w:rPr>
                <w:rFonts w:eastAsiaTheme="minorEastAsia"/>
                <w:sz w:val="24"/>
                <w:szCs w:val="24"/>
              </w:rPr>
              <w:t xml:space="preserve"> </w:t>
            </w:r>
            <w:r w:rsidRPr="0089786E">
              <w:rPr>
                <w:rFonts w:eastAsiaTheme="minorEastAsia"/>
                <w:sz w:val="24"/>
                <w:szCs w:val="24"/>
                <w:lang w:eastAsia="zh-HK"/>
              </w:rPr>
              <w:t>(Please specify</w:t>
            </w:r>
            <w:r w:rsidR="00FD2105" w:rsidRPr="00970F0A">
              <w:rPr>
                <w:rFonts w:eastAsiaTheme="minorEastAsia" w:hint="eastAsia"/>
                <w:sz w:val="24"/>
                <w:szCs w:val="24"/>
              </w:rPr>
              <w:t>：</w:t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 xml:space="preserve">          </w:t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u w:val="single"/>
              </w:rPr>
              <w:tab/>
            </w:r>
            <w:r w:rsidR="00FD2105" w:rsidRPr="00970F0A">
              <w:rPr>
                <w:rFonts w:eastAsiaTheme="minorEastAsia"/>
                <w:sz w:val="24"/>
                <w:szCs w:val="24"/>
                <w:lang w:eastAsia="zh-HK"/>
              </w:rPr>
              <w:t>)</w:t>
            </w:r>
          </w:p>
        </w:tc>
      </w:tr>
      <w:tr w:rsidR="00FD2105" w:rsidRPr="00486497" w14:paraId="0A42157E" w14:textId="77777777" w:rsidTr="0089786E">
        <w:trPr>
          <w:trHeight w:val="551"/>
        </w:trPr>
        <w:tc>
          <w:tcPr>
            <w:tcW w:w="9639" w:type="dxa"/>
            <w:gridSpan w:val="2"/>
            <w:shd w:val="clear" w:color="auto" w:fill="auto"/>
          </w:tcPr>
          <w:p w14:paraId="2F708243" w14:textId="0FD695AE" w:rsidR="00450447" w:rsidRPr="0089786E" w:rsidRDefault="000B6824" w:rsidP="0089786E">
            <w:pPr>
              <w:pStyle w:val="a8"/>
              <w:snapToGrid w:val="0"/>
              <w:spacing w:line="240" w:lineRule="atLeast"/>
              <w:rPr>
                <w:rFonts w:eastAsiaTheme="minorEastAsia"/>
                <w:sz w:val="22"/>
                <w:szCs w:val="24"/>
              </w:rPr>
            </w:pPr>
            <w:r w:rsidRPr="0089786E">
              <w:rPr>
                <w:rFonts w:eastAsiaTheme="minorEastAsia"/>
                <w:sz w:val="24"/>
                <w:szCs w:val="26"/>
                <w:lang w:eastAsia="zh-HK"/>
              </w:rPr>
              <w:t>Supplementary information (if any)</w:t>
            </w:r>
            <w:r w:rsidRPr="0089786E">
              <w:rPr>
                <w:rFonts w:eastAsiaTheme="minorEastAsia" w:hint="eastAsia"/>
                <w:sz w:val="24"/>
                <w:szCs w:val="26"/>
              </w:rPr>
              <w:t>：</w:t>
            </w:r>
          </w:p>
        </w:tc>
      </w:tr>
    </w:tbl>
    <w:p w14:paraId="243F2B63" w14:textId="77777777" w:rsidR="00450447" w:rsidRDefault="006E72FC" w:rsidP="0089786E">
      <w:pPr>
        <w:pStyle w:val="a8"/>
        <w:tabs>
          <w:tab w:val="clear" w:pos="1440"/>
          <w:tab w:val="clear" w:pos="3780"/>
        </w:tabs>
        <w:snapToGrid w:val="0"/>
        <w:spacing w:line="240" w:lineRule="auto"/>
        <w:ind w:left="142" w:hangingChars="71" w:hanging="142"/>
        <w:rPr>
          <w:i/>
          <w:sz w:val="20"/>
          <w:lang w:eastAsia="zh-HK"/>
        </w:rPr>
      </w:pPr>
      <w:r w:rsidRPr="00361954">
        <w:rPr>
          <w:i/>
          <w:sz w:val="20"/>
          <w:lang w:eastAsia="zh-HK"/>
        </w:rPr>
        <w:t># “Private interests” include the financial and other interests of the teacher himself; his family members or close relatives; his personal friends; the clubs and associations to which he belongs; or any person to whom he owes a favour or is obligated in any way.</w:t>
      </w:r>
    </w:p>
    <w:p w14:paraId="267039AD" w14:textId="77777777" w:rsidR="00450447" w:rsidRPr="0089786E" w:rsidRDefault="006E72FC" w:rsidP="0089786E">
      <w:pPr>
        <w:pStyle w:val="a8"/>
        <w:snapToGrid w:val="0"/>
        <w:spacing w:line="240" w:lineRule="auto"/>
        <w:rPr>
          <w:i/>
          <w:sz w:val="28"/>
          <w:szCs w:val="26"/>
          <w:lang w:eastAsia="zh-HK"/>
        </w:rPr>
      </w:pPr>
      <w:r w:rsidRPr="00361954">
        <w:rPr>
          <w:i/>
          <w:sz w:val="20"/>
          <w:lang w:eastAsia="zh-HK"/>
        </w:rPr>
        <w:t>(</w:t>
      </w:r>
      <w:r w:rsidRPr="00361954">
        <w:rPr>
          <w:i/>
          <w:sz w:val="20"/>
        </w:rPr>
        <w:t>* Please delete as appropriate.</w:t>
      </w:r>
      <w:r w:rsidRPr="00361954">
        <w:rPr>
          <w:i/>
          <w:sz w:val="20"/>
          <w:lang w:eastAsia="zh-HK"/>
        </w:rPr>
        <w:t>)</w:t>
      </w:r>
    </w:p>
    <w:p w14:paraId="4651DD73" w14:textId="2752F81D" w:rsidR="00450447" w:rsidRDefault="00450447" w:rsidP="0089786E">
      <w:pPr>
        <w:snapToGrid w:val="0"/>
        <w:rPr>
          <w:rFonts w:ascii="Times New Roman" w:hAnsi="Times New Roman"/>
          <w:sz w:val="26"/>
          <w:szCs w:val="26"/>
        </w:rPr>
      </w:pPr>
    </w:p>
    <w:p w14:paraId="4DA95C71" w14:textId="318DA18F" w:rsidR="00450447" w:rsidRPr="0089786E" w:rsidRDefault="000B6824" w:rsidP="0089786E">
      <w:pPr>
        <w:snapToGrid w:val="0"/>
        <w:rPr>
          <w:rFonts w:ascii="Times New Roman" w:hAnsi="Times New Roman"/>
          <w:szCs w:val="26"/>
          <w:u w:val="single"/>
        </w:rPr>
      </w:pPr>
      <w:r w:rsidRPr="0089786E">
        <w:rPr>
          <w:rFonts w:ascii="Times New Roman" w:hAnsi="Times New Roman"/>
          <w:szCs w:val="26"/>
        </w:rPr>
        <w:t>Date</w:t>
      </w:r>
      <w:r w:rsidRPr="0089786E">
        <w:rPr>
          <w:rFonts w:ascii="Times New Roman" w:hAnsi="Times New Roman"/>
          <w:szCs w:val="26"/>
          <w:lang w:eastAsia="zh-HK"/>
        </w:rPr>
        <w:t xml:space="preserve">: </w:t>
      </w:r>
      <w:r w:rsidRPr="0089786E">
        <w:rPr>
          <w:rFonts w:ascii="Times New Roman" w:hAnsi="Times New Roman"/>
          <w:szCs w:val="26"/>
        </w:rPr>
        <w:t>_</w:t>
      </w:r>
      <w:r w:rsidRPr="0089786E">
        <w:rPr>
          <w:rFonts w:ascii="Times New Roman" w:hAnsi="Times New Roman"/>
          <w:szCs w:val="26"/>
          <w:u w:val="single"/>
        </w:rPr>
        <w:t>_________________</w:t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  <w:t xml:space="preserve">  </w:t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  <w:t xml:space="preserve"> </w:t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  <w:t xml:space="preserve">    </w:t>
      </w:r>
      <w:r w:rsidRPr="0089786E">
        <w:rPr>
          <w:rFonts w:ascii="Times New Roman" w:hAnsi="Times New Roman"/>
          <w:szCs w:val="26"/>
          <w:u w:val="single"/>
        </w:rPr>
        <w:tab/>
      </w:r>
      <w:r w:rsidRPr="0089786E">
        <w:rPr>
          <w:rFonts w:ascii="Times New Roman" w:hAnsi="Times New Roman"/>
          <w:szCs w:val="26"/>
          <w:u w:val="single"/>
        </w:rPr>
        <w:tab/>
        <w:t xml:space="preserve">  </w:t>
      </w:r>
      <w:r w:rsidRPr="0089786E">
        <w:rPr>
          <w:rFonts w:ascii="Times New Roman" w:hAnsi="Times New Roman"/>
          <w:szCs w:val="26"/>
          <w:u w:val="single"/>
        </w:rPr>
        <w:tab/>
        <w:t xml:space="preserve">  </w:t>
      </w:r>
    </w:p>
    <w:p w14:paraId="0A927E1A" w14:textId="1EDA01E0" w:rsidR="00450447" w:rsidRPr="0089786E" w:rsidRDefault="000B6824" w:rsidP="0089786E">
      <w:pPr>
        <w:snapToGrid w:val="0"/>
        <w:rPr>
          <w:rFonts w:ascii="Times New Roman" w:hAnsi="Times New Roman"/>
          <w:szCs w:val="26"/>
          <w:lang w:eastAsia="zh-HK"/>
        </w:rPr>
      </w:pP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  <w:t xml:space="preserve">   </w:t>
      </w:r>
      <w:r w:rsidRPr="0089786E">
        <w:rPr>
          <w:rFonts w:ascii="Times New Roman" w:hAnsi="Times New Roman"/>
          <w:szCs w:val="26"/>
        </w:rPr>
        <w:tab/>
      </w:r>
      <w:r w:rsidRPr="0089786E">
        <w:rPr>
          <w:rFonts w:ascii="Times New Roman" w:hAnsi="Times New Roman"/>
          <w:szCs w:val="26"/>
        </w:rPr>
        <w:tab/>
      </w:r>
      <w:r w:rsidR="00A611E6">
        <w:rPr>
          <w:rFonts w:ascii="Times New Roman" w:hAnsi="Times New Roman"/>
          <w:szCs w:val="26"/>
        </w:rPr>
        <w:t xml:space="preserve">   </w:t>
      </w:r>
      <w:r w:rsidRPr="0089786E">
        <w:rPr>
          <w:rFonts w:ascii="Times New Roman" w:hAnsi="Times New Roman"/>
          <w:szCs w:val="26"/>
        </w:rPr>
        <w:t>(Name of Declaring St</w:t>
      </w:r>
      <w:bookmarkStart w:id="0" w:name="_GoBack"/>
      <w:bookmarkEnd w:id="0"/>
      <w:r w:rsidRPr="0089786E">
        <w:rPr>
          <w:rFonts w:ascii="Times New Roman" w:hAnsi="Times New Roman"/>
          <w:szCs w:val="26"/>
        </w:rPr>
        <w:t>aff</w:t>
      </w:r>
      <w:r w:rsidRPr="0089786E">
        <w:rPr>
          <w:rFonts w:ascii="Times New Roman" w:hAnsi="Times New Roman"/>
          <w:szCs w:val="26"/>
          <w:lang w:eastAsia="zh-HK"/>
        </w:rPr>
        <w:t xml:space="preserve"> Member</w:t>
      </w:r>
      <w:r w:rsidRPr="0089786E">
        <w:rPr>
          <w:rFonts w:ascii="Times New Roman" w:hAnsi="Times New Roman"/>
          <w:szCs w:val="26"/>
        </w:rPr>
        <w:t>)</w:t>
      </w:r>
    </w:p>
    <w:p w14:paraId="30FC6ECF" w14:textId="77777777" w:rsidR="00FD2105" w:rsidRPr="00CB132D" w:rsidRDefault="00FD2105" w:rsidP="00FD2105">
      <w:pPr>
        <w:tabs>
          <w:tab w:val="left" w:pos="864"/>
          <w:tab w:val="left" w:pos="1296"/>
          <w:tab w:val="left" w:pos="2016"/>
          <w:tab w:val="left" w:pos="2736"/>
          <w:tab w:val="left" w:pos="3744"/>
          <w:tab w:val="left" w:pos="5616"/>
          <w:tab w:val="left" w:pos="7056"/>
          <w:tab w:val="left" w:pos="9072"/>
          <w:tab w:val="left" w:pos="9900"/>
        </w:tabs>
        <w:suppressAutoHyphens/>
        <w:snapToGrid w:val="0"/>
        <w:jc w:val="both"/>
        <w:rPr>
          <w:rFonts w:ascii="Times New Roman" w:hAnsi="Times New Roman"/>
          <w:spacing w:val="-2"/>
          <w:sz w:val="26"/>
          <w:szCs w:val="26"/>
        </w:rPr>
      </w:pPr>
      <w:r w:rsidRPr="00CB132D">
        <w:rPr>
          <w:rFonts w:ascii="Times New Roman" w:hAnsi="Times New Roman"/>
          <w:spacing w:val="-2"/>
          <w:sz w:val="26"/>
          <w:szCs w:val="26"/>
        </w:rPr>
        <w:t>---------------------------------------------------------------------------</w:t>
      </w:r>
      <w:r w:rsidR="00D7753C">
        <w:rPr>
          <w:rFonts w:ascii="Times New Roman" w:hAnsi="Times New Roman"/>
          <w:spacing w:val="-2"/>
          <w:sz w:val="26"/>
          <w:szCs w:val="26"/>
        </w:rPr>
        <w:t>-------</w:t>
      </w:r>
      <w:r w:rsidRPr="00CB132D">
        <w:rPr>
          <w:rFonts w:ascii="Times New Roman" w:hAnsi="Times New Roman"/>
          <w:spacing w:val="-2"/>
          <w:sz w:val="26"/>
          <w:szCs w:val="26"/>
        </w:rPr>
        <w:t>-------------------------------</w:t>
      </w:r>
    </w:p>
    <w:p w14:paraId="5F33B9FD" w14:textId="77777777" w:rsidR="00FD2105" w:rsidRPr="00CB132D" w:rsidRDefault="00FD2105" w:rsidP="00BF507C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beforeLines="50" w:before="180" w:after="120"/>
        <w:jc w:val="both"/>
        <w:rPr>
          <w:rFonts w:ascii="Times New Roman" w:hAnsi="Times New Roman"/>
          <w:spacing w:val="-2"/>
          <w:sz w:val="20"/>
        </w:rPr>
      </w:pPr>
      <w:r w:rsidRPr="00CB132D">
        <w:rPr>
          <w:rFonts w:ascii="Times New Roman" w:hAnsi="Times New Roman"/>
          <w:b/>
          <w:spacing w:val="-2"/>
          <w:sz w:val="26"/>
          <w:szCs w:val="26"/>
        </w:rPr>
        <w:t xml:space="preserve">Part </w:t>
      </w:r>
      <w:r w:rsidRPr="00CB132D">
        <w:rPr>
          <w:rFonts w:ascii="Times New Roman" w:hAnsi="Times New Roman" w:hint="eastAsia"/>
          <w:b/>
          <w:spacing w:val="-2"/>
          <w:sz w:val="26"/>
          <w:szCs w:val="26"/>
          <w:lang w:eastAsia="zh-HK"/>
        </w:rPr>
        <w:t>C</w:t>
      </w:r>
      <w:r w:rsidRPr="00CB132D">
        <w:rPr>
          <w:rFonts w:ascii="Times New Roman" w:hAnsi="Times New Roman"/>
          <w:spacing w:val="-2"/>
          <w:sz w:val="26"/>
          <w:szCs w:val="26"/>
        </w:rPr>
        <w:t xml:space="preserve"> – </w:t>
      </w:r>
      <w:r w:rsidRPr="00CB132D">
        <w:rPr>
          <w:rFonts w:ascii="Times New Roman" w:hAnsi="Times New Roman"/>
          <w:b/>
          <w:spacing w:val="-2"/>
          <w:sz w:val="26"/>
          <w:szCs w:val="26"/>
        </w:rPr>
        <w:t xml:space="preserve">Acknowledgement </w:t>
      </w:r>
      <w:r w:rsidRPr="00CB132D">
        <w:rPr>
          <w:rFonts w:ascii="Times New Roman" w:hAnsi="Times New Roman"/>
          <w:i/>
          <w:spacing w:val="-2"/>
          <w:sz w:val="20"/>
        </w:rPr>
        <w:t>(To be completed by Approving Authority)</w:t>
      </w:r>
    </w:p>
    <w:p w14:paraId="5E7300FD" w14:textId="77777777" w:rsidR="00FD2105" w:rsidRPr="0089786E" w:rsidRDefault="000B6824" w:rsidP="00FD2105">
      <w:pPr>
        <w:snapToGrid w:val="0"/>
        <w:spacing w:before="120"/>
        <w:rPr>
          <w:rFonts w:ascii="Times New Roman" w:hAnsi="Times New Roman"/>
          <w:szCs w:val="24"/>
        </w:rPr>
      </w:pPr>
      <w:r w:rsidRPr="0089786E">
        <w:rPr>
          <w:rFonts w:ascii="Times New Roman" w:hAnsi="Times New Roman"/>
          <w:szCs w:val="24"/>
        </w:rPr>
        <w:t>To:</w:t>
      </w:r>
      <w:r w:rsidRPr="0089786E">
        <w:rPr>
          <w:rFonts w:ascii="Times New Roman" w:hAnsi="Times New Roman"/>
          <w:szCs w:val="24"/>
        </w:rPr>
        <w:tab/>
        <w:t>(Declaring Staff</w:t>
      </w:r>
      <w:r w:rsidRPr="0089786E">
        <w:rPr>
          <w:rFonts w:ascii="Times New Roman" w:hAnsi="Times New Roman"/>
          <w:szCs w:val="24"/>
          <w:lang w:eastAsia="zh-HK"/>
        </w:rPr>
        <w:t xml:space="preserve"> Member</w:t>
      </w:r>
      <w:r w:rsidRPr="0089786E">
        <w:rPr>
          <w:rFonts w:ascii="Times New Roman" w:hAnsi="Times New Roman"/>
          <w:szCs w:val="24"/>
        </w:rPr>
        <w:t>)</w:t>
      </w:r>
    </w:p>
    <w:p w14:paraId="7CF9E131" w14:textId="77777777" w:rsidR="00450447" w:rsidRPr="0089786E" w:rsidRDefault="00450447" w:rsidP="0089786E">
      <w:pPr>
        <w:pStyle w:val="a8"/>
        <w:tabs>
          <w:tab w:val="clear" w:pos="1440"/>
          <w:tab w:val="clear" w:pos="3780"/>
        </w:tabs>
        <w:snapToGrid w:val="0"/>
        <w:spacing w:line="160" w:lineRule="exact"/>
        <w:ind w:left="354" w:hangingChars="177" w:hanging="354"/>
        <w:rPr>
          <w:sz w:val="20"/>
          <w:szCs w:val="24"/>
        </w:rPr>
      </w:pPr>
    </w:p>
    <w:p w14:paraId="4F660DE8" w14:textId="06B437D5" w:rsidR="00450447" w:rsidRPr="0089786E" w:rsidRDefault="00B74970" w:rsidP="0089786E">
      <w:pPr>
        <w:pStyle w:val="a8"/>
        <w:tabs>
          <w:tab w:val="clear" w:pos="1440"/>
          <w:tab w:val="clear" w:pos="3780"/>
        </w:tabs>
        <w:snapToGrid w:val="0"/>
        <w:spacing w:line="300" w:lineRule="exact"/>
        <w:ind w:left="460" w:hangingChars="177" w:hanging="460"/>
        <w:rPr>
          <w:sz w:val="24"/>
          <w:szCs w:val="24"/>
        </w:rPr>
      </w:pPr>
      <w:r w:rsidRPr="006D405C">
        <w:rPr>
          <w:szCs w:val="24"/>
        </w:rPr>
        <w:t>(i)</w:t>
      </w:r>
      <w:r w:rsidRPr="006D405C">
        <w:rPr>
          <w:szCs w:val="24"/>
        </w:rPr>
        <w:tab/>
      </w:r>
      <w:r w:rsidR="000B6824" w:rsidRPr="0089786E">
        <w:rPr>
          <w:sz w:val="24"/>
          <w:szCs w:val="24"/>
        </w:rPr>
        <w:t xml:space="preserve">The information contained in your declaration form of </w:t>
      </w:r>
      <w:r w:rsidRPr="006D405C">
        <w:rPr>
          <w:szCs w:val="24"/>
          <w:u w:val="single"/>
        </w:rPr>
        <w:t xml:space="preserve">        (Date)       </w:t>
      </w:r>
      <w:r w:rsidR="000B6824" w:rsidRPr="0089786E">
        <w:rPr>
          <w:sz w:val="24"/>
          <w:szCs w:val="24"/>
        </w:rPr>
        <w:t>is noted.  It has</w:t>
      </w:r>
      <w:r w:rsidRPr="006D405C">
        <w:rPr>
          <w:szCs w:val="24"/>
        </w:rPr>
        <w:t xml:space="preserve"> </w:t>
      </w:r>
      <w:r w:rsidR="000B6824" w:rsidRPr="0089786E">
        <w:rPr>
          <w:sz w:val="24"/>
          <w:szCs w:val="24"/>
        </w:rPr>
        <w:t>been decided that:</w:t>
      </w:r>
    </w:p>
    <w:p w14:paraId="7125F3ED" w14:textId="4ACE8A92" w:rsidR="00450447" w:rsidRDefault="000B6824" w:rsidP="0089786E">
      <w:pPr>
        <w:pStyle w:val="a8"/>
        <w:tabs>
          <w:tab w:val="clear" w:pos="1440"/>
          <w:tab w:val="clear" w:pos="3780"/>
        </w:tabs>
        <w:snapToGrid w:val="0"/>
        <w:spacing w:line="300" w:lineRule="exact"/>
        <w:ind w:left="566" w:hangingChars="177" w:hanging="566"/>
        <w:rPr>
          <w:sz w:val="24"/>
          <w:szCs w:val="24"/>
        </w:rPr>
      </w:pPr>
      <w:r w:rsidRPr="0089786E">
        <w:rPr>
          <w:sz w:val="32"/>
          <w:szCs w:val="24"/>
        </w:rPr>
        <w:sym w:font="Wingdings" w:char="F071"/>
      </w:r>
      <w:r w:rsidRPr="0089786E">
        <w:rPr>
          <w:sz w:val="24"/>
          <w:szCs w:val="24"/>
        </w:rPr>
        <w:tab/>
        <w:t>You should refrain from performing or getting involved in performing the duty, as described in Part B, which may give rise to a conflict.</w:t>
      </w:r>
    </w:p>
    <w:p w14:paraId="57E4D652" w14:textId="3B9E4816" w:rsidR="00450447" w:rsidRDefault="00B74970" w:rsidP="0089786E">
      <w:pPr>
        <w:pStyle w:val="a8"/>
        <w:tabs>
          <w:tab w:val="clear" w:pos="1440"/>
          <w:tab w:val="clear" w:pos="3780"/>
        </w:tabs>
        <w:snapToGrid w:val="0"/>
        <w:spacing w:line="300" w:lineRule="exact"/>
        <w:ind w:left="566" w:hangingChars="177" w:hanging="566"/>
        <w:rPr>
          <w:sz w:val="24"/>
          <w:szCs w:val="24"/>
        </w:rPr>
      </w:pPr>
      <w:r w:rsidRPr="00A611E6">
        <w:rPr>
          <w:sz w:val="32"/>
          <w:szCs w:val="24"/>
        </w:rPr>
        <w:sym w:font="Wingdings" w:char="F071"/>
      </w:r>
      <w:r w:rsidR="000B6824" w:rsidRPr="0089786E">
        <w:rPr>
          <w:sz w:val="24"/>
          <w:szCs w:val="24"/>
        </w:rPr>
        <w:tab/>
        <w:t xml:space="preserve">You may continue to handle the </w:t>
      </w:r>
      <w:r w:rsidR="000B6824" w:rsidRPr="0089786E">
        <w:rPr>
          <w:sz w:val="24"/>
          <w:szCs w:val="24"/>
          <w:lang w:eastAsia="zh-HK"/>
        </w:rPr>
        <w:t>duty</w:t>
      </w:r>
      <w:r w:rsidR="000B6824" w:rsidRPr="0089786E">
        <w:rPr>
          <w:sz w:val="24"/>
          <w:szCs w:val="24"/>
        </w:rPr>
        <w:t xml:space="preserve"> as described in Part </w:t>
      </w:r>
      <w:r w:rsidR="000B6824" w:rsidRPr="0089786E">
        <w:rPr>
          <w:sz w:val="24"/>
          <w:szCs w:val="24"/>
          <w:lang w:eastAsia="zh-HK"/>
        </w:rPr>
        <w:t>B</w:t>
      </w:r>
      <w:r w:rsidR="000B6824" w:rsidRPr="0089786E">
        <w:rPr>
          <w:sz w:val="24"/>
          <w:szCs w:val="24"/>
        </w:rPr>
        <w:t>, provided that there is no change in the information declared above</w:t>
      </w:r>
      <w:r w:rsidR="000B6824" w:rsidRPr="0089786E">
        <w:rPr>
          <w:sz w:val="24"/>
          <w:szCs w:val="24"/>
          <w:lang w:eastAsia="zh-HK"/>
        </w:rPr>
        <w:t xml:space="preserve">, </w:t>
      </w:r>
      <w:r w:rsidR="000B6824" w:rsidRPr="00271923">
        <w:rPr>
          <w:sz w:val="24"/>
          <w:szCs w:val="24"/>
          <w:lang w:eastAsia="zh-HK"/>
        </w:rPr>
        <w:t>and you must uphold the School’s interest without being influenced by your private interests</w:t>
      </w:r>
      <w:r w:rsidR="000B6824" w:rsidRPr="00271923">
        <w:rPr>
          <w:sz w:val="24"/>
          <w:szCs w:val="24"/>
        </w:rPr>
        <w:t>.</w:t>
      </w:r>
    </w:p>
    <w:p w14:paraId="00FEF57D" w14:textId="75006C6C" w:rsidR="00450447" w:rsidRPr="0089786E" w:rsidRDefault="00B74970" w:rsidP="0089786E">
      <w:pPr>
        <w:pStyle w:val="a8"/>
        <w:tabs>
          <w:tab w:val="clear" w:pos="1440"/>
          <w:tab w:val="clear" w:pos="3780"/>
        </w:tabs>
        <w:snapToGrid w:val="0"/>
        <w:spacing w:line="300" w:lineRule="exact"/>
        <w:ind w:left="566" w:hangingChars="177" w:hanging="566"/>
        <w:rPr>
          <w:sz w:val="24"/>
          <w:szCs w:val="24"/>
          <w:lang w:eastAsia="zh-HK"/>
        </w:rPr>
      </w:pPr>
      <w:r w:rsidRPr="00A611E6">
        <w:rPr>
          <w:sz w:val="32"/>
          <w:szCs w:val="24"/>
        </w:rPr>
        <w:sym w:font="Wingdings" w:char="F071"/>
      </w:r>
      <w:r w:rsidR="000B6824" w:rsidRPr="0089786E">
        <w:rPr>
          <w:sz w:val="24"/>
          <w:szCs w:val="24"/>
        </w:rPr>
        <w:t xml:space="preserve">  Others</w:t>
      </w:r>
      <w:r w:rsidR="00A611E6" w:rsidRPr="00385C24">
        <w:rPr>
          <w:i/>
          <w:sz w:val="24"/>
          <w:szCs w:val="24"/>
          <w:lang w:eastAsia="zh-HK"/>
        </w:rPr>
        <w:t>#</w:t>
      </w:r>
      <w:r w:rsidR="000B6824" w:rsidRPr="0089786E">
        <w:rPr>
          <w:sz w:val="24"/>
          <w:szCs w:val="24"/>
        </w:rPr>
        <w:t xml:space="preserve"> (</w:t>
      </w:r>
      <w:r w:rsidRPr="00A611E6">
        <w:rPr>
          <w:sz w:val="24"/>
          <w:szCs w:val="24"/>
        </w:rPr>
        <w:t>P</w:t>
      </w:r>
      <w:r w:rsidR="000B6824" w:rsidRPr="0089786E">
        <w:rPr>
          <w:sz w:val="24"/>
          <w:szCs w:val="24"/>
        </w:rPr>
        <w:t xml:space="preserve">lease specify: </w:t>
      </w:r>
      <w:r w:rsidR="000B6824" w:rsidRPr="0089786E">
        <w:rPr>
          <w:sz w:val="24"/>
          <w:szCs w:val="24"/>
          <w:u w:val="single"/>
        </w:rPr>
        <w:tab/>
        <w:t xml:space="preserve">                                                                          </w:t>
      </w:r>
      <w:r w:rsidR="000B6824" w:rsidRPr="0089786E">
        <w:rPr>
          <w:sz w:val="24"/>
          <w:szCs w:val="24"/>
          <w:lang w:eastAsia="zh-HK"/>
        </w:rPr>
        <w:t>)</w:t>
      </w:r>
    </w:p>
    <w:p w14:paraId="45CC01C4" w14:textId="77777777" w:rsidR="004255A3" w:rsidRDefault="000B6824" w:rsidP="0089786E">
      <w:pPr>
        <w:pStyle w:val="a8"/>
        <w:tabs>
          <w:tab w:val="clear" w:pos="1440"/>
          <w:tab w:val="clear" w:pos="3780"/>
        </w:tabs>
        <w:snapToGrid w:val="0"/>
        <w:spacing w:line="240" w:lineRule="auto"/>
        <w:ind w:left="142" w:hangingChars="71" w:hanging="142"/>
        <w:rPr>
          <w:i/>
          <w:sz w:val="20"/>
          <w:lang w:eastAsia="zh-HK"/>
        </w:rPr>
      </w:pPr>
      <w:r w:rsidRPr="0089786E">
        <w:rPr>
          <w:i/>
          <w:sz w:val="20"/>
          <w:lang w:eastAsia="zh-HK"/>
        </w:rPr>
        <w:t>#</w:t>
      </w:r>
      <w:r w:rsidR="00B74970">
        <w:rPr>
          <w:i/>
          <w:sz w:val="20"/>
          <w:lang w:eastAsia="zh-HK"/>
        </w:rPr>
        <w:tab/>
      </w:r>
      <w:r w:rsidRPr="00271923">
        <w:rPr>
          <w:i/>
          <w:sz w:val="20"/>
          <w:lang w:eastAsia="zh-HK"/>
        </w:rPr>
        <w:t>Examples of other measures:</w:t>
      </w:r>
      <w:r w:rsidR="00B801AB" w:rsidRPr="00271923">
        <w:rPr>
          <w:i/>
          <w:sz w:val="20"/>
          <w:lang w:eastAsia="zh-HK"/>
        </w:rPr>
        <w:t xml:space="preserve"> </w:t>
      </w:r>
      <w:r w:rsidRPr="00271923">
        <w:rPr>
          <w:i/>
          <w:sz w:val="20"/>
          <w:lang w:eastAsia="zh-HK"/>
        </w:rPr>
        <w:t>(a) relinquish the personal</w:t>
      </w:r>
      <w:r w:rsidR="00B801AB" w:rsidRPr="00271923">
        <w:rPr>
          <w:i/>
          <w:sz w:val="20"/>
          <w:lang w:eastAsia="zh-HK"/>
        </w:rPr>
        <w:t xml:space="preserve"> </w:t>
      </w:r>
      <w:r w:rsidRPr="00271923">
        <w:rPr>
          <w:i/>
          <w:sz w:val="20"/>
          <w:lang w:eastAsia="zh-HK"/>
        </w:rPr>
        <w:t>/</w:t>
      </w:r>
      <w:r w:rsidR="00B801AB" w:rsidRPr="00271923">
        <w:rPr>
          <w:i/>
          <w:sz w:val="20"/>
          <w:lang w:eastAsia="zh-HK"/>
        </w:rPr>
        <w:t xml:space="preserve"> </w:t>
      </w:r>
      <w:r w:rsidRPr="00271923">
        <w:rPr>
          <w:i/>
          <w:sz w:val="20"/>
          <w:lang w:eastAsia="zh-HK"/>
        </w:rPr>
        <w:t>private interests (e.g.</w:t>
      </w:r>
      <w:r w:rsidR="00426DF7" w:rsidRPr="00271923">
        <w:rPr>
          <w:i/>
          <w:sz w:val="20"/>
          <w:lang w:eastAsia="zh-HK"/>
        </w:rPr>
        <w:t xml:space="preserve"> </w:t>
      </w:r>
      <w:r w:rsidR="00426DF7" w:rsidRPr="00271923">
        <w:rPr>
          <w:rFonts w:eastAsiaTheme="minorEastAsia"/>
          <w:i/>
          <w:sz w:val="20"/>
          <w:lang w:eastAsia="zh-HK"/>
        </w:rPr>
        <w:t>divest of the investment</w:t>
      </w:r>
      <w:r w:rsidRPr="00271923">
        <w:rPr>
          <w:i/>
          <w:sz w:val="20"/>
          <w:lang w:eastAsia="zh-HK"/>
        </w:rPr>
        <w:t xml:space="preserve"> involved); </w:t>
      </w:r>
    </w:p>
    <w:p w14:paraId="3CE2F53B" w14:textId="3830DE46" w:rsidR="00426DF7" w:rsidRDefault="000B6824" w:rsidP="004255A3">
      <w:pPr>
        <w:pStyle w:val="a8"/>
        <w:tabs>
          <w:tab w:val="clear" w:pos="1440"/>
          <w:tab w:val="clear" w:pos="3780"/>
        </w:tabs>
        <w:snapToGrid w:val="0"/>
        <w:spacing w:line="240" w:lineRule="auto"/>
        <w:ind w:leftChars="50" w:left="162" w:hangingChars="21" w:hanging="42"/>
        <w:rPr>
          <w:rFonts w:eastAsiaTheme="minorEastAsia"/>
          <w:i/>
          <w:sz w:val="20"/>
        </w:rPr>
      </w:pPr>
      <w:r w:rsidRPr="00271923">
        <w:rPr>
          <w:i/>
          <w:sz w:val="20"/>
          <w:lang w:eastAsia="zh-HK"/>
        </w:rPr>
        <w:t>(b) continue to handle the work but an independent officer would be assigned to participate in, oversee or review part or all of the decision-making process</w:t>
      </w:r>
      <w:r w:rsidR="001215CC" w:rsidRPr="00271923">
        <w:rPr>
          <w:i/>
          <w:sz w:val="20"/>
          <w:lang w:eastAsia="zh-HK"/>
        </w:rPr>
        <w:t>.</w:t>
      </w:r>
      <w:r w:rsidR="00426DF7" w:rsidRPr="00426DF7">
        <w:rPr>
          <w:rFonts w:eastAsiaTheme="minorEastAsia"/>
          <w:i/>
          <w:sz w:val="20"/>
        </w:rPr>
        <w:t xml:space="preserve"> </w:t>
      </w:r>
    </w:p>
    <w:p w14:paraId="691F7CF1" w14:textId="11EC9A2A" w:rsidR="00450447" w:rsidRPr="0089786E" w:rsidRDefault="00426DF7" w:rsidP="0089786E">
      <w:pPr>
        <w:pStyle w:val="a8"/>
        <w:tabs>
          <w:tab w:val="clear" w:pos="1440"/>
          <w:tab w:val="clear" w:pos="3780"/>
        </w:tabs>
        <w:snapToGrid w:val="0"/>
        <w:spacing w:line="240" w:lineRule="auto"/>
        <w:ind w:left="142" w:hangingChars="71" w:hanging="142"/>
        <w:rPr>
          <w:i/>
          <w:sz w:val="20"/>
          <w:lang w:eastAsia="zh-HK"/>
        </w:rPr>
      </w:pPr>
      <w:r w:rsidRPr="00CB132D">
        <w:rPr>
          <w:rFonts w:eastAsiaTheme="minorEastAsia"/>
          <w:i/>
          <w:sz w:val="20"/>
        </w:rPr>
        <w:t>(</w:t>
      </w:r>
      <w:r w:rsidRPr="00CB132D">
        <w:rPr>
          <w:rFonts w:eastAsiaTheme="minorEastAsia"/>
          <w:i/>
          <w:sz w:val="20"/>
          <w:lang w:eastAsia="zh-HK"/>
        </w:rPr>
        <w:t xml:space="preserve">Please insert </w:t>
      </w:r>
      <w:r w:rsidRPr="00CB132D">
        <w:rPr>
          <w:rFonts w:eastAsiaTheme="minorEastAsia"/>
          <w:i/>
          <w:sz w:val="20"/>
        </w:rPr>
        <w:t>"</w:t>
      </w:r>
      <w:r w:rsidRPr="00CB132D">
        <w:rPr>
          <w:rFonts w:eastAsiaTheme="minorEastAsia"/>
          <w:i/>
          <w:sz w:val="20"/>
        </w:rPr>
        <w:sym w:font="Wingdings" w:char="F0FC"/>
      </w:r>
      <w:r w:rsidRPr="00CB132D">
        <w:rPr>
          <w:rFonts w:eastAsiaTheme="minorEastAsia"/>
          <w:i/>
          <w:sz w:val="20"/>
        </w:rPr>
        <w:t>"</w:t>
      </w:r>
      <w:r w:rsidRPr="00CB132D">
        <w:rPr>
          <w:rFonts w:eastAsiaTheme="minorEastAsia"/>
          <w:i/>
          <w:sz w:val="20"/>
          <w:lang w:eastAsia="zh-HK"/>
        </w:rPr>
        <w:t xml:space="preserve"> in the appropriate box</w:t>
      </w:r>
      <w:r>
        <w:rPr>
          <w:rFonts w:eastAsiaTheme="minorEastAsia"/>
          <w:i/>
          <w:sz w:val="20"/>
          <w:lang w:eastAsia="zh-HK"/>
        </w:rPr>
        <w:t xml:space="preserve"> </w:t>
      </w:r>
      <w:r w:rsidRPr="0080579D">
        <w:rPr>
          <w:sz w:val="22"/>
          <w:szCs w:val="24"/>
        </w:rPr>
        <w:sym w:font="Wingdings" w:char="F071"/>
      </w:r>
      <w:r>
        <w:rPr>
          <w:rFonts w:eastAsiaTheme="minorEastAsia" w:hint="eastAsia"/>
          <w:i/>
          <w:sz w:val="20"/>
        </w:rPr>
        <w:t>.</w:t>
      </w:r>
      <w:r w:rsidRPr="00CB132D">
        <w:rPr>
          <w:rFonts w:eastAsiaTheme="minorEastAsia"/>
          <w:i/>
          <w:sz w:val="20"/>
          <w:lang w:eastAsia="zh-HK"/>
        </w:rPr>
        <w:t>)</w:t>
      </w:r>
    </w:p>
    <w:p w14:paraId="0987C020" w14:textId="7F97512B" w:rsidR="00450447" w:rsidRPr="0089786E" w:rsidRDefault="000B6824" w:rsidP="0089786E">
      <w:pPr>
        <w:pStyle w:val="a8"/>
        <w:tabs>
          <w:tab w:val="clear" w:pos="1440"/>
          <w:tab w:val="clear" w:pos="3780"/>
        </w:tabs>
        <w:snapToGrid w:val="0"/>
        <w:spacing w:line="320" w:lineRule="exact"/>
        <w:ind w:left="425" w:hangingChars="177" w:hanging="425"/>
        <w:rPr>
          <w:rFonts w:eastAsiaTheme="minorEastAsia"/>
          <w:i/>
          <w:sz w:val="18"/>
        </w:rPr>
      </w:pPr>
      <w:r w:rsidRPr="0089786E">
        <w:rPr>
          <w:sz w:val="24"/>
          <w:szCs w:val="24"/>
        </w:rPr>
        <w:t xml:space="preserve">(ii)  </w:t>
      </w:r>
      <w:r w:rsidRPr="00271923">
        <w:rPr>
          <w:sz w:val="24"/>
          <w:szCs w:val="24"/>
        </w:rPr>
        <w:t xml:space="preserve">The justification(s) for the measure(s) as described in Part (i) above </w:t>
      </w:r>
      <w:r w:rsidRPr="00271923">
        <w:rPr>
          <w:sz w:val="24"/>
          <w:szCs w:val="24"/>
          <w:u w:val="single"/>
        </w:rPr>
        <w:t>is/are</w:t>
      </w:r>
      <w:r w:rsidRPr="00271923">
        <w:rPr>
          <w:sz w:val="24"/>
          <w:szCs w:val="24"/>
        </w:rPr>
        <w:t>*:</w:t>
      </w:r>
      <w:r w:rsidRPr="0089786E">
        <w:rPr>
          <w:sz w:val="22"/>
          <w:szCs w:val="24"/>
        </w:rPr>
        <w:t xml:space="preserve"> </w:t>
      </w:r>
      <w:r w:rsidRPr="0089786E">
        <w:rPr>
          <w:rFonts w:eastAsiaTheme="minorEastAsia"/>
          <w:sz w:val="22"/>
          <w:szCs w:val="24"/>
          <w:u w:val="single"/>
        </w:rPr>
        <w:t xml:space="preserve"> </w:t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="00A611E6">
        <w:rPr>
          <w:rFonts w:eastAsiaTheme="minorEastAsia"/>
          <w:sz w:val="22"/>
          <w:szCs w:val="24"/>
          <w:u w:val="single"/>
        </w:rPr>
        <w:tab/>
      </w:r>
      <w:r w:rsidR="00A611E6">
        <w:rPr>
          <w:rFonts w:eastAsiaTheme="minorEastAsia"/>
          <w:sz w:val="22"/>
          <w:szCs w:val="24"/>
          <w:u w:val="single"/>
        </w:rPr>
        <w:tab/>
      </w:r>
      <w:r w:rsidR="004255A3" w:rsidRPr="0089786E">
        <w:rPr>
          <w:rFonts w:eastAsiaTheme="minorEastAsia"/>
          <w:sz w:val="22"/>
          <w:szCs w:val="24"/>
          <w:u w:val="single"/>
        </w:rPr>
        <w:tab/>
      </w:r>
      <w:r w:rsidR="004255A3"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  <w:r w:rsidRPr="0089786E">
        <w:rPr>
          <w:rFonts w:eastAsiaTheme="minorEastAsia"/>
          <w:sz w:val="22"/>
          <w:szCs w:val="24"/>
          <w:u w:val="single"/>
        </w:rPr>
        <w:tab/>
      </w:r>
    </w:p>
    <w:p w14:paraId="37E253C8" w14:textId="77777777" w:rsidR="00B801AB" w:rsidRPr="00385C24" w:rsidRDefault="001215CC" w:rsidP="00B801AB">
      <w:pPr>
        <w:pStyle w:val="a8"/>
        <w:snapToGrid w:val="0"/>
        <w:spacing w:line="240" w:lineRule="auto"/>
        <w:rPr>
          <w:i/>
          <w:sz w:val="28"/>
          <w:szCs w:val="26"/>
          <w:lang w:eastAsia="zh-HK"/>
        </w:rPr>
      </w:pPr>
      <w:r w:rsidRPr="00CB132D" w:rsidDel="001215CC">
        <w:rPr>
          <w:rFonts w:eastAsiaTheme="minorEastAsia"/>
          <w:i/>
          <w:sz w:val="20"/>
        </w:rPr>
        <w:t xml:space="preserve"> </w:t>
      </w:r>
      <w:r w:rsidR="00B801AB" w:rsidRPr="00361954">
        <w:rPr>
          <w:i/>
          <w:sz w:val="20"/>
          <w:lang w:eastAsia="zh-HK"/>
        </w:rPr>
        <w:t>(</w:t>
      </w:r>
      <w:r w:rsidR="00A611E6">
        <w:rPr>
          <w:i/>
          <w:sz w:val="20"/>
        </w:rPr>
        <w:t>* Please delete as appropriate</w:t>
      </w:r>
      <w:r w:rsidR="00A611E6">
        <w:rPr>
          <w:rFonts w:hint="eastAsia"/>
          <w:i/>
          <w:sz w:val="20"/>
        </w:rPr>
        <w:t>.</w:t>
      </w:r>
      <w:r w:rsidR="00B801AB" w:rsidRPr="00361954">
        <w:rPr>
          <w:i/>
          <w:sz w:val="20"/>
          <w:lang w:eastAsia="zh-HK"/>
        </w:rPr>
        <w:t>)</w:t>
      </w:r>
    </w:p>
    <w:p w14:paraId="77993F12" w14:textId="2DDF2829" w:rsidR="001215CC" w:rsidRDefault="00B801AB" w:rsidP="006E72FC">
      <w:pPr>
        <w:pStyle w:val="a8"/>
        <w:tabs>
          <w:tab w:val="left" w:pos="540"/>
          <w:tab w:val="left" w:pos="8460"/>
        </w:tabs>
        <w:snapToGrid w:val="0"/>
        <w:spacing w:line="240" w:lineRule="auto"/>
        <w:jc w:val="left"/>
        <w:rPr>
          <w:rFonts w:eastAsiaTheme="minorEastAsia"/>
          <w:i/>
          <w:sz w:val="20"/>
          <w:lang w:eastAsia="zh-HK"/>
        </w:rPr>
      </w:pPr>
      <w:r w:rsidRPr="00CB132D" w:rsidDel="001215CC">
        <w:rPr>
          <w:rFonts w:eastAsiaTheme="minorEastAsia"/>
          <w:i/>
          <w:sz w:val="20"/>
        </w:rPr>
        <w:t xml:space="preserve"> </w:t>
      </w:r>
    </w:p>
    <w:p w14:paraId="4DCB6677" w14:textId="11E66B93" w:rsidR="00450447" w:rsidRDefault="000B6824" w:rsidP="0089786E">
      <w:pPr>
        <w:pStyle w:val="a8"/>
        <w:tabs>
          <w:tab w:val="clear" w:pos="1440"/>
          <w:tab w:val="clear" w:pos="3780"/>
        </w:tabs>
        <w:snapToGrid w:val="0"/>
        <w:spacing w:line="240" w:lineRule="auto"/>
        <w:jc w:val="left"/>
        <w:rPr>
          <w:szCs w:val="26"/>
        </w:rPr>
      </w:pPr>
      <w:r w:rsidRPr="0089786E">
        <w:rPr>
          <w:sz w:val="24"/>
          <w:szCs w:val="26"/>
        </w:rPr>
        <w:t>Date</w:t>
      </w:r>
      <w:r w:rsidRPr="0089786E">
        <w:rPr>
          <w:sz w:val="24"/>
          <w:szCs w:val="26"/>
          <w:lang w:eastAsia="zh-HK"/>
        </w:rPr>
        <w:t xml:space="preserve">:  </w:t>
      </w:r>
      <w:r w:rsidRPr="0089786E">
        <w:rPr>
          <w:sz w:val="24"/>
          <w:szCs w:val="26"/>
          <w:u w:val="single"/>
          <w:lang w:eastAsia="zh-HK"/>
        </w:rPr>
        <w:tab/>
      </w:r>
      <w:r w:rsidRPr="0089786E">
        <w:rPr>
          <w:sz w:val="24"/>
          <w:szCs w:val="26"/>
          <w:u w:val="single"/>
          <w:lang w:eastAsia="zh-HK"/>
        </w:rPr>
        <w:tab/>
      </w:r>
      <w:r w:rsidRPr="0089786E">
        <w:rPr>
          <w:sz w:val="24"/>
          <w:szCs w:val="26"/>
          <w:u w:val="single"/>
          <w:lang w:eastAsia="zh-HK"/>
        </w:rPr>
        <w:tab/>
      </w:r>
      <w:r w:rsidRPr="0089786E">
        <w:rPr>
          <w:sz w:val="24"/>
          <w:szCs w:val="26"/>
          <w:u w:val="single"/>
          <w:lang w:eastAsia="zh-HK"/>
        </w:rPr>
        <w:tab/>
      </w:r>
      <w:r w:rsidRPr="0089786E">
        <w:rPr>
          <w:sz w:val="24"/>
          <w:szCs w:val="26"/>
          <w:u w:val="single"/>
          <w:lang w:eastAsia="zh-HK"/>
        </w:rPr>
        <w:tab/>
      </w:r>
      <w:r w:rsidRPr="0089786E">
        <w:rPr>
          <w:sz w:val="24"/>
          <w:szCs w:val="26"/>
          <w:u w:val="single"/>
          <w:lang w:eastAsia="zh-HK"/>
        </w:rPr>
        <w:tab/>
      </w:r>
      <w:r w:rsidRPr="0089786E">
        <w:rPr>
          <w:sz w:val="24"/>
          <w:szCs w:val="26"/>
          <w:u w:val="single"/>
          <w:lang w:eastAsia="zh-HK"/>
        </w:rPr>
        <w:tab/>
      </w:r>
      <w:r w:rsidRPr="0089786E">
        <w:rPr>
          <w:sz w:val="24"/>
          <w:szCs w:val="26"/>
          <w:u w:val="single"/>
          <w:lang w:eastAsia="zh-HK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  <w:r w:rsidRPr="0089786E">
        <w:rPr>
          <w:sz w:val="24"/>
          <w:szCs w:val="26"/>
          <w:u w:val="single"/>
        </w:rPr>
        <w:tab/>
      </w:r>
    </w:p>
    <w:p w14:paraId="3CB92B59" w14:textId="7691A9F8" w:rsidR="00361EB2" w:rsidRPr="004255A3" w:rsidRDefault="000B6824" w:rsidP="004255A3">
      <w:pPr>
        <w:snapToGrid w:val="0"/>
        <w:ind w:leftChars="2008" w:left="4819"/>
        <w:jc w:val="center"/>
        <w:rPr>
          <w:rFonts w:ascii="Times New Roman" w:hAnsi="Times New Roman" w:hint="eastAsia"/>
          <w:sz w:val="12"/>
          <w:szCs w:val="12"/>
          <w:lang w:eastAsia="zh-HK"/>
        </w:rPr>
      </w:pPr>
      <w:r w:rsidRPr="0089786E">
        <w:rPr>
          <w:rFonts w:ascii="Times New Roman" w:hAnsi="Times New Roman"/>
          <w:szCs w:val="26"/>
        </w:rPr>
        <w:t xml:space="preserve">     (Name of Approving Authority)</w:t>
      </w:r>
      <w:r w:rsidRPr="0089786E">
        <w:rPr>
          <w:rFonts w:ascii="Times New Roman" w:hAnsi="Times New Roman"/>
          <w:szCs w:val="26"/>
          <w:lang w:eastAsia="zh-HK"/>
        </w:rPr>
        <w:t xml:space="preserve"> / (Post)</w:t>
      </w:r>
    </w:p>
    <w:sectPr w:rsidR="00361EB2" w:rsidRPr="004255A3" w:rsidSect="004255A3">
      <w:pgSz w:w="11906" w:h="16838"/>
      <w:pgMar w:top="851" w:right="849" w:bottom="567" w:left="1418" w:header="851" w:footer="35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77452C" w14:textId="77777777" w:rsidR="00002AB2" w:rsidRDefault="00002AB2">
      <w:r>
        <w:separator/>
      </w:r>
    </w:p>
  </w:endnote>
  <w:endnote w:type="continuationSeparator" w:id="0">
    <w:p w14:paraId="6A36EEB8" w14:textId="77777777" w:rsidR="00002AB2" w:rsidRDefault="00002AB2">
      <w:r>
        <w:continuationSeparator/>
      </w:r>
    </w:p>
  </w:endnote>
  <w:endnote w:type="continuationNotice" w:id="1">
    <w:p w14:paraId="0163FAD5" w14:textId="77777777" w:rsidR="00002AB2" w:rsidRDefault="00002A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mond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華康中黑體">
    <w:altName w:val="Malgun Gothic Semilight"/>
    <w:charset w:val="88"/>
    <w:family w:val="modern"/>
    <w:pitch w:val="fixed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E454F" w14:textId="77777777" w:rsidR="00002AB2" w:rsidRDefault="00002AB2">
      <w:r>
        <w:separator/>
      </w:r>
    </w:p>
  </w:footnote>
  <w:footnote w:type="continuationSeparator" w:id="0">
    <w:p w14:paraId="18764E10" w14:textId="77777777" w:rsidR="00002AB2" w:rsidRDefault="00002AB2">
      <w:r>
        <w:continuationSeparator/>
      </w:r>
    </w:p>
  </w:footnote>
  <w:footnote w:type="continuationNotice" w:id="1">
    <w:p w14:paraId="70078A69" w14:textId="77777777" w:rsidR="00002AB2" w:rsidRDefault="00002A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04090009"/>
    <w:lvl w:ilvl="0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</w:abstractNum>
  <w:abstractNum w:abstractNumId="1" w15:restartNumberingAfterBreak="0">
    <w:nsid w:val="054144AD"/>
    <w:multiLevelType w:val="hybridMultilevel"/>
    <w:tmpl w:val="B90218B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68A01B5"/>
    <w:multiLevelType w:val="hybridMultilevel"/>
    <w:tmpl w:val="67E2E9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7135F"/>
    <w:multiLevelType w:val="hybridMultilevel"/>
    <w:tmpl w:val="CA0E35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BB2C9A"/>
    <w:multiLevelType w:val="hybridMultilevel"/>
    <w:tmpl w:val="40E60780"/>
    <w:lvl w:ilvl="0" w:tplc="10EEE206">
      <w:start w:val="1"/>
      <w:numFmt w:val="bullet"/>
      <w:lvlText w:val=""/>
      <w:lvlJc w:val="left"/>
      <w:pPr>
        <w:ind w:left="51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2" w:hanging="480"/>
      </w:pPr>
      <w:rPr>
        <w:rFonts w:ascii="Wingdings" w:hAnsi="Wingdings" w:hint="default"/>
      </w:rPr>
    </w:lvl>
  </w:abstractNum>
  <w:abstractNum w:abstractNumId="5" w15:restartNumberingAfterBreak="0">
    <w:nsid w:val="1BC803C0"/>
    <w:multiLevelType w:val="multilevel"/>
    <w:tmpl w:val="338A7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ED74C66"/>
    <w:multiLevelType w:val="hybridMultilevel"/>
    <w:tmpl w:val="4EB296FA"/>
    <w:lvl w:ilvl="0" w:tplc="10EEE206">
      <w:start w:val="1"/>
      <w:numFmt w:val="bullet"/>
      <w:lvlText w:val=""/>
      <w:lvlJc w:val="left"/>
      <w:pPr>
        <w:tabs>
          <w:tab w:val="num" w:pos="767"/>
        </w:tabs>
        <w:ind w:left="824" w:hanging="284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593693"/>
    <w:multiLevelType w:val="hybridMultilevel"/>
    <w:tmpl w:val="B0D2FCBC"/>
    <w:lvl w:ilvl="0" w:tplc="46604B32">
      <w:start w:val="1"/>
      <w:numFmt w:val="decimal"/>
      <w:lvlText w:val="5.%1."/>
      <w:lvlJc w:val="left"/>
      <w:pPr>
        <w:ind w:left="1047" w:hanging="480"/>
      </w:pPr>
      <w:rPr>
        <w:rFonts w:hint="eastAsia"/>
        <w:b w:val="0"/>
        <w:i w:val="0"/>
      </w:rPr>
    </w:lvl>
    <w:lvl w:ilvl="1" w:tplc="04090019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" w15:restartNumberingAfterBreak="0">
    <w:nsid w:val="237A359E"/>
    <w:multiLevelType w:val="hybridMultilevel"/>
    <w:tmpl w:val="75AA6676"/>
    <w:lvl w:ilvl="0" w:tplc="04090009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0410B"/>
    <w:multiLevelType w:val="hybridMultilevel"/>
    <w:tmpl w:val="30127BE8"/>
    <w:lvl w:ilvl="0" w:tplc="D2DE1DE0">
      <w:start w:val="1"/>
      <w:numFmt w:val="bullet"/>
      <w:lvlText w:val=""/>
      <w:lvlJc w:val="left"/>
      <w:pPr>
        <w:tabs>
          <w:tab w:val="num" w:pos="1898"/>
        </w:tabs>
        <w:ind w:left="1898" w:hanging="480"/>
      </w:pPr>
      <w:rPr>
        <w:rFonts w:ascii="Wingdings" w:hAnsi="Wingdings" w:hint="default"/>
        <w:color w:val="auto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2459"/>
        </w:tabs>
        <w:ind w:left="245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939"/>
        </w:tabs>
        <w:ind w:left="293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419"/>
        </w:tabs>
        <w:ind w:left="341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99"/>
        </w:tabs>
        <w:ind w:left="389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379"/>
        </w:tabs>
        <w:ind w:left="437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859"/>
        </w:tabs>
        <w:ind w:left="485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339"/>
        </w:tabs>
        <w:ind w:left="533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819"/>
        </w:tabs>
        <w:ind w:left="5819" w:hanging="480"/>
      </w:pPr>
      <w:rPr>
        <w:rFonts w:ascii="Wingdings" w:hAnsi="Wingdings" w:hint="default"/>
      </w:rPr>
    </w:lvl>
  </w:abstractNum>
  <w:abstractNum w:abstractNumId="10" w15:restartNumberingAfterBreak="0">
    <w:nsid w:val="348D47A0"/>
    <w:multiLevelType w:val="hybridMultilevel"/>
    <w:tmpl w:val="01CE95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90C3FBB"/>
    <w:multiLevelType w:val="multilevel"/>
    <w:tmpl w:val="DD049E0C"/>
    <w:lvl w:ilvl="0">
      <w:start w:val="1"/>
      <w:numFmt w:val="decimal"/>
      <w:lvlText w:val="2.%1"/>
      <w:lvlJc w:val="left"/>
      <w:pPr>
        <w:ind w:left="119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67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5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63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311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59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07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55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030" w:hanging="480"/>
      </w:pPr>
      <w:rPr>
        <w:rFonts w:hint="eastAsia"/>
      </w:rPr>
    </w:lvl>
  </w:abstractNum>
  <w:abstractNum w:abstractNumId="12" w15:restartNumberingAfterBreak="0">
    <w:nsid w:val="3D5C424B"/>
    <w:multiLevelType w:val="hybridMultilevel"/>
    <w:tmpl w:val="D7FC650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F765002"/>
    <w:multiLevelType w:val="hybridMultilevel"/>
    <w:tmpl w:val="693CAFF0"/>
    <w:lvl w:ilvl="0" w:tplc="10EEE206">
      <w:start w:val="1"/>
      <w:numFmt w:val="bullet"/>
      <w:lvlText w:val=""/>
      <w:lvlJc w:val="left"/>
      <w:pPr>
        <w:ind w:left="51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2" w:hanging="480"/>
      </w:pPr>
      <w:rPr>
        <w:rFonts w:ascii="Wingdings" w:hAnsi="Wingdings" w:hint="default"/>
      </w:rPr>
    </w:lvl>
  </w:abstractNum>
  <w:abstractNum w:abstractNumId="14" w15:restartNumberingAfterBreak="0">
    <w:nsid w:val="442F6F2F"/>
    <w:multiLevelType w:val="hybridMultilevel"/>
    <w:tmpl w:val="B26EB096"/>
    <w:lvl w:ilvl="0" w:tplc="41A4BC82">
      <w:start w:val="1"/>
      <w:numFmt w:val="bullet"/>
      <w:lvlText w:val=""/>
      <w:lvlJc w:val="left"/>
      <w:pPr>
        <w:tabs>
          <w:tab w:val="num" w:pos="1979"/>
        </w:tabs>
        <w:ind w:left="1979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2459"/>
        </w:tabs>
        <w:ind w:left="2459" w:hanging="480"/>
      </w:pPr>
      <w:rPr>
        <w:rFonts w:ascii="Wingdings" w:hAnsi="Wingdings" w:hint="default"/>
      </w:rPr>
    </w:lvl>
    <w:lvl w:ilvl="2" w:tplc="E79AAF90">
      <w:start w:val="27"/>
      <w:numFmt w:val="bullet"/>
      <w:lvlText w:val="-"/>
      <w:lvlJc w:val="left"/>
      <w:pPr>
        <w:ind w:left="2819" w:hanging="360"/>
      </w:pPr>
      <w:rPr>
        <w:rFonts w:ascii="Times New Roman" w:eastAsia="SimSu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419"/>
        </w:tabs>
        <w:ind w:left="341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99"/>
        </w:tabs>
        <w:ind w:left="389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379"/>
        </w:tabs>
        <w:ind w:left="437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859"/>
        </w:tabs>
        <w:ind w:left="485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339"/>
        </w:tabs>
        <w:ind w:left="533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819"/>
        </w:tabs>
        <w:ind w:left="5819" w:hanging="480"/>
      </w:pPr>
      <w:rPr>
        <w:rFonts w:ascii="Wingdings" w:hAnsi="Wingdings" w:hint="default"/>
      </w:rPr>
    </w:lvl>
  </w:abstractNum>
  <w:abstractNum w:abstractNumId="15" w15:restartNumberingAfterBreak="0">
    <w:nsid w:val="44ED6C28"/>
    <w:multiLevelType w:val="multilevel"/>
    <w:tmpl w:val="1916E42C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4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45354755"/>
    <w:multiLevelType w:val="hybridMultilevel"/>
    <w:tmpl w:val="9D788062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7" w15:restartNumberingAfterBreak="0">
    <w:nsid w:val="459F2FA9"/>
    <w:multiLevelType w:val="hybridMultilevel"/>
    <w:tmpl w:val="2FD8DA68"/>
    <w:lvl w:ilvl="0" w:tplc="76565F08">
      <w:numFmt w:val="bullet"/>
      <w:lvlText w:val=""/>
      <w:lvlJc w:val="left"/>
      <w:pPr>
        <w:ind w:left="1612" w:hanging="480"/>
      </w:pPr>
      <w:rPr>
        <w:rFonts w:ascii="Wingdings 2" w:eastAsia="新細明體" w:hAnsi="Wingdings 2" w:cs="Palatino Linotype" w:hint="default"/>
        <w:color w:val="000000"/>
        <w:lang w:val="en-GB"/>
      </w:rPr>
    </w:lvl>
    <w:lvl w:ilvl="1" w:tplc="04090003" w:tentative="1">
      <w:start w:val="1"/>
      <w:numFmt w:val="bullet"/>
      <w:lvlText w:val=""/>
      <w:lvlJc w:val="left"/>
      <w:pPr>
        <w:ind w:left="20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2" w:hanging="480"/>
      </w:pPr>
      <w:rPr>
        <w:rFonts w:ascii="Wingdings" w:hAnsi="Wingdings" w:hint="default"/>
      </w:rPr>
    </w:lvl>
  </w:abstractNum>
  <w:abstractNum w:abstractNumId="18" w15:restartNumberingAfterBreak="0">
    <w:nsid w:val="55D64CFC"/>
    <w:multiLevelType w:val="hybridMultilevel"/>
    <w:tmpl w:val="405A18D8"/>
    <w:lvl w:ilvl="0" w:tplc="FFFFFFFF">
      <w:start w:val="1"/>
      <w:numFmt w:val="bullet"/>
      <w:lvlText w:val=""/>
      <w:lvlJc w:val="left"/>
      <w:pPr>
        <w:ind w:left="763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4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3" w:hanging="480"/>
      </w:pPr>
      <w:rPr>
        <w:rFonts w:ascii="Wingdings" w:hAnsi="Wingdings" w:hint="default"/>
      </w:rPr>
    </w:lvl>
  </w:abstractNum>
  <w:abstractNum w:abstractNumId="19" w15:restartNumberingAfterBreak="0">
    <w:nsid w:val="57082555"/>
    <w:multiLevelType w:val="hybridMultilevel"/>
    <w:tmpl w:val="D3D2C06E"/>
    <w:lvl w:ilvl="0" w:tplc="B8FAF7DE">
      <w:start w:val="1"/>
      <w:numFmt w:val="bullet"/>
      <w:lvlText w:val=""/>
      <w:lvlJc w:val="left"/>
      <w:pPr>
        <w:ind w:left="1329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80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9" w:hanging="480"/>
      </w:pPr>
      <w:rPr>
        <w:rFonts w:ascii="Wingdings" w:hAnsi="Wingdings" w:hint="default"/>
      </w:rPr>
    </w:lvl>
  </w:abstractNum>
  <w:abstractNum w:abstractNumId="20" w15:restartNumberingAfterBreak="0">
    <w:nsid w:val="5A1B05D6"/>
    <w:multiLevelType w:val="multilevel"/>
    <w:tmpl w:val="53962E9A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3.%2"/>
      <w:lvlJc w:val="left"/>
      <w:pPr>
        <w:ind w:left="4111" w:hanging="567"/>
      </w:pPr>
      <w:rPr>
        <w:rFonts w:hint="eastAsia"/>
        <w:color w:val="auto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1" w15:restartNumberingAfterBreak="0">
    <w:nsid w:val="5ED25DAA"/>
    <w:multiLevelType w:val="multilevel"/>
    <w:tmpl w:val="8F90EE7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isLgl/>
      <w:lvlText w:val="%1.%2"/>
      <w:lvlJc w:val="left"/>
      <w:pPr>
        <w:ind w:left="283" w:firstLine="283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849" w:firstLine="283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15" w:firstLine="283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09" w:firstLine="5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75" w:firstLine="5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01" w:hanging="30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67" w:hanging="30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93" w:hanging="665"/>
      </w:pPr>
      <w:rPr>
        <w:rFonts w:hint="default"/>
      </w:rPr>
    </w:lvl>
  </w:abstractNum>
  <w:abstractNum w:abstractNumId="22" w15:restartNumberingAfterBreak="0">
    <w:nsid w:val="6F3B75D5"/>
    <w:multiLevelType w:val="multilevel"/>
    <w:tmpl w:val="13C6112C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425"/>
        <w:lvlJc w:val="left"/>
        <w:pPr>
          <w:ind w:left="1843" w:hanging="425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6"/>
  </w:num>
  <w:num w:numId="4">
    <w:abstractNumId w:val="14"/>
  </w:num>
  <w:num w:numId="5">
    <w:abstractNumId w:val="18"/>
  </w:num>
  <w:num w:numId="6">
    <w:abstractNumId w:val="22"/>
  </w:num>
  <w:num w:numId="7">
    <w:abstractNumId w:val="16"/>
  </w:num>
  <w:num w:numId="8">
    <w:abstractNumId w:val="20"/>
  </w:num>
  <w:num w:numId="9">
    <w:abstractNumId w:val="15"/>
  </w:num>
  <w:num w:numId="10">
    <w:abstractNumId w:val="17"/>
  </w:num>
  <w:num w:numId="11">
    <w:abstractNumId w:val="2"/>
  </w:num>
  <w:num w:numId="12">
    <w:abstractNumId w:val="8"/>
  </w:num>
  <w:num w:numId="13">
    <w:abstractNumId w:val="21"/>
  </w:num>
  <w:num w:numId="14">
    <w:abstractNumId w:val="11"/>
  </w:num>
  <w:num w:numId="15">
    <w:abstractNumId w:val="7"/>
  </w:num>
  <w:num w:numId="16">
    <w:abstractNumId w:val="10"/>
  </w:num>
  <w:num w:numId="17">
    <w:abstractNumId w:val="19"/>
  </w:num>
  <w:num w:numId="18">
    <w:abstractNumId w:val="1"/>
  </w:num>
  <w:num w:numId="19">
    <w:abstractNumId w:val="12"/>
  </w:num>
  <w:num w:numId="20">
    <w:abstractNumId w:val="5"/>
  </w:num>
  <w:num w:numId="21">
    <w:abstractNumId w:val="4"/>
  </w:num>
  <w:num w:numId="22">
    <w:abstractNumId w:val="3"/>
  </w:num>
  <w:num w:numId="23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intFractionalCharacterWidth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TW" w:vendorID="64" w:dllVersion="0" w:nlCheck="1" w:checkStyle="1"/>
  <w:activeWritingStyle w:appName="MSWord" w:lang="zh-HK" w:vendorID="64" w:dllVersion="0" w:nlCheck="1" w:checkStyle="1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3"/>
  <w:hyphenationZone w:val="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DQztTQztzS0MDFT0lEKTi0uzszPAykwqgUAHSFE0CwAAAA="/>
  </w:docVars>
  <w:rsids>
    <w:rsidRoot w:val="00212A90"/>
    <w:rsid w:val="000009CD"/>
    <w:rsid w:val="00002A75"/>
    <w:rsid w:val="00002AB2"/>
    <w:rsid w:val="00002F64"/>
    <w:rsid w:val="00003390"/>
    <w:rsid w:val="00005102"/>
    <w:rsid w:val="000054EC"/>
    <w:rsid w:val="00005F2A"/>
    <w:rsid w:val="00006C13"/>
    <w:rsid w:val="00010BAD"/>
    <w:rsid w:val="00012EF2"/>
    <w:rsid w:val="00013AA5"/>
    <w:rsid w:val="00014A2A"/>
    <w:rsid w:val="0001526C"/>
    <w:rsid w:val="00015642"/>
    <w:rsid w:val="00015BC4"/>
    <w:rsid w:val="00015CB7"/>
    <w:rsid w:val="00016CFE"/>
    <w:rsid w:val="00017736"/>
    <w:rsid w:val="00017E03"/>
    <w:rsid w:val="00020CB3"/>
    <w:rsid w:val="00023894"/>
    <w:rsid w:val="00024905"/>
    <w:rsid w:val="0002573C"/>
    <w:rsid w:val="00025C45"/>
    <w:rsid w:val="00025F46"/>
    <w:rsid w:val="000261D1"/>
    <w:rsid w:val="000267C0"/>
    <w:rsid w:val="0002694C"/>
    <w:rsid w:val="00027777"/>
    <w:rsid w:val="00027EBA"/>
    <w:rsid w:val="0003033D"/>
    <w:rsid w:val="0003067B"/>
    <w:rsid w:val="00030FC2"/>
    <w:rsid w:val="00031787"/>
    <w:rsid w:val="00031E30"/>
    <w:rsid w:val="000331FE"/>
    <w:rsid w:val="00035454"/>
    <w:rsid w:val="00035BF5"/>
    <w:rsid w:val="00036DAC"/>
    <w:rsid w:val="000376F9"/>
    <w:rsid w:val="00037BBD"/>
    <w:rsid w:val="000413DD"/>
    <w:rsid w:val="0004217B"/>
    <w:rsid w:val="00042454"/>
    <w:rsid w:val="00042C7D"/>
    <w:rsid w:val="00043B17"/>
    <w:rsid w:val="000457D4"/>
    <w:rsid w:val="000468D9"/>
    <w:rsid w:val="00050045"/>
    <w:rsid w:val="00050860"/>
    <w:rsid w:val="000511AD"/>
    <w:rsid w:val="0005252B"/>
    <w:rsid w:val="000525E8"/>
    <w:rsid w:val="000528E3"/>
    <w:rsid w:val="00052976"/>
    <w:rsid w:val="00052F8C"/>
    <w:rsid w:val="00052FC4"/>
    <w:rsid w:val="00054453"/>
    <w:rsid w:val="000546E2"/>
    <w:rsid w:val="00054E81"/>
    <w:rsid w:val="000551F6"/>
    <w:rsid w:val="0005621B"/>
    <w:rsid w:val="00056FEC"/>
    <w:rsid w:val="000577F8"/>
    <w:rsid w:val="00057DD5"/>
    <w:rsid w:val="00057E49"/>
    <w:rsid w:val="00060E98"/>
    <w:rsid w:val="000613DF"/>
    <w:rsid w:val="000620F2"/>
    <w:rsid w:val="00062149"/>
    <w:rsid w:val="00062550"/>
    <w:rsid w:val="00062DFF"/>
    <w:rsid w:val="00063412"/>
    <w:rsid w:val="00063D08"/>
    <w:rsid w:val="000651F6"/>
    <w:rsid w:val="00066108"/>
    <w:rsid w:val="00067209"/>
    <w:rsid w:val="00067409"/>
    <w:rsid w:val="000702D6"/>
    <w:rsid w:val="00071D3B"/>
    <w:rsid w:val="00072747"/>
    <w:rsid w:val="0007296C"/>
    <w:rsid w:val="000729A1"/>
    <w:rsid w:val="00072D35"/>
    <w:rsid w:val="00072E04"/>
    <w:rsid w:val="000759D6"/>
    <w:rsid w:val="00075B86"/>
    <w:rsid w:val="000764C2"/>
    <w:rsid w:val="0007652E"/>
    <w:rsid w:val="00076CBB"/>
    <w:rsid w:val="00076E50"/>
    <w:rsid w:val="000803A6"/>
    <w:rsid w:val="00080A1F"/>
    <w:rsid w:val="0008268E"/>
    <w:rsid w:val="00082CF0"/>
    <w:rsid w:val="0008498D"/>
    <w:rsid w:val="00084D1D"/>
    <w:rsid w:val="00087A41"/>
    <w:rsid w:val="00087B8E"/>
    <w:rsid w:val="000937CD"/>
    <w:rsid w:val="00094B6B"/>
    <w:rsid w:val="000955EC"/>
    <w:rsid w:val="0009594C"/>
    <w:rsid w:val="0009731B"/>
    <w:rsid w:val="00097555"/>
    <w:rsid w:val="000A104C"/>
    <w:rsid w:val="000A1550"/>
    <w:rsid w:val="000A1E91"/>
    <w:rsid w:val="000A2223"/>
    <w:rsid w:val="000A2B85"/>
    <w:rsid w:val="000A318B"/>
    <w:rsid w:val="000A3488"/>
    <w:rsid w:val="000A37E8"/>
    <w:rsid w:val="000A3AD8"/>
    <w:rsid w:val="000A3F56"/>
    <w:rsid w:val="000A4D56"/>
    <w:rsid w:val="000A506D"/>
    <w:rsid w:val="000A5861"/>
    <w:rsid w:val="000A61EE"/>
    <w:rsid w:val="000A7884"/>
    <w:rsid w:val="000A78F1"/>
    <w:rsid w:val="000B2467"/>
    <w:rsid w:val="000B2D9E"/>
    <w:rsid w:val="000B3EF1"/>
    <w:rsid w:val="000B4BDF"/>
    <w:rsid w:val="000B4CDB"/>
    <w:rsid w:val="000B5527"/>
    <w:rsid w:val="000B637F"/>
    <w:rsid w:val="000B6824"/>
    <w:rsid w:val="000B682B"/>
    <w:rsid w:val="000B72FD"/>
    <w:rsid w:val="000B763F"/>
    <w:rsid w:val="000B7A41"/>
    <w:rsid w:val="000B7DF9"/>
    <w:rsid w:val="000C0C3E"/>
    <w:rsid w:val="000C22D1"/>
    <w:rsid w:val="000C293B"/>
    <w:rsid w:val="000C2BCC"/>
    <w:rsid w:val="000C2D9F"/>
    <w:rsid w:val="000C386B"/>
    <w:rsid w:val="000C44E3"/>
    <w:rsid w:val="000C5F54"/>
    <w:rsid w:val="000C6679"/>
    <w:rsid w:val="000C6977"/>
    <w:rsid w:val="000C69DB"/>
    <w:rsid w:val="000C6BCF"/>
    <w:rsid w:val="000C710D"/>
    <w:rsid w:val="000C7B54"/>
    <w:rsid w:val="000C7BA5"/>
    <w:rsid w:val="000D0018"/>
    <w:rsid w:val="000D6CA9"/>
    <w:rsid w:val="000D6E39"/>
    <w:rsid w:val="000E0F44"/>
    <w:rsid w:val="000E2D1B"/>
    <w:rsid w:val="000E3078"/>
    <w:rsid w:val="000E340B"/>
    <w:rsid w:val="000E45DF"/>
    <w:rsid w:val="000E4E03"/>
    <w:rsid w:val="000E78A7"/>
    <w:rsid w:val="000F02A6"/>
    <w:rsid w:val="000F0A30"/>
    <w:rsid w:val="000F0C69"/>
    <w:rsid w:val="000F124F"/>
    <w:rsid w:val="000F144D"/>
    <w:rsid w:val="000F1729"/>
    <w:rsid w:val="000F3130"/>
    <w:rsid w:val="000F3DF3"/>
    <w:rsid w:val="000F4913"/>
    <w:rsid w:val="000F4D66"/>
    <w:rsid w:val="000F4FD3"/>
    <w:rsid w:val="000F6AC9"/>
    <w:rsid w:val="000F7962"/>
    <w:rsid w:val="000F7E77"/>
    <w:rsid w:val="00100EC3"/>
    <w:rsid w:val="001015FC"/>
    <w:rsid w:val="001016F9"/>
    <w:rsid w:val="001020E5"/>
    <w:rsid w:val="0010416C"/>
    <w:rsid w:val="0010437F"/>
    <w:rsid w:val="00104556"/>
    <w:rsid w:val="00104B29"/>
    <w:rsid w:val="00104B44"/>
    <w:rsid w:val="0010547B"/>
    <w:rsid w:val="00106195"/>
    <w:rsid w:val="001067F0"/>
    <w:rsid w:val="001106B0"/>
    <w:rsid w:val="0011217B"/>
    <w:rsid w:val="001122D0"/>
    <w:rsid w:val="001124D8"/>
    <w:rsid w:val="001125A6"/>
    <w:rsid w:val="001126D7"/>
    <w:rsid w:val="0011272E"/>
    <w:rsid w:val="00112AEE"/>
    <w:rsid w:val="001132A4"/>
    <w:rsid w:val="0011421C"/>
    <w:rsid w:val="00114862"/>
    <w:rsid w:val="00116092"/>
    <w:rsid w:val="0011674C"/>
    <w:rsid w:val="00116FFB"/>
    <w:rsid w:val="00117938"/>
    <w:rsid w:val="00117BCD"/>
    <w:rsid w:val="001207BE"/>
    <w:rsid w:val="001208CB"/>
    <w:rsid w:val="0012104C"/>
    <w:rsid w:val="00121205"/>
    <w:rsid w:val="001214DD"/>
    <w:rsid w:val="001215CC"/>
    <w:rsid w:val="00121F22"/>
    <w:rsid w:val="0012351D"/>
    <w:rsid w:val="0012369D"/>
    <w:rsid w:val="001236CE"/>
    <w:rsid w:val="00126DA3"/>
    <w:rsid w:val="00127880"/>
    <w:rsid w:val="001309C7"/>
    <w:rsid w:val="00131346"/>
    <w:rsid w:val="0013198A"/>
    <w:rsid w:val="00132E46"/>
    <w:rsid w:val="00133B46"/>
    <w:rsid w:val="00136868"/>
    <w:rsid w:val="00137147"/>
    <w:rsid w:val="001411F0"/>
    <w:rsid w:val="001429B2"/>
    <w:rsid w:val="00143072"/>
    <w:rsid w:val="00143795"/>
    <w:rsid w:val="00146945"/>
    <w:rsid w:val="00146E30"/>
    <w:rsid w:val="00147E4A"/>
    <w:rsid w:val="00150026"/>
    <w:rsid w:val="00150070"/>
    <w:rsid w:val="001523E6"/>
    <w:rsid w:val="00152FE9"/>
    <w:rsid w:val="0015302E"/>
    <w:rsid w:val="0015354B"/>
    <w:rsid w:val="001543BE"/>
    <w:rsid w:val="00154FED"/>
    <w:rsid w:val="0015719A"/>
    <w:rsid w:val="00161121"/>
    <w:rsid w:val="0016173C"/>
    <w:rsid w:val="00164BB5"/>
    <w:rsid w:val="00164EB8"/>
    <w:rsid w:val="0016608F"/>
    <w:rsid w:val="00167161"/>
    <w:rsid w:val="00167F6D"/>
    <w:rsid w:val="0017058B"/>
    <w:rsid w:val="0017104D"/>
    <w:rsid w:val="001721A7"/>
    <w:rsid w:val="001723FF"/>
    <w:rsid w:val="00172656"/>
    <w:rsid w:val="00172F5E"/>
    <w:rsid w:val="001739BD"/>
    <w:rsid w:val="001741F2"/>
    <w:rsid w:val="001769CF"/>
    <w:rsid w:val="00177C92"/>
    <w:rsid w:val="001805A6"/>
    <w:rsid w:val="00180C21"/>
    <w:rsid w:val="00181E95"/>
    <w:rsid w:val="00182139"/>
    <w:rsid w:val="001837AE"/>
    <w:rsid w:val="00183D70"/>
    <w:rsid w:val="001853CC"/>
    <w:rsid w:val="001858C9"/>
    <w:rsid w:val="0018759E"/>
    <w:rsid w:val="00190B17"/>
    <w:rsid w:val="00190CD1"/>
    <w:rsid w:val="001933CE"/>
    <w:rsid w:val="00194604"/>
    <w:rsid w:val="001949F4"/>
    <w:rsid w:val="00195FC5"/>
    <w:rsid w:val="001967B6"/>
    <w:rsid w:val="001A0A16"/>
    <w:rsid w:val="001A1ACD"/>
    <w:rsid w:val="001A2122"/>
    <w:rsid w:val="001A273F"/>
    <w:rsid w:val="001A281B"/>
    <w:rsid w:val="001A38E3"/>
    <w:rsid w:val="001A4732"/>
    <w:rsid w:val="001A5B12"/>
    <w:rsid w:val="001A6118"/>
    <w:rsid w:val="001A623D"/>
    <w:rsid w:val="001A6B76"/>
    <w:rsid w:val="001A6BBF"/>
    <w:rsid w:val="001A6FC9"/>
    <w:rsid w:val="001A72FA"/>
    <w:rsid w:val="001A7694"/>
    <w:rsid w:val="001B1170"/>
    <w:rsid w:val="001B1897"/>
    <w:rsid w:val="001B2430"/>
    <w:rsid w:val="001B28C2"/>
    <w:rsid w:val="001B31FA"/>
    <w:rsid w:val="001B40C5"/>
    <w:rsid w:val="001B5638"/>
    <w:rsid w:val="001B571D"/>
    <w:rsid w:val="001B6EAB"/>
    <w:rsid w:val="001B7BA5"/>
    <w:rsid w:val="001C0E97"/>
    <w:rsid w:val="001C343E"/>
    <w:rsid w:val="001C3490"/>
    <w:rsid w:val="001C3687"/>
    <w:rsid w:val="001C3A84"/>
    <w:rsid w:val="001C41A5"/>
    <w:rsid w:val="001C42C2"/>
    <w:rsid w:val="001C48F5"/>
    <w:rsid w:val="001C4BC2"/>
    <w:rsid w:val="001C541A"/>
    <w:rsid w:val="001C6AB8"/>
    <w:rsid w:val="001C6FEB"/>
    <w:rsid w:val="001C7026"/>
    <w:rsid w:val="001D0DF7"/>
    <w:rsid w:val="001D15BB"/>
    <w:rsid w:val="001D1B94"/>
    <w:rsid w:val="001D1D42"/>
    <w:rsid w:val="001D2950"/>
    <w:rsid w:val="001D4007"/>
    <w:rsid w:val="001D4169"/>
    <w:rsid w:val="001D59EC"/>
    <w:rsid w:val="001D7771"/>
    <w:rsid w:val="001E0394"/>
    <w:rsid w:val="001E0B42"/>
    <w:rsid w:val="001E0D5A"/>
    <w:rsid w:val="001E3F7A"/>
    <w:rsid w:val="001E4EE0"/>
    <w:rsid w:val="001E5082"/>
    <w:rsid w:val="001E50EF"/>
    <w:rsid w:val="001E6275"/>
    <w:rsid w:val="001E63EA"/>
    <w:rsid w:val="001E6D44"/>
    <w:rsid w:val="001E7CB6"/>
    <w:rsid w:val="001F0119"/>
    <w:rsid w:val="001F1138"/>
    <w:rsid w:val="001F398A"/>
    <w:rsid w:val="001F3F97"/>
    <w:rsid w:val="001F41A7"/>
    <w:rsid w:val="001F43DA"/>
    <w:rsid w:val="001F4635"/>
    <w:rsid w:val="001F5185"/>
    <w:rsid w:val="001F6449"/>
    <w:rsid w:val="001F6C55"/>
    <w:rsid w:val="00200F25"/>
    <w:rsid w:val="00202342"/>
    <w:rsid w:val="00203FC9"/>
    <w:rsid w:val="0020404A"/>
    <w:rsid w:val="00205018"/>
    <w:rsid w:val="00205284"/>
    <w:rsid w:val="00205C4A"/>
    <w:rsid w:val="00206626"/>
    <w:rsid w:val="002079CD"/>
    <w:rsid w:val="00211E66"/>
    <w:rsid w:val="00212377"/>
    <w:rsid w:val="00212A90"/>
    <w:rsid w:val="00213EFF"/>
    <w:rsid w:val="00214003"/>
    <w:rsid w:val="002141BB"/>
    <w:rsid w:val="00214302"/>
    <w:rsid w:val="0021516B"/>
    <w:rsid w:val="0021548F"/>
    <w:rsid w:val="00215EC2"/>
    <w:rsid w:val="00216306"/>
    <w:rsid w:val="002202EC"/>
    <w:rsid w:val="002210C9"/>
    <w:rsid w:val="00222241"/>
    <w:rsid w:val="00222428"/>
    <w:rsid w:val="00222A5C"/>
    <w:rsid w:val="00222CE8"/>
    <w:rsid w:val="0022428A"/>
    <w:rsid w:val="00224D28"/>
    <w:rsid w:val="00224D8D"/>
    <w:rsid w:val="002256CE"/>
    <w:rsid w:val="002263C1"/>
    <w:rsid w:val="00226DE7"/>
    <w:rsid w:val="00230715"/>
    <w:rsid w:val="002308F7"/>
    <w:rsid w:val="00232052"/>
    <w:rsid w:val="0023541F"/>
    <w:rsid w:val="0023578B"/>
    <w:rsid w:val="00237286"/>
    <w:rsid w:val="00237618"/>
    <w:rsid w:val="00237992"/>
    <w:rsid w:val="0024102A"/>
    <w:rsid w:val="0024129D"/>
    <w:rsid w:val="0024255E"/>
    <w:rsid w:val="00242760"/>
    <w:rsid w:val="00243169"/>
    <w:rsid w:val="002432E1"/>
    <w:rsid w:val="002433A6"/>
    <w:rsid w:val="00243F9C"/>
    <w:rsid w:val="0024421C"/>
    <w:rsid w:val="002446DB"/>
    <w:rsid w:val="00245B6A"/>
    <w:rsid w:val="00246B59"/>
    <w:rsid w:val="002508E8"/>
    <w:rsid w:val="00250ED9"/>
    <w:rsid w:val="002510E7"/>
    <w:rsid w:val="00251A82"/>
    <w:rsid w:val="00251D35"/>
    <w:rsid w:val="00252104"/>
    <w:rsid w:val="002549CD"/>
    <w:rsid w:val="002563BF"/>
    <w:rsid w:val="002576D3"/>
    <w:rsid w:val="00257AE1"/>
    <w:rsid w:val="00257BCC"/>
    <w:rsid w:val="002608D4"/>
    <w:rsid w:val="00260D9E"/>
    <w:rsid w:val="00261AD5"/>
    <w:rsid w:val="0026249F"/>
    <w:rsid w:val="00263EE2"/>
    <w:rsid w:val="0026642F"/>
    <w:rsid w:val="002714F3"/>
    <w:rsid w:val="00271923"/>
    <w:rsid w:val="00273410"/>
    <w:rsid w:val="002736A8"/>
    <w:rsid w:val="00276DB8"/>
    <w:rsid w:val="00277AC4"/>
    <w:rsid w:val="00280877"/>
    <w:rsid w:val="002811D7"/>
    <w:rsid w:val="00282B01"/>
    <w:rsid w:val="00282B6B"/>
    <w:rsid w:val="00282BFC"/>
    <w:rsid w:val="00283264"/>
    <w:rsid w:val="00283702"/>
    <w:rsid w:val="00283BE2"/>
    <w:rsid w:val="00284BBA"/>
    <w:rsid w:val="00285DFE"/>
    <w:rsid w:val="002860A6"/>
    <w:rsid w:val="00286388"/>
    <w:rsid w:val="00291B8C"/>
    <w:rsid w:val="002929F2"/>
    <w:rsid w:val="00294044"/>
    <w:rsid w:val="002966BF"/>
    <w:rsid w:val="00296DD4"/>
    <w:rsid w:val="00297A24"/>
    <w:rsid w:val="002A0C15"/>
    <w:rsid w:val="002A135A"/>
    <w:rsid w:val="002A14EF"/>
    <w:rsid w:val="002A21DD"/>
    <w:rsid w:val="002A3A65"/>
    <w:rsid w:val="002A3B34"/>
    <w:rsid w:val="002A3B68"/>
    <w:rsid w:val="002A3D44"/>
    <w:rsid w:val="002A45AA"/>
    <w:rsid w:val="002A544B"/>
    <w:rsid w:val="002A5FBC"/>
    <w:rsid w:val="002A65CA"/>
    <w:rsid w:val="002A6934"/>
    <w:rsid w:val="002B01AC"/>
    <w:rsid w:val="002B0B37"/>
    <w:rsid w:val="002B0C2A"/>
    <w:rsid w:val="002B3866"/>
    <w:rsid w:val="002B4949"/>
    <w:rsid w:val="002B49C5"/>
    <w:rsid w:val="002B5C19"/>
    <w:rsid w:val="002C0276"/>
    <w:rsid w:val="002C0714"/>
    <w:rsid w:val="002C0EA0"/>
    <w:rsid w:val="002C1347"/>
    <w:rsid w:val="002C1F06"/>
    <w:rsid w:val="002C2D67"/>
    <w:rsid w:val="002C5714"/>
    <w:rsid w:val="002C5BE0"/>
    <w:rsid w:val="002C5F9E"/>
    <w:rsid w:val="002C7FCF"/>
    <w:rsid w:val="002D03A3"/>
    <w:rsid w:val="002D082F"/>
    <w:rsid w:val="002D0B4E"/>
    <w:rsid w:val="002D1057"/>
    <w:rsid w:val="002D1D71"/>
    <w:rsid w:val="002D2057"/>
    <w:rsid w:val="002D237C"/>
    <w:rsid w:val="002D24DE"/>
    <w:rsid w:val="002D2598"/>
    <w:rsid w:val="002D2D1C"/>
    <w:rsid w:val="002D35F1"/>
    <w:rsid w:val="002D5E67"/>
    <w:rsid w:val="002D68D6"/>
    <w:rsid w:val="002D727F"/>
    <w:rsid w:val="002D7A7F"/>
    <w:rsid w:val="002D7C42"/>
    <w:rsid w:val="002E072C"/>
    <w:rsid w:val="002E0F1D"/>
    <w:rsid w:val="002E2252"/>
    <w:rsid w:val="002E23D7"/>
    <w:rsid w:val="002E2AF5"/>
    <w:rsid w:val="002E3978"/>
    <w:rsid w:val="002E49BA"/>
    <w:rsid w:val="002E4AC7"/>
    <w:rsid w:val="002E6084"/>
    <w:rsid w:val="002E7D08"/>
    <w:rsid w:val="002F08EA"/>
    <w:rsid w:val="002F0AF7"/>
    <w:rsid w:val="002F0D20"/>
    <w:rsid w:val="002F1572"/>
    <w:rsid w:val="002F171E"/>
    <w:rsid w:val="002F19C1"/>
    <w:rsid w:val="002F26F0"/>
    <w:rsid w:val="002F28E7"/>
    <w:rsid w:val="002F2DE3"/>
    <w:rsid w:val="002F42AC"/>
    <w:rsid w:val="002F4FE7"/>
    <w:rsid w:val="002F567F"/>
    <w:rsid w:val="002F61E9"/>
    <w:rsid w:val="002F6908"/>
    <w:rsid w:val="002F69FF"/>
    <w:rsid w:val="003015DD"/>
    <w:rsid w:val="00302D9F"/>
    <w:rsid w:val="003031F8"/>
    <w:rsid w:val="00304345"/>
    <w:rsid w:val="00305DBC"/>
    <w:rsid w:val="0030665C"/>
    <w:rsid w:val="00307021"/>
    <w:rsid w:val="00307827"/>
    <w:rsid w:val="00310B26"/>
    <w:rsid w:val="00310C8A"/>
    <w:rsid w:val="00311043"/>
    <w:rsid w:val="00312D15"/>
    <w:rsid w:val="00312DFC"/>
    <w:rsid w:val="00313BE0"/>
    <w:rsid w:val="00313F72"/>
    <w:rsid w:val="003148ED"/>
    <w:rsid w:val="0031583D"/>
    <w:rsid w:val="00316803"/>
    <w:rsid w:val="00316D53"/>
    <w:rsid w:val="00317DF5"/>
    <w:rsid w:val="003201A0"/>
    <w:rsid w:val="0032047A"/>
    <w:rsid w:val="003215BB"/>
    <w:rsid w:val="00322A09"/>
    <w:rsid w:val="00323C28"/>
    <w:rsid w:val="00323FF4"/>
    <w:rsid w:val="003252E2"/>
    <w:rsid w:val="00325CA8"/>
    <w:rsid w:val="00326F96"/>
    <w:rsid w:val="0032774B"/>
    <w:rsid w:val="00330762"/>
    <w:rsid w:val="00330C7E"/>
    <w:rsid w:val="0033109D"/>
    <w:rsid w:val="00332AC2"/>
    <w:rsid w:val="00332B5E"/>
    <w:rsid w:val="00333F92"/>
    <w:rsid w:val="00335CEB"/>
    <w:rsid w:val="003361A2"/>
    <w:rsid w:val="00336478"/>
    <w:rsid w:val="00340088"/>
    <w:rsid w:val="003404F7"/>
    <w:rsid w:val="00341FBD"/>
    <w:rsid w:val="003420B6"/>
    <w:rsid w:val="00343374"/>
    <w:rsid w:val="00345650"/>
    <w:rsid w:val="00346095"/>
    <w:rsid w:val="00346C51"/>
    <w:rsid w:val="0034705D"/>
    <w:rsid w:val="00347515"/>
    <w:rsid w:val="00350CBE"/>
    <w:rsid w:val="003510CD"/>
    <w:rsid w:val="00352E10"/>
    <w:rsid w:val="0035374B"/>
    <w:rsid w:val="00354F52"/>
    <w:rsid w:val="0035634E"/>
    <w:rsid w:val="00356E28"/>
    <w:rsid w:val="00357DDF"/>
    <w:rsid w:val="00361954"/>
    <w:rsid w:val="00361A39"/>
    <w:rsid w:val="00361EB2"/>
    <w:rsid w:val="0036218D"/>
    <w:rsid w:val="00362E10"/>
    <w:rsid w:val="00364203"/>
    <w:rsid w:val="003661E0"/>
    <w:rsid w:val="0036711A"/>
    <w:rsid w:val="00367275"/>
    <w:rsid w:val="003701D0"/>
    <w:rsid w:val="00371A08"/>
    <w:rsid w:val="00372C98"/>
    <w:rsid w:val="00372E7F"/>
    <w:rsid w:val="00373E78"/>
    <w:rsid w:val="003745D5"/>
    <w:rsid w:val="00374B2E"/>
    <w:rsid w:val="00376171"/>
    <w:rsid w:val="00376D5A"/>
    <w:rsid w:val="00376DBF"/>
    <w:rsid w:val="003775E7"/>
    <w:rsid w:val="00377606"/>
    <w:rsid w:val="003808DE"/>
    <w:rsid w:val="003821F1"/>
    <w:rsid w:val="003823C3"/>
    <w:rsid w:val="00382B7E"/>
    <w:rsid w:val="00383403"/>
    <w:rsid w:val="00384032"/>
    <w:rsid w:val="00384479"/>
    <w:rsid w:val="00385144"/>
    <w:rsid w:val="00385EB0"/>
    <w:rsid w:val="00386A5F"/>
    <w:rsid w:val="00386AFE"/>
    <w:rsid w:val="00387BE5"/>
    <w:rsid w:val="00387F05"/>
    <w:rsid w:val="00390037"/>
    <w:rsid w:val="0039072E"/>
    <w:rsid w:val="00390CB9"/>
    <w:rsid w:val="00391A3D"/>
    <w:rsid w:val="00391DD1"/>
    <w:rsid w:val="00392B31"/>
    <w:rsid w:val="00395615"/>
    <w:rsid w:val="0039578E"/>
    <w:rsid w:val="0039587D"/>
    <w:rsid w:val="00396264"/>
    <w:rsid w:val="003A19CA"/>
    <w:rsid w:val="003A38FB"/>
    <w:rsid w:val="003A4F64"/>
    <w:rsid w:val="003A5082"/>
    <w:rsid w:val="003A5C48"/>
    <w:rsid w:val="003A67AE"/>
    <w:rsid w:val="003B0B11"/>
    <w:rsid w:val="003B0DA8"/>
    <w:rsid w:val="003B1583"/>
    <w:rsid w:val="003B2DED"/>
    <w:rsid w:val="003B340C"/>
    <w:rsid w:val="003B7616"/>
    <w:rsid w:val="003C0351"/>
    <w:rsid w:val="003C0DE0"/>
    <w:rsid w:val="003C1CF3"/>
    <w:rsid w:val="003C1D48"/>
    <w:rsid w:val="003C3570"/>
    <w:rsid w:val="003C455F"/>
    <w:rsid w:val="003C5222"/>
    <w:rsid w:val="003C64B8"/>
    <w:rsid w:val="003C6A23"/>
    <w:rsid w:val="003C6FCA"/>
    <w:rsid w:val="003C7DD4"/>
    <w:rsid w:val="003D0D0E"/>
    <w:rsid w:val="003D0EA6"/>
    <w:rsid w:val="003D1536"/>
    <w:rsid w:val="003D2DE2"/>
    <w:rsid w:val="003D39C9"/>
    <w:rsid w:val="003D5135"/>
    <w:rsid w:val="003D73BA"/>
    <w:rsid w:val="003D794C"/>
    <w:rsid w:val="003E08E3"/>
    <w:rsid w:val="003E1A64"/>
    <w:rsid w:val="003E1D9D"/>
    <w:rsid w:val="003E371E"/>
    <w:rsid w:val="003E3ED8"/>
    <w:rsid w:val="003E402E"/>
    <w:rsid w:val="003E436B"/>
    <w:rsid w:val="003E4C6B"/>
    <w:rsid w:val="003E504B"/>
    <w:rsid w:val="003E50FB"/>
    <w:rsid w:val="003E74A7"/>
    <w:rsid w:val="003F2668"/>
    <w:rsid w:val="003F2A75"/>
    <w:rsid w:val="003F3300"/>
    <w:rsid w:val="003F44E1"/>
    <w:rsid w:val="003F5F99"/>
    <w:rsid w:val="003F6B6F"/>
    <w:rsid w:val="003F77FE"/>
    <w:rsid w:val="003F7D8F"/>
    <w:rsid w:val="0040154F"/>
    <w:rsid w:val="00401707"/>
    <w:rsid w:val="0040202F"/>
    <w:rsid w:val="00402F64"/>
    <w:rsid w:val="00403229"/>
    <w:rsid w:val="0040423F"/>
    <w:rsid w:val="00405ACE"/>
    <w:rsid w:val="00406D1D"/>
    <w:rsid w:val="00407006"/>
    <w:rsid w:val="00407F72"/>
    <w:rsid w:val="004109FF"/>
    <w:rsid w:val="00411557"/>
    <w:rsid w:val="00413597"/>
    <w:rsid w:val="0041407D"/>
    <w:rsid w:val="00415CA9"/>
    <w:rsid w:val="0041686E"/>
    <w:rsid w:val="0041754C"/>
    <w:rsid w:val="0042218F"/>
    <w:rsid w:val="0042295F"/>
    <w:rsid w:val="004255A3"/>
    <w:rsid w:val="004255F7"/>
    <w:rsid w:val="004257F7"/>
    <w:rsid w:val="00426136"/>
    <w:rsid w:val="00426DF7"/>
    <w:rsid w:val="0042753D"/>
    <w:rsid w:val="00427870"/>
    <w:rsid w:val="00430EF3"/>
    <w:rsid w:val="00431EB4"/>
    <w:rsid w:val="00432EDB"/>
    <w:rsid w:val="00433104"/>
    <w:rsid w:val="00433120"/>
    <w:rsid w:val="00433801"/>
    <w:rsid w:val="00433B52"/>
    <w:rsid w:val="00433D25"/>
    <w:rsid w:val="00433FB2"/>
    <w:rsid w:val="004345DC"/>
    <w:rsid w:val="0043473A"/>
    <w:rsid w:val="004379DA"/>
    <w:rsid w:val="004406F8"/>
    <w:rsid w:val="004412DC"/>
    <w:rsid w:val="004414B4"/>
    <w:rsid w:val="0044479B"/>
    <w:rsid w:val="00444DE4"/>
    <w:rsid w:val="00444FFE"/>
    <w:rsid w:val="0044629C"/>
    <w:rsid w:val="00446767"/>
    <w:rsid w:val="00446950"/>
    <w:rsid w:val="00447AD9"/>
    <w:rsid w:val="00450447"/>
    <w:rsid w:val="00451DD8"/>
    <w:rsid w:val="004522D1"/>
    <w:rsid w:val="00452916"/>
    <w:rsid w:val="00452B83"/>
    <w:rsid w:val="00452ED1"/>
    <w:rsid w:val="00453650"/>
    <w:rsid w:val="00455522"/>
    <w:rsid w:val="00456613"/>
    <w:rsid w:val="00460601"/>
    <w:rsid w:val="00460760"/>
    <w:rsid w:val="00460883"/>
    <w:rsid w:val="0046181E"/>
    <w:rsid w:val="00461885"/>
    <w:rsid w:val="00461F7E"/>
    <w:rsid w:val="0046279F"/>
    <w:rsid w:val="00462A7D"/>
    <w:rsid w:val="0046392E"/>
    <w:rsid w:val="00464F9E"/>
    <w:rsid w:val="0046669D"/>
    <w:rsid w:val="00467264"/>
    <w:rsid w:val="00470C7B"/>
    <w:rsid w:val="004714C3"/>
    <w:rsid w:val="00471E09"/>
    <w:rsid w:val="0047338C"/>
    <w:rsid w:val="0047582F"/>
    <w:rsid w:val="00476161"/>
    <w:rsid w:val="00480955"/>
    <w:rsid w:val="00481192"/>
    <w:rsid w:val="00481CE0"/>
    <w:rsid w:val="00481D8D"/>
    <w:rsid w:val="00482269"/>
    <w:rsid w:val="00482550"/>
    <w:rsid w:val="00482C3C"/>
    <w:rsid w:val="0048443E"/>
    <w:rsid w:val="00485447"/>
    <w:rsid w:val="00485F3F"/>
    <w:rsid w:val="00486133"/>
    <w:rsid w:val="00486497"/>
    <w:rsid w:val="004864D4"/>
    <w:rsid w:val="00487AB1"/>
    <w:rsid w:val="0049062D"/>
    <w:rsid w:val="00490F00"/>
    <w:rsid w:val="0049133E"/>
    <w:rsid w:val="00493BD2"/>
    <w:rsid w:val="00494FBB"/>
    <w:rsid w:val="00495BAA"/>
    <w:rsid w:val="004965E0"/>
    <w:rsid w:val="004A0213"/>
    <w:rsid w:val="004A2E49"/>
    <w:rsid w:val="004A37EE"/>
    <w:rsid w:val="004A5734"/>
    <w:rsid w:val="004A5D67"/>
    <w:rsid w:val="004A684D"/>
    <w:rsid w:val="004A6F36"/>
    <w:rsid w:val="004A7126"/>
    <w:rsid w:val="004B0CBB"/>
    <w:rsid w:val="004B1BC0"/>
    <w:rsid w:val="004B1EA3"/>
    <w:rsid w:val="004B2C44"/>
    <w:rsid w:val="004B4B0A"/>
    <w:rsid w:val="004B5102"/>
    <w:rsid w:val="004B5B98"/>
    <w:rsid w:val="004B6918"/>
    <w:rsid w:val="004C0121"/>
    <w:rsid w:val="004C018F"/>
    <w:rsid w:val="004C0256"/>
    <w:rsid w:val="004C054B"/>
    <w:rsid w:val="004C1FE0"/>
    <w:rsid w:val="004C5B95"/>
    <w:rsid w:val="004C6DBE"/>
    <w:rsid w:val="004D0BE3"/>
    <w:rsid w:val="004D0C9B"/>
    <w:rsid w:val="004D221B"/>
    <w:rsid w:val="004D2963"/>
    <w:rsid w:val="004D368B"/>
    <w:rsid w:val="004D445A"/>
    <w:rsid w:val="004D4BDB"/>
    <w:rsid w:val="004D5DCC"/>
    <w:rsid w:val="004D6CAE"/>
    <w:rsid w:val="004D7FD6"/>
    <w:rsid w:val="004E1E1B"/>
    <w:rsid w:val="004E1ECA"/>
    <w:rsid w:val="004E2183"/>
    <w:rsid w:val="004E4CB5"/>
    <w:rsid w:val="004E5DD6"/>
    <w:rsid w:val="004E68E0"/>
    <w:rsid w:val="004F0632"/>
    <w:rsid w:val="004F074E"/>
    <w:rsid w:val="004F1553"/>
    <w:rsid w:val="004F2440"/>
    <w:rsid w:val="004F2A6D"/>
    <w:rsid w:val="004F6C10"/>
    <w:rsid w:val="004F7678"/>
    <w:rsid w:val="004F767A"/>
    <w:rsid w:val="005013EB"/>
    <w:rsid w:val="00501DE0"/>
    <w:rsid w:val="0050346F"/>
    <w:rsid w:val="00503721"/>
    <w:rsid w:val="005038FA"/>
    <w:rsid w:val="00503B03"/>
    <w:rsid w:val="00503B4E"/>
    <w:rsid w:val="00504796"/>
    <w:rsid w:val="005058FA"/>
    <w:rsid w:val="005059C2"/>
    <w:rsid w:val="00506094"/>
    <w:rsid w:val="00507B74"/>
    <w:rsid w:val="00507C81"/>
    <w:rsid w:val="005102AD"/>
    <w:rsid w:val="00510FF5"/>
    <w:rsid w:val="0051190F"/>
    <w:rsid w:val="00511CD8"/>
    <w:rsid w:val="00511EB9"/>
    <w:rsid w:val="005120DE"/>
    <w:rsid w:val="00512498"/>
    <w:rsid w:val="0051353A"/>
    <w:rsid w:val="005138E1"/>
    <w:rsid w:val="00514D29"/>
    <w:rsid w:val="0051596C"/>
    <w:rsid w:val="00515F3C"/>
    <w:rsid w:val="005167AE"/>
    <w:rsid w:val="00516B0B"/>
    <w:rsid w:val="00517AA8"/>
    <w:rsid w:val="005200C3"/>
    <w:rsid w:val="00521620"/>
    <w:rsid w:val="005216D9"/>
    <w:rsid w:val="00521C60"/>
    <w:rsid w:val="00521E63"/>
    <w:rsid w:val="00522075"/>
    <w:rsid w:val="005221A1"/>
    <w:rsid w:val="00522424"/>
    <w:rsid w:val="00522C40"/>
    <w:rsid w:val="00522F0A"/>
    <w:rsid w:val="005231B9"/>
    <w:rsid w:val="00523964"/>
    <w:rsid w:val="00523B70"/>
    <w:rsid w:val="00523D60"/>
    <w:rsid w:val="005243D1"/>
    <w:rsid w:val="0052468D"/>
    <w:rsid w:val="005265E3"/>
    <w:rsid w:val="00527112"/>
    <w:rsid w:val="00530699"/>
    <w:rsid w:val="0053179F"/>
    <w:rsid w:val="00533578"/>
    <w:rsid w:val="0053388A"/>
    <w:rsid w:val="005352DA"/>
    <w:rsid w:val="00535506"/>
    <w:rsid w:val="00536161"/>
    <w:rsid w:val="00536779"/>
    <w:rsid w:val="00537636"/>
    <w:rsid w:val="005378DA"/>
    <w:rsid w:val="00543737"/>
    <w:rsid w:val="00544DB5"/>
    <w:rsid w:val="0054506E"/>
    <w:rsid w:val="00546CC4"/>
    <w:rsid w:val="005500CE"/>
    <w:rsid w:val="00550F07"/>
    <w:rsid w:val="005528A5"/>
    <w:rsid w:val="005530E2"/>
    <w:rsid w:val="0055377D"/>
    <w:rsid w:val="005547D1"/>
    <w:rsid w:val="00556EB8"/>
    <w:rsid w:val="00557206"/>
    <w:rsid w:val="00560391"/>
    <w:rsid w:val="00560DA1"/>
    <w:rsid w:val="005617F5"/>
    <w:rsid w:val="00562251"/>
    <w:rsid w:val="00563619"/>
    <w:rsid w:val="00563D71"/>
    <w:rsid w:val="00565125"/>
    <w:rsid w:val="0056583F"/>
    <w:rsid w:val="0056720C"/>
    <w:rsid w:val="00570748"/>
    <w:rsid w:val="00570F1C"/>
    <w:rsid w:val="00573A59"/>
    <w:rsid w:val="0057437B"/>
    <w:rsid w:val="00576A8F"/>
    <w:rsid w:val="00577D12"/>
    <w:rsid w:val="00577E73"/>
    <w:rsid w:val="005802D7"/>
    <w:rsid w:val="0058060B"/>
    <w:rsid w:val="005806C7"/>
    <w:rsid w:val="005811E7"/>
    <w:rsid w:val="00581F25"/>
    <w:rsid w:val="00582018"/>
    <w:rsid w:val="0058210D"/>
    <w:rsid w:val="00582A38"/>
    <w:rsid w:val="0058517F"/>
    <w:rsid w:val="0058552D"/>
    <w:rsid w:val="00585674"/>
    <w:rsid w:val="00585718"/>
    <w:rsid w:val="005869E0"/>
    <w:rsid w:val="00586CCC"/>
    <w:rsid w:val="00591DBC"/>
    <w:rsid w:val="00592442"/>
    <w:rsid w:val="00592F54"/>
    <w:rsid w:val="0059321F"/>
    <w:rsid w:val="005935F2"/>
    <w:rsid w:val="005951E5"/>
    <w:rsid w:val="0059530B"/>
    <w:rsid w:val="005968C0"/>
    <w:rsid w:val="005A19B8"/>
    <w:rsid w:val="005A2A5B"/>
    <w:rsid w:val="005A2CD6"/>
    <w:rsid w:val="005A3384"/>
    <w:rsid w:val="005A41E0"/>
    <w:rsid w:val="005A4EA8"/>
    <w:rsid w:val="005A594A"/>
    <w:rsid w:val="005A5A92"/>
    <w:rsid w:val="005A679B"/>
    <w:rsid w:val="005A7804"/>
    <w:rsid w:val="005A784C"/>
    <w:rsid w:val="005B293E"/>
    <w:rsid w:val="005B3390"/>
    <w:rsid w:val="005B3C1A"/>
    <w:rsid w:val="005B42A3"/>
    <w:rsid w:val="005B4C64"/>
    <w:rsid w:val="005B5E4B"/>
    <w:rsid w:val="005B615A"/>
    <w:rsid w:val="005B6165"/>
    <w:rsid w:val="005B7C1A"/>
    <w:rsid w:val="005C0789"/>
    <w:rsid w:val="005C0CB7"/>
    <w:rsid w:val="005C2D43"/>
    <w:rsid w:val="005C54F0"/>
    <w:rsid w:val="005C56CE"/>
    <w:rsid w:val="005C5D71"/>
    <w:rsid w:val="005C7254"/>
    <w:rsid w:val="005D065A"/>
    <w:rsid w:val="005D09F2"/>
    <w:rsid w:val="005D0BA7"/>
    <w:rsid w:val="005D0D66"/>
    <w:rsid w:val="005D1055"/>
    <w:rsid w:val="005D1A35"/>
    <w:rsid w:val="005D1B0F"/>
    <w:rsid w:val="005D49FB"/>
    <w:rsid w:val="005D4EBD"/>
    <w:rsid w:val="005D6FA9"/>
    <w:rsid w:val="005D7356"/>
    <w:rsid w:val="005D74A5"/>
    <w:rsid w:val="005D74E6"/>
    <w:rsid w:val="005D7E7E"/>
    <w:rsid w:val="005E455F"/>
    <w:rsid w:val="005E4B2B"/>
    <w:rsid w:val="005E4FC3"/>
    <w:rsid w:val="005E74AF"/>
    <w:rsid w:val="005E7EAE"/>
    <w:rsid w:val="005E7F28"/>
    <w:rsid w:val="005F4C82"/>
    <w:rsid w:val="005F5D17"/>
    <w:rsid w:val="006005C3"/>
    <w:rsid w:val="0060155C"/>
    <w:rsid w:val="0060187B"/>
    <w:rsid w:val="006033EF"/>
    <w:rsid w:val="00603631"/>
    <w:rsid w:val="00603653"/>
    <w:rsid w:val="0060373A"/>
    <w:rsid w:val="00605E0E"/>
    <w:rsid w:val="006063A7"/>
    <w:rsid w:val="00606611"/>
    <w:rsid w:val="006067FA"/>
    <w:rsid w:val="0060759E"/>
    <w:rsid w:val="00607D4B"/>
    <w:rsid w:val="00607F5F"/>
    <w:rsid w:val="006102F4"/>
    <w:rsid w:val="00610D71"/>
    <w:rsid w:val="006116A1"/>
    <w:rsid w:val="00611A65"/>
    <w:rsid w:val="00611C74"/>
    <w:rsid w:val="0061371C"/>
    <w:rsid w:val="00614A51"/>
    <w:rsid w:val="006151C9"/>
    <w:rsid w:val="006213D3"/>
    <w:rsid w:val="0062253E"/>
    <w:rsid w:val="00622935"/>
    <w:rsid w:val="006248DC"/>
    <w:rsid w:val="0062526B"/>
    <w:rsid w:val="00626F7A"/>
    <w:rsid w:val="0063087F"/>
    <w:rsid w:val="00630B04"/>
    <w:rsid w:val="006314D9"/>
    <w:rsid w:val="00631759"/>
    <w:rsid w:val="00631F8F"/>
    <w:rsid w:val="00632777"/>
    <w:rsid w:val="0063319F"/>
    <w:rsid w:val="00634F82"/>
    <w:rsid w:val="00635698"/>
    <w:rsid w:val="00635891"/>
    <w:rsid w:val="0063621A"/>
    <w:rsid w:val="00636542"/>
    <w:rsid w:val="006370A9"/>
    <w:rsid w:val="00637AB9"/>
    <w:rsid w:val="0064177B"/>
    <w:rsid w:val="00643512"/>
    <w:rsid w:val="00643750"/>
    <w:rsid w:val="00644B43"/>
    <w:rsid w:val="00644FFA"/>
    <w:rsid w:val="006462F6"/>
    <w:rsid w:val="00646992"/>
    <w:rsid w:val="00651D4C"/>
    <w:rsid w:val="00652020"/>
    <w:rsid w:val="0065287B"/>
    <w:rsid w:val="0065347D"/>
    <w:rsid w:val="00654165"/>
    <w:rsid w:val="00655932"/>
    <w:rsid w:val="00655B9E"/>
    <w:rsid w:val="00656C20"/>
    <w:rsid w:val="00656D4C"/>
    <w:rsid w:val="006576FE"/>
    <w:rsid w:val="00657B08"/>
    <w:rsid w:val="00657ED5"/>
    <w:rsid w:val="00660A97"/>
    <w:rsid w:val="00661273"/>
    <w:rsid w:val="00662179"/>
    <w:rsid w:val="006637E0"/>
    <w:rsid w:val="00663AB3"/>
    <w:rsid w:val="0066495E"/>
    <w:rsid w:val="00664BC9"/>
    <w:rsid w:val="00666D46"/>
    <w:rsid w:val="006675D5"/>
    <w:rsid w:val="00667AD2"/>
    <w:rsid w:val="00667B37"/>
    <w:rsid w:val="00667DC4"/>
    <w:rsid w:val="0067049F"/>
    <w:rsid w:val="00670AD9"/>
    <w:rsid w:val="00670B03"/>
    <w:rsid w:val="00670E7B"/>
    <w:rsid w:val="00672E96"/>
    <w:rsid w:val="00674857"/>
    <w:rsid w:val="00675411"/>
    <w:rsid w:val="00675450"/>
    <w:rsid w:val="0067714A"/>
    <w:rsid w:val="00677543"/>
    <w:rsid w:val="006813C9"/>
    <w:rsid w:val="00682237"/>
    <w:rsid w:val="00682CD7"/>
    <w:rsid w:val="00683360"/>
    <w:rsid w:val="00683465"/>
    <w:rsid w:val="00683661"/>
    <w:rsid w:val="00683761"/>
    <w:rsid w:val="00685671"/>
    <w:rsid w:val="0068596A"/>
    <w:rsid w:val="00687EF4"/>
    <w:rsid w:val="00690305"/>
    <w:rsid w:val="00690A72"/>
    <w:rsid w:val="0069138B"/>
    <w:rsid w:val="0069219B"/>
    <w:rsid w:val="00693359"/>
    <w:rsid w:val="00694066"/>
    <w:rsid w:val="00695EDB"/>
    <w:rsid w:val="00696065"/>
    <w:rsid w:val="00696BC8"/>
    <w:rsid w:val="006A0F66"/>
    <w:rsid w:val="006A1487"/>
    <w:rsid w:val="006A21F4"/>
    <w:rsid w:val="006A28A3"/>
    <w:rsid w:val="006A3345"/>
    <w:rsid w:val="006A3727"/>
    <w:rsid w:val="006A3D53"/>
    <w:rsid w:val="006A45B2"/>
    <w:rsid w:val="006A4897"/>
    <w:rsid w:val="006A5E62"/>
    <w:rsid w:val="006A7E14"/>
    <w:rsid w:val="006B1220"/>
    <w:rsid w:val="006B2361"/>
    <w:rsid w:val="006B25A1"/>
    <w:rsid w:val="006B2AFD"/>
    <w:rsid w:val="006B35C2"/>
    <w:rsid w:val="006B3A06"/>
    <w:rsid w:val="006B4B65"/>
    <w:rsid w:val="006B4DD2"/>
    <w:rsid w:val="006B61B9"/>
    <w:rsid w:val="006B662C"/>
    <w:rsid w:val="006B7FDE"/>
    <w:rsid w:val="006C25BC"/>
    <w:rsid w:val="006C2FEE"/>
    <w:rsid w:val="006C3150"/>
    <w:rsid w:val="006C3B62"/>
    <w:rsid w:val="006C524E"/>
    <w:rsid w:val="006C52DE"/>
    <w:rsid w:val="006C5FD5"/>
    <w:rsid w:val="006C63AF"/>
    <w:rsid w:val="006C79AD"/>
    <w:rsid w:val="006D05E2"/>
    <w:rsid w:val="006D06B1"/>
    <w:rsid w:val="006D0DD0"/>
    <w:rsid w:val="006D0E4C"/>
    <w:rsid w:val="006D1871"/>
    <w:rsid w:val="006D230F"/>
    <w:rsid w:val="006D378A"/>
    <w:rsid w:val="006D405C"/>
    <w:rsid w:val="006D4244"/>
    <w:rsid w:val="006D479A"/>
    <w:rsid w:val="006D5C50"/>
    <w:rsid w:val="006D5C79"/>
    <w:rsid w:val="006D61F9"/>
    <w:rsid w:val="006D6750"/>
    <w:rsid w:val="006D69C1"/>
    <w:rsid w:val="006E01D9"/>
    <w:rsid w:val="006E1193"/>
    <w:rsid w:val="006E1C8E"/>
    <w:rsid w:val="006E392D"/>
    <w:rsid w:val="006E4AEA"/>
    <w:rsid w:val="006E61A4"/>
    <w:rsid w:val="006E6FDD"/>
    <w:rsid w:val="006E72FC"/>
    <w:rsid w:val="006F194B"/>
    <w:rsid w:val="006F225F"/>
    <w:rsid w:val="006F2729"/>
    <w:rsid w:val="006F2A0F"/>
    <w:rsid w:val="006F2CB6"/>
    <w:rsid w:val="006F38B3"/>
    <w:rsid w:val="006F4842"/>
    <w:rsid w:val="006F50DC"/>
    <w:rsid w:val="006F7CF0"/>
    <w:rsid w:val="007002EE"/>
    <w:rsid w:val="00700D8A"/>
    <w:rsid w:val="007012C6"/>
    <w:rsid w:val="007015AC"/>
    <w:rsid w:val="00701DD9"/>
    <w:rsid w:val="00701E8F"/>
    <w:rsid w:val="0070261F"/>
    <w:rsid w:val="0070298F"/>
    <w:rsid w:val="00704C9F"/>
    <w:rsid w:val="0070544E"/>
    <w:rsid w:val="00705596"/>
    <w:rsid w:val="00706BF3"/>
    <w:rsid w:val="00707000"/>
    <w:rsid w:val="00707937"/>
    <w:rsid w:val="0071165A"/>
    <w:rsid w:val="00712D45"/>
    <w:rsid w:val="00714CDC"/>
    <w:rsid w:val="007159E2"/>
    <w:rsid w:val="00716093"/>
    <w:rsid w:val="007204C7"/>
    <w:rsid w:val="0072168F"/>
    <w:rsid w:val="00721B18"/>
    <w:rsid w:val="00723874"/>
    <w:rsid w:val="00724111"/>
    <w:rsid w:val="0072475F"/>
    <w:rsid w:val="007257D3"/>
    <w:rsid w:val="007267E7"/>
    <w:rsid w:val="007269FB"/>
    <w:rsid w:val="007275B1"/>
    <w:rsid w:val="00727F39"/>
    <w:rsid w:val="00730393"/>
    <w:rsid w:val="00731FC1"/>
    <w:rsid w:val="007325BB"/>
    <w:rsid w:val="0073352A"/>
    <w:rsid w:val="00734F0E"/>
    <w:rsid w:val="00735672"/>
    <w:rsid w:val="007357DF"/>
    <w:rsid w:val="007359F8"/>
    <w:rsid w:val="0073675D"/>
    <w:rsid w:val="00736BDB"/>
    <w:rsid w:val="00736D78"/>
    <w:rsid w:val="00737354"/>
    <w:rsid w:val="007373B3"/>
    <w:rsid w:val="0073784F"/>
    <w:rsid w:val="00737FBD"/>
    <w:rsid w:val="00741E6C"/>
    <w:rsid w:val="00742ACC"/>
    <w:rsid w:val="00743F71"/>
    <w:rsid w:val="00744BE2"/>
    <w:rsid w:val="0074527E"/>
    <w:rsid w:val="00745781"/>
    <w:rsid w:val="00746390"/>
    <w:rsid w:val="0074679A"/>
    <w:rsid w:val="00746E24"/>
    <w:rsid w:val="00746F73"/>
    <w:rsid w:val="00747182"/>
    <w:rsid w:val="00750076"/>
    <w:rsid w:val="007515B9"/>
    <w:rsid w:val="00751B0D"/>
    <w:rsid w:val="00752C6A"/>
    <w:rsid w:val="00752E21"/>
    <w:rsid w:val="00752EF8"/>
    <w:rsid w:val="00755030"/>
    <w:rsid w:val="00755E0C"/>
    <w:rsid w:val="00760C72"/>
    <w:rsid w:val="00761C09"/>
    <w:rsid w:val="007624A5"/>
    <w:rsid w:val="00762854"/>
    <w:rsid w:val="00765552"/>
    <w:rsid w:val="007657A5"/>
    <w:rsid w:val="007678A0"/>
    <w:rsid w:val="00767FDB"/>
    <w:rsid w:val="00771A75"/>
    <w:rsid w:val="00771B38"/>
    <w:rsid w:val="00772F82"/>
    <w:rsid w:val="007731BE"/>
    <w:rsid w:val="00773D96"/>
    <w:rsid w:val="0077408C"/>
    <w:rsid w:val="007754D4"/>
    <w:rsid w:val="007767A6"/>
    <w:rsid w:val="007778E7"/>
    <w:rsid w:val="007804D4"/>
    <w:rsid w:val="00781395"/>
    <w:rsid w:val="00781C56"/>
    <w:rsid w:val="007826F3"/>
    <w:rsid w:val="00782726"/>
    <w:rsid w:val="0078351F"/>
    <w:rsid w:val="007845D5"/>
    <w:rsid w:val="00785188"/>
    <w:rsid w:val="00785B8C"/>
    <w:rsid w:val="0078638A"/>
    <w:rsid w:val="0078679B"/>
    <w:rsid w:val="00786A67"/>
    <w:rsid w:val="007879FC"/>
    <w:rsid w:val="00787EED"/>
    <w:rsid w:val="00791173"/>
    <w:rsid w:val="007918A5"/>
    <w:rsid w:val="00792260"/>
    <w:rsid w:val="007956DA"/>
    <w:rsid w:val="0079582B"/>
    <w:rsid w:val="007968BD"/>
    <w:rsid w:val="007969B7"/>
    <w:rsid w:val="007975F7"/>
    <w:rsid w:val="00797729"/>
    <w:rsid w:val="007A0AA0"/>
    <w:rsid w:val="007A1E3C"/>
    <w:rsid w:val="007A2AEA"/>
    <w:rsid w:val="007A3C2B"/>
    <w:rsid w:val="007A3E7A"/>
    <w:rsid w:val="007A4B84"/>
    <w:rsid w:val="007A4BF1"/>
    <w:rsid w:val="007A4C7D"/>
    <w:rsid w:val="007A56B3"/>
    <w:rsid w:val="007A766D"/>
    <w:rsid w:val="007A7AB6"/>
    <w:rsid w:val="007A7FC0"/>
    <w:rsid w:val="007B0806"/>
    <w:rsid w:val="007B0871"/>
    <w:rsid w:val="007B25DB"/>
    <w:rsid w:val="007B2E6E"/>
    <w:rsid w:val="007B5ECB"/>
    <w:rsid w:val="007B69F7"/>
    <w:rsid w:val="007B7680"/>
    <w:rsid w:val="007C0018"/>
    <w:rsid w:val="007C1519"/>
    <w:rsid w:val="007C1A4B"/>
    <w:rsid w:val="007C1E54"/>
    <w:rsid w:val="007C1F25"/>
    <w:rsid w:val="007C22E8"/>
    <w:rsid w:val="007C243E"/>
    <w:rsid w:val="007C316F"/>
    <w:rsid w:val="007C336B"/>
    <w:rsid w:val="007C6D6F"/>
    <w:rsid w:val="007C7CDA"/>
    <w:rsid w:val="007C7E20"/>
    <w:rsid w:val="007D0A8C"/>
    <w:rsid w:val="007D14A5"/>
    <w:rsid w:val="007D2200"/>
    <w:rsid w:val="007D3350"/>
    <w:rsid w:val="007D3486"/>
    <w:rsid w:val="007D3D70"/>
    <w:rsid w:val="007D3DDE"/>
    <w:rsid w:val="007D4923"/>
    <w:rsid w:val="007D4E63"/>
    <w:rsid w:val="007D517D"/>
    <w:rsid w:val="007D5258"/>
    <w:rsid w:val="007D5AC1"/>
    <w:rsid w:val="007D5DB0"/>
    <w:rsid w:val="007D7058"/>
    <w:rsid w:val="007D73DF"/>
    <w:rsid w:val="007D772C"/>
    <w:rsid w:val="007E2B9D"/>
    <w:rsid w:val="007E39F5"/>
    <w:rsid w:val="007E3B4B"/>
    <w:rsid w:val="007E4BE7"/>
    <w:rsid w:val="007E4E2B"/>
    <w:rsid w:val="007E52B8"/>
    <w:rsid w:val="007E601A"/>
    <w:rsid w:val="007E6296"/>
    <w:rsid w:val="007E6782"/>
    <w:rsid w:val="007E6AFF"/>
    <w:rsid w:val="007E77AA"/>
    <w:rsid w:val="007E7CB9"/>
    <w:rsid w:val="007F2D29"/>
    <w:rsid w:val="007F2E24"/>
    <w:rsid w:val="007F4EE1"/>
    <w:rsid w:val="007F7465"/>
    <w:rsid w:val="007F74E3"/>
    <w:rsid w:val="00800148"/>
    <w:rsid w:val="0080099E"/>
    <w:rsid w:val="00800D6E"/>
    <w:rsid w:val="00800D92"/>
    <w:rsid w:val="008011C4"/>
    <w:rsid w:val="008014DB"/>
    <w:rsid w:val="008014F5"/>
    <w:rsid w:val="00801A84"/>
    <w:rsid w:val="00801BAC"/>
    <w:rsid w:val="00801FB2"/>
    <w:rsid w:val="00802A4A"/>
    <w:rsid w:val="00803699"/>
    <w:rsid w:val="00803997"/>
    <w:rsid w:val="008040E0"/>
    <w:rsid w:val="00804117"/>
    <w:rsid w:val="00804400"/>
    <w:rsid w:val="008045DA"/>
    <w:rsid w:val="00805262"/>
    <w:rsid w:val="00806052"/>
    <w:rsid w:val="00807531"/>
    <w:rsid w:val="00810578"/>
    <w:rsid w:val="00811F46"/>
    <w:rsid w:val="0081224B"/>
    <w:rsid w:val="00812601"/>
    <w:rsid w:val="00812F02"/>
    <w:rsid w:val="00813AB6"/>
    <w:rsid w:val="00813B3F"/>
    <w:rsid w:val="00813CC4"/>
    <w:rsid w:val="0081434F"/>
    <w:rsid w:val="008155BC"/>
    <w:rsid w:val="00816C74"/>
    <w:rsid w:val="0082022C"/>
    <w:rsid w:val="00820E97"/>
    <w:rsid w:val="00822253"/>
    <w:rsid w:val="00822E27"/>
    <w:rsid w:val="008234EE"/>
    <w:rsid w:val="00825162"/>
    <w:rsid w:val="00825942"/>
    <w:rsid w:val="00825E28"/>
    <w:rsid w:val="00826A6D"/>
    <w:rsid w:val="00826B2C"/>
    <w:rsid w:val="00827619"/>
    <w:rsid w:val="008279E4"/>
    <w:rsid w:val="0083075C"/>
    <w:rsid w:val="00830B98"/>
    <w:rsid w:val="00831498"/>
    <w:rsid w:val="008319AD"/>
    <w:rsid w:val="00831DFC"/>
    <w:rsid w:val="00833120"/>
    <w:rsid w:val="00833217"/>
    <w:rsid w:val="008335D2"/>
    <w:rsid w:val="00833F4E"/>
    <w:rsid w:val="00834221"/>
    <w:rsid w:val="00834793"/>
    <w:rsid w:val="00834D68"/>
    <w:rsid w:val="00836608"/>
    <w:rsid w:val="008369E6"/>
    <w:rsid w:val="0083737C"/>
    <w:rsid w:val="00840B59"/>
    <w:rsid w:val="008411FA"/>
    <w:rsid w:val="0084367C"/>
    <w:rsid w:val="00844527"/>
    <w:rsid w:val="00847A6C"/>
    <w:rsid w:val="008502CE"/>
    <w:rsid w:val="00851E1B"/>
    <w:rsid w:val="008520E8"/>
    <w:rsid w:val="008527B5"/>
    <w:rsid w:val="00852A9D"/>
    <w:rsid w:val="00852C9B"/>
    <w:rsid w:val="00852DD9"/>
    <w:rsid w:val="00855C29"/>
    <w:rsid w:val="008561F3"/>
    <w:rsid w:val="00856DEC"/>
    <w:rsid w:val="00857674"/>
    <w:rsid w:val="00857D04"/>
    <w:rsid w:val="00860F03"/>
    <w:rsid w:val="00861CD3"/>
    <w:rsid w:val="00861F27"/>
    <w:rsid w:val="00862092"/>
    <w:rsid w:val="00865437"/>
    <w:rsid w:val="00865E64"/>
    <w:rsid w:val="00866059"/>
    <w:rsid w:val="008706DF"/>
    <w:rsid w:val="00871433"/>
    <w:rsid w:val="008725B3"/>
    <w:rsid w:val="00872C2C"/>
    <w:rsid w:val="00872EBC"/>
    <w:rsid w:val="00872F06"/>
    <w:rsid w:val="0087385F"/>
    <w:rsid w:val="0087395A"/>
    <w:rsid w:val="00876CD2"/>
    <w:rsid w:val="00876E14"/>
    <w:rsid w:val="00877374"/>
    <w:rsid w:val="0087740D"/>
    <w:rsid w:val="00877421"/>
    <w:rsid w:val="00877AF1"/>
    <w:rsid w:val="00877E75"/>
    <w:rsid w:val="00881821"/>
    <w:rsid w:val="00881DFE"/>
    <w:rsid w:val="00882ACA"/>
    <w:rsid w:val="00882FDB"/>
    <w:rsid w:val="008831D5"/>
    <w:rsid w:val="00883342"/>
    <w:rsid w:val="00883689"/>
    <w:rsid w:val="0088372D"/>
    <w:rsid w:val="008866FE"/>
    <w:rsid w:val="008872B5"/>
    <w:rsid w:val="008872BA"/>
    <w:rsid w:val="008872EA"/>
    <w:rsid w:val="008901C4"/>
    <w:rsid w:val="00890ED6"/>
    <w:rsid w:val="008922AE"/>
    <w:rsid w:val="008926D1"/>
    <w:rsid w:val="00892BDB"/>
    <w:rsid w:val="00893553"/>
    <w:rsid w:val="00893C0B"/>
    <w:rsid w:val="008951A3"/>
    <w:rsid w:val="00895682"/>
    <w:rsid w:val="0089570B"/>
    <w:rsid w:val="008965DA"/>
    <w:rsid w:val="0089786E"/>
    <w:rsid w:val="00897BD2"/>
    <w:rsid w:val="008A00CD"/>
    <w:rsid w:val="008A0C99"/>
    <w:rsid w:val="008A1C9F"/>
    <w:rsid w:val="008A2695"/>
    <w:rsid w:val="008A314D"/>
    <w:rsid w:val="008A3A56"/>
    <w:rsid w:val="008A3EAF"/>
    <w:rsid w:val="008A41AD"/>
    <w:rsid w:val="008A54E9"/>
    <w:rsid w:val="008A593F"/>
    <w:rsid w:val="008A6672"/>
    <w:rsid w:val="008A67E6"/>
    <w:rsid w:val="008B0C31"/>
    <w:rsid w:val="008B1422"/>
    <w:rsid w:val="008B3A1E"/>
    <w:rsid w:val="008B4849"/>
    <w:rsid w:val="008B57FC"/>
    <w:rsid w:val="008B5DF8"/>
    <w:rsid w:val="008B5EC6"/>
    <w:rsid w:val="008B6FB6"/>
    <w:rsid w:val="008B7021"/>
    <w:rsid w:val="008C0249"/>
    <w:rsid w:val="008C05D5"/>
    <w:rsid w:val="008C05E9"/>
    <w:rsid w:val="008C06F4"/>
    <w:rsid w:val="008C070E"/>
    <w:rsid w:val="008C0BEA"/>
    <w:rsid w:val="008C10E9"/>
    <w:rsid w:val="008C10EB"/>
    <w:rsid w:val="008C119A"/>
    <w:rsid w:val="008C1FC0"/>
    <w:rsid w:val="008C4A9B"/>
    <w:rsid w:val="008C51EC"/>
    <w:rsid w:val="008C5E5B"/>
    <w:rsid w:val="008C62D3"/>
    <w:rsid w:val="008C7DB6"/>
    <w:rsid w:val="008D14B7"/>
    <w:rsid w:val="008D155D"/>
    <w:rsid w:val="008D1C9E"/>
    <w:rsid w:val="008D28DC"/>
    <w:rsid w:val="008D319B"/>
    <w:rsid w:val="008D3278"/>
    <w:rsid w:val="008D34B3"/>
    <w:rsid w:val="008D54AD"/>
    <w:rsid w:val="008D5C94"/>
    <w:rsid w:val="008D5D95"/>
    <w:rsid w:val="008D64AE"/>
    <w:rsid w:val="008D6BAA"/>
    <w:rsid w:val="008D73D9"/>
    <w:rsid w:val="008D7408"/>
    <w:rsid w:val="008E0BCD"/>
    <w:rsid w:val="008E0CB2"/>
    <w:rsid w:val="008E1D07"/>
    <w:rsid w:val="008E21A1"/>
    <w:rsid w:val="008E2EAA"/>
    <w:rsid w:val="008E34E2"/>
    <w:rsid w:val="008E38BC"/>
    <w:rsid w:val="008E3BD1"/>
    <w:rsid w:val="008E48E3"/>
    <w:rsid w:val="008E505B"/>
    <w:rsid w:val="008E705A"/>
    <w:rsid w:val="008E72C0"/>
    <w:rsid w:val="008E74D6"/>
    <w:rsid w:val="008E7952"/>
    <w:rsid w:val="008F0BB3"/>
    <w:rsid w:val="008F1293"/>
    <w:rsid w:val="008F152C"/>
    <w:rsid w:val="008F1675"/>
    <w:rsid w:val="008F1B3F"/>
    <w:rsid w:val="008F1F15"/>
    <w:rsid w:val="008F2E2B"/>
    <w:rsid w:val="008F36DA"/>
    <w:rsid w:val="008F400C"/>
    <w:rsid w:val="008F64B7"/>
    <w:rsid w:val="008F6EB2"/>
    <w:rsid w:val="008F7165"/>
    <w:rsid w:val="00900ACE"/>
    <w:rsid w:val="009013AD"/>
    <w:rsid w:val="00901540"/>
    <w:rsid w:val="009015B1"/>
    <w:rsid w:val="009017E0"/>
    <w:rsid w:val="00901941"/>
    <w:rsid w:val="00901956"/>
    <w:rsid w:val="00902C22"/>
    <w:rsid w:val="00903D00"/>
    <w:rsid w:val="00903E03"/>
    <w:rsid w:val="00904A61"/>
    <w:rsid w:val="00904BBC"/>
    <w:rsid w:val="00905464"/>
    <w:rsid w:val="009058B4"/>
    <w:rsid w:val="00905AED"/>
    <w:rsid w:val="00905B0B"/>
    <w:rsid w:val="00906B2E"/>
    <w:rsid w:val="009104C4"/>
    <w:rsid w:val="00910D5B"/>
    <w:rsid w:val="00912372"/>
    <w:rsid w:val="00912639"/>
    <w:rsid w:val="009138DB"/>
    <w:rsid w:val="00913B87"/>
    <w:rsid w:val="00913B93"/>
    <w:rsid w:val="00914B1C"/>
    <w:rsid w:val="00915715"/>
    <w:rsid w:val="009157FB"/>
    <w:rsid w:val="00915EC8"/>
    <w:rsid w:val="009161B3"/>
    <w:rsid w:val="009179F6"/>
    <w:rsid w:val="00917CF3"/>
    <w:rsid w:val="00920402"/>
    <w:rsid w:val="009223B1"/>
    <w:rsid w:val="0092334E"/>
    <w:rsid w:val="00923D6F"/>
    <w:rsid w:val="00924B0F"/>
    <w:rsid w:val="00925D2B"/>
    <w:rsid w:val="0092640D"/>
    <w:rsid w:val="00927AAB"/>
    <w:rsid w:val="0093000E"/>
    <w:rsid w:val="00931CCD"/>
    <w:rsid w:val="009331D7"/>
    <w:rsid w:val="00933603"/>
    <w:rsid w:val="00933764"/>
    <w:rsid w:val="00934229"/>
    <w:rsid w:val="009344B1"/>
    <w:rsid w:val="00935053"/>
    <w:rsid w:val="00936599"/>
    <w:rsid w:val="0093670C"/>
    <w:rsid w:val="00936D72"/>
    <w:rsid w:val="00937064"/>
    <w:rsid w:val="00937F0C"/>
    <w:rsid w:val="009402D8"/>
    <w:rsid w:val="00940333"/>
    <w:rsid w:val="00940A9D"/>
    <w:rsid w:val="00941022"/>
    <w:rsid w:val="009412B7"/>
    <w:rsid w:val="0094182B"/>
    <w:rsid w:val="00941ED4"/>
    <w:rsid w:val="00942734"/>
    <w:rsid w:val="009443C8"/>
    <w:rsid w:val="00945101"/>
    <w:rsid w:val="00945A68"/>
    <w:rsid w:val="00945F81"/>
    <w:rsid w:val="00945FFB"/>
    <w:rsid w:val="00946145"/>
    <w:rsid w:val="00947D71"/>
    <w:rsid w:val="009501CE"/>
    <w:rsid w:val="009520F0"/>
    <w:rsid w:val="0095271C"/>
    <w:rsid w:val="00954B75"/>
    <w:rsid w:val="00955658"/>
    <w:rsid w:val="00955869"/>
    <w:rsid w:val="0095600B"/>
    <w:rsid w:val="009609FA"/>
    <w:rsid w:val="00960BDC"/>
    <w:rsid w:val="00961A13"/>
    <w:rsid w:val="00962311"/>
    <w:rsid w:val="009679FE"/>
    <w:rsid w:val="00967A45"/>
    <w:rsid w:val="00970F0A"/>
    <w:rsid w:val="00971255"/>
    <w:rsid w:val="009715E1"/>
    <w:rsid w:val="00971A01"/>
    <w:rsid w:val="00972A78"/>
    <w:rsid w:val="009734F1"/>
    <w:rsid w:val="00973BE6"/>
    <w:rsid w:val="009743C4"/>
    <w:rsid w:val="00974BDD"/>
    <w:rsid w:val="009758DA"/>
    <w:rsid w:val="00975B83"/>
    <w:rsid w:val="009774EB"/>
    <w:rsid w:val="00977586"/>
    <w:rsid w:val="00980B82"/>
    <w:rsid w:val="009810E1"/>
    <w:rsid w:val="00981A8B"/>
    <w:rsid w:val="0098211C"/>
    <w:rsid w:val="00982824"/>
    <w:rsid w:val="009837C5"/>
    <w:rsid w:val="00984A5C"/>
    <w:rsid w:val="0098681B"/>
    <w:rsid w:val="0098684B"/>
    <w:rsid w:val="009868DF"/>
    <w:rsid w:val="009868F9"/>
    <w:rsid w:val="009876B5"/>
    <w:rsid w:val="0098784A"/>
    <w:rsid w:val="00987D09"/>
    <w:rsid w:val="0099011B"/>
    <w:rsid w:val="00992D8C"/>
    <w:rsid w:val="00992EFE"/>
    <w:rsid w:val="009937EF"/>
    <w:rsid w:val="009952C2"/>
    <w:rsid w:val="0099592C"/>
    <w:rsid w:val="00995BC2"/>
    <w:rsid w:val="00995FD2"/>
    <w:rsid w:val="00996886"/>
    <w:rsid w:val="009A3D51"/>
    <w:rsid w:val="009A4A84"/>
    <w:rsid w:val="009A4F5B"/>
    <w:rsid w:val="009A6560"/>
    <w:rsid w:val="009A7441"/>
    <w:rsid w:val="009B019A"/>
    <w:rsid w:val="009B09F8"/>
    <w:rsid w:val="009B264C"/>
    <w:rsid w:val="009B341E"/>
    <w:rsid w:val="009B3556"/>
    <w:rsid w:val="009B35FD"/>
    <w:rsid w:val="009B395A"/>
    <w:rsid w:val="009B6981"/>
    <w:rsid w:val="009C0239"/>
    <w:rsid w:val="009C49D8"/>
    <w:rsid w:val="009C6208"/>
    <w:rsid w:val="009C6BCE"/>
    <w:rsid w:val="009C7469"/>
    <w:rsid w:val="009C7FF5"/>
    <w:rsid w:val="009D128F"/>
    <w:rsid w:val="009D1649"/>
    <w:rsid w:val="009D169D"/>
    <w:rsid w:val="009D1C1E"/>
    <w:rsid w:val="009D22F9"/>
    <w:rsid w:val="009D2B31"/>
    <w:rsid w:val="009D3D23"/>
    <w:rsid w:val="009D3FF2"/>
    <w:rsid w:val="009D402A"/>
    <w:rsid w:val="009D4764"/>
    <w:rsid w:val="009D56A7"/>
    <w:rsid w:val="009D6D2F"/>
    <w:rsid w:val="009D71C7"/>
    <w:rsid w:val="009D72C8"/>
    <w:rsid w:val="009D75FD"/>
    <w:rsid w:val="009D7CE1"/>
    <w:rsid w:val="009E1873"/>
    <w:rsid w:val="009E262A"/>
    <w:rsid w:val="009E4225"/>
    <w:rsid w:val="009E4CC0"/>
    <w:rsid w:val="009E4E66"/>
    <w:rsid w:val="009E5D4F"/>
    <w:rsid w:val="009E6532"/>
    <w:rsid w:val="009E6A77"/>
    <w:rsid w:val="009F0B33"/>
    <w:rsid w:val="009F1467"/>
    <w:rsid w:val="009F346C"/>
    <w:rsid w:val="009F3836"/>
    <w:rsid w:val="009F44F6"/>
    <w:rsid w:val="009F450B"/>
    <w:rsid w:val="009F47CC"/>
    <w:rsid w:val="009F49A8"/>
    <w:rsid w:val="009F4A0A"/>
    <w:rsid w:val="009F4A26"/>
    <w:rsid w:val="009F51B0"/>
    <w:rsid w:val="009F53FB"/>
    <w:rsid w:val="009F5B31"/>
    <w:rsid w:val="009F5E3E"/>
    <w:rsid w:val="009F65BF"/>
    <w:rsid w:val="009F7455"/>
    <w:rsid w:val="00A0025A"/>
    <w:rsid w:val="00A01A9B"/>
    <w:rsid w:val="00A01DFA"/>
    <w:rsid w:val="00A01F2A"/>
    <w:rsid w:val="00A066DA"/>
    <w:rsid w:val="00A0690F"/>
    <w:rsid w:val="00A07162"/>
    <w:rsid w:val="00A07C0F"/>
    <w:rsid w:val="00A10B37"/>
    <w:rsid w:val="00A10DC3"/>
    <w:rsid w:val="00A11263"/>
    <w:rsid w:val="00A1152C"/>
    <w:rsid w:val="00A117B8"/>
    <w:rsid w:val="00A11BB5"/>
    <w:rsid w:val="00A123CF"/>
    <w:rsid w:val="00A125DA"/>
    <w:rsid w:val="00A14706"/>
    <w:rsid w:val="00A15725"/>
    <w:rsid w:val="00A15809"/>
    <w:rsid w:val="00A1580A"/>
    <w:rsid w:val="00A202E5"/>
    <w:rsid w:val="00A2034A"/>
    <w:rsid w:val="00A22E1A"/>
    <w:rsid w:val="00A242BE"/>
    <w:rsid w:val="00A243D5"/>
    <w:rsid w:val="00A24AF0"/>
    <w:rsid w:val="00A25A51"/>
    <w:rsid w:val="00A26ECB"/>
    <w:rsid w:val="00A270DA"/>
    <w:rsid w:val="00A275FF"/>
    <w:rsid w:val="00A31556"/>
    <w:rsid w:val="00A320E7"/>
    <w:rsid w:val="00A33D29"/>
    <w:rsid w:val="00A34D56"/>
    <w:rsid w:val="00A35AEE"/>
    <w:rsid w:val="00A35E52"/>
    <w:rsid w:val="00A35E94"/>
    <w:rsid w:val="00A36415"/>
    <w:rsid w:val="00A36C59"/>
    <w:rsid w:val="00A406D2"/>
    <w:rsid w:val="00A41578"/>
    <w:rsid w:val="00A419B0"/>
    <w:rsid w:val="00A42BE9"/>
    <w:rsid w:val="00A42DC6"/>
    <w:rsid w:val="00A453FF"/>
    <w:rsid w:val="00A46700"/>
    <w:rsid w:val="00A50C4F"/>
    <w:rsid w:val="00A51E5E"/>
    <w:rsid w:val="00A52B6A"/>
    <w:rsid w:val="00A53ABF"/>
    <w:rsid w:val="00A53EC5"/>
    <w:rsid w:val="00A54008"/>
    <w:rsid w:val="00A55618"/>
    <w:rsid w:val="00A56105"/>
    <w:rsid w:val="00A56EAF"/>
    <w:rsid w:val="00A60161"/>
    <w:rsid w:val="00A6054E"/>
    <w:rsid w:val="00A611E6"/>
    <w:rsid w:val="00A620B3"/>
    <w:rsid w:val="00A62CA3"/>
    <w:rsid w:val="00A63876"/>
    <w:rsid w:val="00A6391E"/>
    <w:rsid w:val="00A641FC"/>
    <w:rsid w:val="00A645BE"/>
    <w:rsid w:val="00A655FB"/>
    <w:rsid w:val="00A66049"/>
    <w:rsid w:val="00A66550"/>
    <w:rsid w:val="00A671E4"/>
    <w:rsid w:val="00A67299"/>
    <w:rsid w:val="00A7166A"/>
    <w:rsid w:val="00A717C2"/>
    <w:rsid w:val="00A71FCB"/>
    <w:rsid w:val="00A72AC0"/>
    <w:rsid w:val="00A74174"/>
    <w:rsid w:val="00A777A3"/>
    <w:rsid w:val="00A801AE"/>
    <w:rsid w:val="00A80D43"/>
    <w:rsid w:val="00A8104F"/>
    <w:rsid w:val="00A812BF"/>
    <w:rsid w:val="00A81549"/>
    <w:rsid w:val="00A843A4"/>
    <w:rsid w:val="00A84AC4"/>
    <w:rsid w:val="00A84CDA"/>
    <w:rsid w:val="00A85035"/>
    <w:rsid w:val="00A853F7"/>
    <w:rsid w:val="00A85F64"/>
    <w:rsid w:val="00A87E73"/>
    <w:rsid w:val="00A91DF6"/>
    <w:rsid w:val="00A926D6"/>
    <w:rsid w:val="00A92D02"/>
    <w:rsid w:val="00A931D7"/>
    <w:rsid w:val="00A93259"/>
    <w:rsid w:val="00A933BA"/>
    <w:rsid w:val="00A93546"/>
    <w:rsid w:val="00A943A7"/>
    <w:rsid w:val="00A949BF"/>
    <w:rsid w:val="00A94F95"/>
    <w:rsid w:val="00A953C0"/>
    <w:rsid w:val="00A97CE0"/>
    <w:rsid w:val="00AA0B4C"/>
    <w:rsid w:val="00AA1E93"/>
    <w:rsid w:val="00AA4A83"/>
    <w:rsid w:val="00AA6857"/>
    <w:rsid w:val="00AB2811"/>
    <w:rsid w:val="00AB2C5E"/>
    <w:rsid w:val="00AB3EDF"/>
    <w:rsid w:val="00AB40AC"/>
    <w:rsid w:val="00AB5195"/>
    <w:rsid w:val="00AB7043"/>
    <w:rsid w:val="00AB74BD"/>
    <w:rsid w:val="00AB7E6C"/>
    <w:rsid w:val="00AC1ADE"/>
    <w:rsid w:val="00AC41EB"/>
    <w:rsid w:val="00AC4440"/>
    <w:rsid w:val="00AC475C"/>
    <w:rsid w:val="00AC4864"/>
    <w:rsid w:val="00AC4AB5"/>
    <w:rsid w:val="00AC6D69"/>
    <w:rsid w:val="00AC7139"/>
    <w:rsid w:val="00AC76F4"/>
    <w:rsid w:val="00AC7858"/>
    <w:rsid w:val="00AC7D91"/>
    <w:rsid w:val="00AD0834"/>
    <w:rsid w:val="00AD10BD"/>
    <w:rsid w:val="00AD1FF1"/>
    <w:rsid w:val="00AD2E89"/>
    <w:rsid w:val="00AD47E8"/>
    <w:rsid w:val="00AD64CF"/>
    <w:rsid w:val="00AD6C53"/>
    <w:rsid w:val="00AD7585"/>
    <w:rsid w:val="00AE0D4F"/>
    <w:rsid w:val="00AE1846"/>
    <w:rsid w:val="00AE1887"/>
    <w:rsid w:val="00AE1E2E"/>
    <w:rsid w:val="00AE26FA"/>
    <w:rsid w:val="00AE542F"/>
    <w:rsid w:val="00AE5685"/>
    <w:rsid w:val="00AE6A2A"/>
    <w:rsid w:val="00AE75D2"/>
    <w:rsid w:val="00AF002B"/>
    <w:rsid w:val="00AF052D"/>
    <w:rsid w:val="00AF0836"/>
    <w:rsid w:val="00AF1023"/>
    <w:rsid w:val="00AF118A"/>
    <w:rsid w:val="00AF1FFE"/>
    <w:rsid w:val="00AF27E6"/>
    <w:rsid w:val="00AF376F"/>
    <w:rsid w:val="00AF3A21"/>
    <w:rsid w:val="00AF729C"/>
    <w:rsid w:val="00AF72C9"/>
    <w:rsid w:val="00AF7D6A"/>
    <w:rsid w:val="00AF7DC3"/>
    <w:rsid w:val="00B00E97"/>
    <w:rsid w:val="00B0181D"/>
    <w:rsid w:val="00B01EF1"/>
    <w:rsid w:val="00B02634"/>
    <w:rsid w:val="00B02986"/>
    <w:rsid w:val="00B02ABD"/>
    <w:rsid w:val="00B03256"/>
    <w:rsid w:val="00B032C2"/>
    <w:rsid w:val="00B03843"/>
    <w:rsid w:val="00B047BC"/>
    <w:rsid w:val="00B05190"/>
    <w:rsid w:val="00B05C43"/>
    <w:rsid w:val="00B0649B"/>
    <w:rsid w:val="00B06523"/>
    <w:rsid w:val="00B10AEF"/>
    <w:rsid w:val="00B11530"/>
    <w:rsid w:val="00B116DE"/>
    <w:rsid w:val="00B119CB"/>
    <w:rsid w:val="00B12388"/>
    <w:rsid w:val="00B140C1"/>
    <w:rsid w:val="00B14F31"/>
    <w:rsid w:val="00B1569C"/>
    <w:rsid w:val="00B15E9E"/>
    <w:rsid w:val="00B1684A"/>
    <w:rsid w:val="00B17BC0"/>
    <w:rsid w:val="00B208B8"/>
    <w:rsid w:val="00B212AC"/>
    <w:rsid w:val="00B213FC"/>
    <w:rsid w:val="00B21603"/>
    <w:rsid w:val="00B22619"/>
    <w:rsid w:val="00B22E89"/>
    <w:rsid w:val="00B23510"/>
    <w:rsid w:val="00B23BC0"/>
    <w:rsid w:val="00B25A97"/>
    <w:rsid w:val="00B25B65"/>
    <w:rsid w:val="00B25C4C"/>
    <w:rsid w:val="00B3075C"/>
    <w:rsid w:val="00B30AC7"/>
    <w:rsid w:val="00B31383"/>
    <w:rsid w:val="00B327D5"/>
    <w:rsid w:val="00B33D58"/>
    <w:rsid w:val="00B357A4"/>
    <w:rsid w:val="00B37023"/>
    <w:rsid w:val="00B410EF"/>
    <w:rsid w:val="00B42546"/>
    <w:rsid w:val="00B431AB"/>
    <w:rsid w:val="00B437C7"/>
    <w:rsid w:val="00B43EE9"/>
    <w:rsid w:val="00B444FA"/>
    <w:rsid w:val="00B44ABC"/>
    <w:rsid w:val="00B44B5D"/>
    <w:rsid w:val="00B45482"/>
    <w:rsid w:val="00B45A97"/>
    <w:rsid w:val="00B46899"/>
    <w:rsid w:val="00B46AC3"/>
    <w:rsid w:val="00B47695"/>
    <w:rsid w:val="00B478E9"/>
    <w:rsid w:val="00B47C35"/>
    <w:rsid w:val="00B504DF"/>
    <w:rsid w:val="00B52BE9"/>
    <w:rsid w:val="00B52D74"/>
    <w:rsid w:val="00B5374C"/>
    <w:rsid w:val="00B5546F"/>
    <w:rsid w:val="00B55C30"/>
    <w:rsid w:val="00B6006C"/>
    <w:rsid w:val="00B604ED"/>
    <w:rsid w:val="00B605EC"/>
    <w:rsid w:val="00B61F94"/>
    <w:rsid w:val="00B63274"/>
    <w:rsid w:val="00B63D75"/>
    <w:rsid w:val="00B65786"/>
    <w:rsid w:val="00B664FD"/>
    <w:rsid w:val="00B71484"/>
    <w:rsid w:val="00B71C1E"/>
    <w:rsid w:val="00B73C0E"/>
    <w:rsid w:val="00B74032"/>
    <w:rsid w:val="00B7405A"/>
    <w:rsid w:val="00B74970"/>
    <w:rsid w:val="00B763A2"/>
    <w:rsid w:val="00B7737E"/>
    <w:rsid w:val="00B801AB"/>
    <w:rsid w:val="00B80CD4"/>
    <w:rsid w:val="00B8176E"/>
    <w:rsid w:val="00B838F5"/>
    <w:rsid w:val="00B83E8A"/>
    <w:rsid w:val="00B8438B"/>
    <w:rsid w:val="00B8470F"/>
    <w:rsid w:val="00B85F28"/>
    <w:rsid w:val="00B870A6"/>
    <w:rsid w:val="00B87365"/>
    <w:rsid w:val="00B91763"/>
    <w:rsid w:val="00B927F4"/>
    <w:rsid w:val="00B929DE"/>
    <w:rsid w:val="00B94C09"/>
    <w:rsid w:val="00B953D7"/>
    <w:rsid w:val="00B96563"/>
    <w:rsid w:val="00B96CD2"/>
    <w:rsid w:val="00B976F5"/>
    <w:rsid w:val="00BA023B"/>
    <w:rsid w:val="00BA0247"/>
    <w:rsid w:val="00BA1240"/>
    <w:rsid w:val="00BA19BD"/>
    <w:rsid w:val="00BA1C44"/>
    <w:rsid w:val="00BA3CF3"/>
    <w:rsid w:val="00BA48D4"/>
    <w:rsid w:val="00BA498E"/>
    <w:rsid w:val="00BA5324"/>
    <w:rsid w:val="00BA53A7"/>
    <w:rsid w:val="00BA5991"/>
    <w:rsid w:val="00BA59BB"/>
    <w:rsid w:val="00BA6825"/>
    <w:rsid w:val="00BA6C7C"/>
    <w:rsid w:val="00BA7065"/>
    <w:rsid w:val="00BA7B1A"/>
    <w:rsid w:val="00BA7BCD"/>
    <w:rsid w:val="00BA7F23"/>
    <w:rsid w:val="00BB0EFC"/>
    <w:rsid w:val="00BB1A90"/>
    <w:rsid w:val="00BB1FB4"/>
    <w:rsid w:val="00BB3110"/>
    <w:rsid w:val="00BB64C0"/>
    <w:rsid w:val="00BB7258"/>
    <w:rsid w:val="00BB7F56"/>
    <w:rsid w:val="00BB7FA4"/>
    <w:rsid w:val="00BC0AB7"/>
    <w:rsid w:val="00BC184A"/>
    <w:rsid w:val="00BC2449"/>
    <w:rsid w:val="00BC2C11"/>
    <w:rsid w:val="00BC2DFE"/>
    <w:rsid w:val="00BC3508"/>
    <w:rsid w:val="00BC3573"/>
    <w:rsid w:val="00BC5551"/>
    <w:rsid w:val="00BC709F"/>
    <w:rsid w:val="00BC73AF"/>
    <w:rsid w:val="00BD022D"/>
    <w:rsid w:val="00BD169A"/>
    <w:rsid w:val="00BD1C4F"/>
    <w:rsid w:val="00BD2184"/>
    <w:rsid w:val="00BD26A4"/>
    <w:rsid w:val="00BD4572"/>
    <w:rsid w:val="00BD5018"/>
    <w:rsid w:val="00BD501C"/>
    <w:rsid w:val="00BD54FC"/>
    <w:rsid w:val="00BD5A8E"/>
    <w:rsid w:val="00BD673D"/>
    <w:rsid w:val="00BD72B1"/>
    <w:rsid w:val="00BD73A4"/>
    <w:rsid w:val="00BE0869"/>
    <w:rsid w:val="00BE11C1"/>
    <w:rsid w:val="00BE1720"/>
    <w:rsid w:val="00BE1811"/>
    <w:rsid w:val="00BE1C43"/>
    <w:rsid w:val="00BE2D5D"/>
    <w:rsid w:val="00BE5023"/>
    <w:rsid w:val="00BE542B"/>
    <w:rsid w:val="00BE65A2"/>
    <w:rsid w:val="00BE6AD8"/>
    <w:rsid w:val="00BE7C90"/>
    <w:rsid w:val="00BF072C"/>
    <w:rsid w:val="00BF08E5"/>
    <w:rsid w:val="00BF0F36"/>
    <w:rsid w:val="00BF15F4"/>
    <w:rsid w:val="00BF235D"/>
    <w:rsid w:val="00BF2A13"/>
    <w:rsid w:val="00BF2CE8"/>
    <w:rsid w:val="00BF2EDA"/>
    <w:rsid w:val="00BF3017"/>
    <w:rsid w:val="00BF369C"/>
    <w:rsid w:val="00BF394E"/>
    <w:rsid w:val="00BF39FA"/>
    <w:rsid w:val="00BF4A8D"/>
    <w:rsid w:val="00BF507C"/>
    <w:rsid w:val="00BF6E6C"/>
    <w:rsid w:val="00BF6ED5"/>
    <w:rsid w:val="00C00878"/>
    <w:rsid w:val="00C01420"/>
    <w:rsid w:val="00C03098"/>
    <w:rsid w:val="00C03A45"/>
    <w:rsid w:val="00C0515A"/>
    <w:rsid w:val="00C0518F"/>
    <w:rsid w:val="00C05646"/>
    <w:rsid w:val="00C05865"/>
    <w:rsid w:val="00C07137"/>
    <w:rsid w:val="00C10EAD"/>
    <w:rsid w:val="00C115C1"/>
    <w:rsid w:val="00C119FC"/>
    <w:rsid w:val="00C1211D"/>
    <w:rsid w:val="00C121CE"/>
    <w:rsid w:val="00C12EC5"/>
    <w:rsid w:val="00C14298"/>
    <w:rsid w:val="00C14C39"/>
    <w:rsid w:val="00C14CF6"/>
    <w:rsid w:val="00C15081"/>
    <w:rsid w:val="00C1524E"/>
    <w:rsid w:val="00C15760"/>
    <w:rsid w:val="00C16138"/>
    <w:rsid w:val="00C16174"/>
    <w:rsid w:val="00C1643D"/>
    <w:rsid w:val="00C2170A"/>
    <w:rsid w:val="00C21F11"/>
    <w:rsid w:val="00C22BBA"/>
    <w:rsid w:val="00C26099"/>
    <w:rsid w:val="00C26814"/>
    <w:rsid w:val="00C270A9"/>
    <w:rsid w:val="00C30AC5"/>
    <w:rsid w:val="00C33160"/>
    <w:rsid w:val="00C3360E"/>
    <w:rsid w:val="00C34A70"/>
    <w:rsid w:val="00C35106"/>
    <w:rsid w:val="00C403E9"/>
    <w:rsid w:val="00C4046B"/>
    <w:rsid w:val="00C40621"/>
    <w:rsid w:val="00C40D15"/>
    <w:rsid w:val="00C4203B"/>
    <w:rsid w:val="00C42EC5"/>
    <w:rsid w:val="00C445A2"/>
    <w:rsid w:val="00C4594B"/>
    <w:rsid w:val="00C46DCF"/>
    <w:rsid w:val="00C50B6A"/>
    <w:rsid w:val="00C50CA2"/>
    <w:rsid w:val="00C511C9"/>
    <w:rsid w:val="00C5218E"/>
    <w:rsid w:val="00C543FE"/>
    <w:rsid w:val="00C55FC2"/>
    <w:rsid w:val="00C56248"/>
    <w:rsid w:val="00C563ED"/>
    <w:rsid w:val="00C56F35"/>
    <w:rsid w:val="00C57794"/>
    <w:rsid w:val="00C6017F"/>
    <w:rsid w:val="00C61515"/>
    <w:rsid w:val="00C64721"/>
    <w:rsid w:val="00C65ABE"/>
    <w:rsid w:val="00C65DFD"/>
    <w:rsid w:val="00C67A03"/>
    <w:rsid w:val="00C702D0"/>
    <w:rsid w:val="00C71AC4"/>
    <w:rsid w:val="00C71F73"/>
    <w:rsid w:val="00C72268"/>
    <w:rsid w:val="00C73276"/>
    <w:rsid w:val="00C73E07"/>
    <w:rsid w:val="00C73F7F"/>
    <w:rsid w:val="00C747C0"/>
    <w:rsid w:val="00C75847"/>
    <w:rsid w:val="00C777EA"/>
    <w:rsid w:val="00C77A7B"/>
    <w:rsid w:val="00C77F0A"/>
    <w:rsid w:val="00C81AE1"/>
    <w:rsid w:val="00C824CB"/>
    <w:rsid w:val="00C838FD"/>
    <w:rsid w:val="00C8474C"/>
    <w:rsid w:val="00C8542F"/>
    <w:rsid w:val="00C858A1"/>
    <w:rsid w:val="00C87072"/>
    <w:rsid w:val="00C874E3"/>
    <w:rsid w:val="00C87943"/>
    <w:rsid w:val="00C9008F"/>
    <w:rsid w:val="00C90177"/>
    <w:rsid w:val="00C90863"/>
    <w:rsid w:val="00C90922"/>
    <w:rsid w:val="00C9157E"/>
    <w:rsid w:val="00C93DCC"/>
    <w:rsid w:val="00C941CF"/>
    <w:rsid w:val="00C9547E"/>
    <w:rsid w:val="00C95650"/>
    <w:rsid w:val="00C96C0C"/>
    <w:rsid w:val="00C96C97"/>
    <w:rsid w:val="00CA0271"/>
    <w:rsid w:val="00CA2816"/>
    <w:rsid w:val="00CA2C0C"/>
    <w:rsid w:val="00CA4413"/>
    <w:rsid w:val="00CA49AA"/>
    <w:rsid w:val="00CA5A5F"/>
    <w:rsid w:val="00CA5C7A"/>
    <w:rsid w:val="00CA5FFE"/>
    <w:rsid w:val="00CA72A5"/>
    <w:rsid w:val="00CA7361"/>
    <w:rsid w:val="00CA767B"/>
    <w:rsid w:val="00CA7961"/>
    <w:rsid w:val="00CB0295"/>
    <w:rsid w:val="00CB132D"/>
    <w:rsid w:val="00CB32DD"/>
    <w:rsid w:val="00CB4E98"/>
    <w:rsid w:val="00CB593D"/>
    <w:rsid w:val="00CB5C12"/>
    <w:rsid w:val="00CB67B2"/>
    <w:rsid w:val="00CB6D8B"/>
    <w:rsid w:val="00CB7151"/>
    <w:rsid w:val="00CC0BB9"/>
    <w:rsid w:val="00CC0C31"/>
    <w:rsid w:val="00CC0C96"/>
    <w:rsid w:val="00CC1393"/>
    <w:rsid w:val="00CC1E32"/>
    <w:rsid w:val="00CC21B3"/>
    <w:rsid w:val="00CC24AB"/>
    <w:rsid w:val="00CC32E7"/>
    <w:rsid w:val="00CC3ABE"/>
    <w:rsid w:val="00CC3CEB"/>
    <w:rsid w:val="00CC487E"/>
    <w:rsid w:val="00CC4C26"/>
    <w:rsid w:val="00CC5578"/>
    <w:rsid w:val="00CC6BEA"/>
    <w:rsid w:val="00CC73AB"/>
    <w:rsid w:val="00CD05A5"/>
    <w:rsid w:val="00CD1D8D"/>
    <w:rsid w:val="00CD27D9"/>
    <w:rsid w:val="00CD3B4E"/>
    <w:rsid w:val="00CD5CA7"/>
    <w:rsid w:val="00CD7BBF"/>
    <w:rsid w:val="00CD7CAA"/>
    <w:rsid w:val="00CE0DDF"/>
    <w:rsid w:val="00CE1417"/>
    <w:rsid w:val="00CE3ED3"/>
    <w:rsid w:val="00CE4C0B"/>
    <w:rsid w:val="00CE4C24"/>
    <w:rsid w:val="00CE4F02"/>
    <w:rsid w:val="00CE5184"/>
    <w:rsid w:val="00CE58B4"/>
    <w:rsid w:val="00CE58B8"/>
    <w:rsid w:val="00CE60A0"/>
    <w:rsid w:val="00CE633C"/>
    <w:rsid w:val="00CE6E32"/>
    <w:rsid w:val="00CE76EA"/>
    <w:rsid w:val="00CF04CE"/>
    <w:rsid w:val="00CF0968"/>
    <w:rsid w:val="00CF1B51"/>
    <w:rsid w:val="00CF25CF"/>
    <w:rsid w:val="00CF31BA"/>
    <w:rsid w:val="00CF3417"/>
    <w:rsid w:val="00CF4267"/>
    <w:rsid w:val="00CF45AC"/>
    <w:rsid w:val="00CF4E63"/>
    <w:rsid w:val="00CF4F6D"/>
    <w:rsid w:val="00CF5CB4"/>
    <w:rsid w:val="00CF5CE8"/>
    <w:rsid w:val="00CF6BE6"/>
    <w:rsid w:val="00D00D47"/>
    <w:rsid w:val="00D01E2A"/>
    <w:rsid w:val="00D02661"/>
    <w:rsid w:val="00D03985"/>
    <w:rsid w:val="00D0586B"/>
    <w:rsid w:val="00D05B4B"/>
    <w:rsid w:val="00D0613A"/>
    <w:rsid w:val="00D068CB"/>
    <w:rsid w:val="00D06D6A"/>
    <w:rsid w:val="00D06EE4"/>
    <w:rsid w:val="00D077E4"/>
    <w:rsid w:val="00D078F3"/>
    <w:rsid w:val="00D10A78"/>
    <w:rsid w:val="00D116C8"/>
    <w:rsid w:val="00D119B6"/>
    <w:rsid w:val="00D11D46"/>
    <w:rsid w:val="00D13BAA"/>
    <w:rsid w:val="00D14629"/>
    <w:rsid w:val="00D15B44"/>
    <w:rsid w:val="00D16467"/>
    <w:rsid w:val="00D16CB7"/>
    <w:rsid w:val="00D174E1"/>
    <w:rsid w:val="00D17927"/>
    <w:rsid w:val="00D17DA6"/>
    <w:rsid w:val="00D17EB8"/>
    <w:rsid w:val="00D200B8"/>
    <w:rsid w:val="00D20AFE"/>
    <w:rsid w:val="00D213E4"/>
    <w:rsid w:val="00D22139"/>
    <w:rsid w:val="00D2218E"/>
    <w:rsid w:val="00D227EE"/>
    <w:rsid w:val="00D22E08"/>
    <w:rsid w:val="00D248C5"/>
    <w:rsid w:val="00D2497C"/>
    <w:rsid w:val="00D26AEF"/>
    <w:rsid w:val="00D26C27"/>
    <w:rsid w:val="00D27708"/>
    <w:rsid w:val="00D27715"/>
    <w:rsid w:val="00D277F5"/>
    <w:rsid w:val="00D30096"/>
    <w:rsid w:val="00D30639"/>
    <w:rsid w:val="00D32825"/>
    <w:rsid w:val="00D33F31"/>
    <w:rsid w:val="00D34325"/>
    <w:rsid w:val="00D34AD4"/>
    <w:rsid w:val="00D34F8D"/>
    <w:rsid w:val="00D36244"/>
    <w:rsid w:val="00D37005"/>
    <w:rsid w:val="00D37284"/>
    <w:rsid w:val="00D40AC4"/>
    <w:rsid w:val="00D434EA"/>
    <w:rsid w:val="00D43A59"/>
    <w:rsid w:val="00D43D1D"/>
    <w:rsid w:val="00D4405F"/>
    <w:rsid w:val="00D45D27"/>
    <w:rsid w:val="00D45D88"/>
    <w:rsid w:val="00D45F71"/>
    <w:rsid w:val="00D4671D"/>
    <w:rsid w:val="00D47A30"/>
    <w:rsid w:val="00D505ED"/>
    <w:rsid w:val="00D50D0F"/>
    <w:rsid w:val="00D50DF0"/>
    <w:rsid w:val="00D51097"/>
    <w:rsid w:val="00D5262F"/>
    <w:rsid w:val="00D536D4"/>
    <w:rsid w:val="00D53994"/>
    <w:rsid w:val="00D54F09"/>
    <w:rsid w:val="00D558EF"/>
    <w:rsid w:val="00D569A5"/>
    <w:rsid w:val="00D570A3"/>
    <w:rsid w:val="00D6070D"/>
    <w:rsid w:val="00D61414"/>
    <w:rsid w:val="00D62A1B"/>
    <w:rsid w:val="00D6319C"/>
    <w:rsid w:val="00D632E5"/>
    <w:rsid w:val="00D64795"/>
    <w:rsid w:val="00D64920"/>
    <w:rsid w:val="00D65074"/>
    <w:rsid w:val="00D65096"/>
    <w:rsid w:val="00D65AC5"/>
    <w:rsid w:val="00D65F70"/>
    <w:rsid w:val="00D663BA"/>
    <w:rsid w:val="00D66B1E"/>
    <w:rsid w:val="00D70692"/>
    <w:rsid w:val="00D7338A"/>
    <w:rsid w:val="00D745B4"/>
    <w:rsid w:val="00D74877"/>
    <w:rsid w:val="00D7495F"/>
    <w:rsid w:val="00D74E1C"/>
    <w:rsid w:val="00D76116"/>
    <w:rsid w:val="00D7727F"/>
    <w:rsid w:val="00D7753C"/>
    <w:rsid w:val="00D775E6"/>
    <w:rsid w:val="00D77A3C"/>
    <w:rsid w:val="00D802AD"/>
    <w:rsid w:val="00D817DB"/>
    <w:rsid w:val="00D82A59"/>
    <w:rsid w:val="00D84937"/>
    <w:rsid w:val="00D84B8E"/>
    <w:rsid w:val="00D84BDD"/>
    <w:rsid w:val="00D85049"/>
    <w:rsid w:val="00D855AD"/>
    <w:rsid w:val="00D86FF4"/>
    <w:rsid w:val="00D90010"/>
    <w:rsid w:val="00D900B4"/>
    <w:rsid w:val="00D91F0D"/>
    <w:rsid w:val="00D923B9"/>
    <w:rsid w:val="00D93B18"/>
    <w:rsid w:val="00D93DC3"/>
    <w:rsid w:val="00D940FA"/>
    <w:rsid w:val="00D94ED8"/>
    <w:rsid w:val="00D959AB"/>
    <w:rsid w:val="00D95EC0"/>
    <w:rsid w:val="00D97049"/>
    <w:rsid w:val="00D97160"/>
    <w:rsid w:val="00D97CFC"/>
    <w:rsid w:val="00DA091C"/>
    <w:rsid w:val="00DA0A64"/>
    <w:rsid w:val="00DA0B82"/>
    <w:rsid w:val="00DA1163"/>
    <w:rsid w:val="00DA11BE"/>
    <w:rsid w:val="00DA19FD"/>
    <w:rsid w:val="00DA24F0"/>
    <w:rsid w:val="00DA28F1"/>
    <w:rsid w:val="00DA37C1"/>
    <w:rsid w:val="00DA3882"/>
    <w:rsid w:val="00DA3AB3"/>
    <w:rsid w:val="00DA433A"/>
    <w:rsid w:val="00DA46E5"/>
    <w:rsid w:val="00DA4940"/>
    <w:rsid w:val="00DA529B"/>
    <w:rsid w:val="00DA73E9"/>
    <w:rsid w:val="00DB07B8"/>
    <w:rsid w:val="00DB08AB"/>
    <w:rsid w:val="00DB08C4"/>
    <w:rsid w:val="00DB09DC"/>
    <w:rsid w:val="00DB2315"/>
    <w:rsid w:val="00DB347A"/>
    <w:rsid w:val="00DB3547"/>
    <w:rsid w:val="00DB3797"/>
    <w:rsid w:val="00DB3A42"/>
    <w:rsid w:val="00DB3E27"/>
    <w:rsid w:val="00DB5897"/>
    <w:rsid w:val="00DB72AD"/>
    <w:rsid w:val="00DC0326"/>
    <w:rsid w:val="00DC0A8E"/>
    <w:rsid w:val="00DC1625"/>
    <w:rsid w:val="00DC18A4"/>
    <w:rsid w:val="00DC34CC"/>
    <w:rsid w:val="00DC4AA2"/>
    <w:rsid w:val="00DC58E9"/>
    <w:rsid w:val="00DC67FC"/>
    <w:rsid w:val="00DC68A5"/>
    <w:rsid w:val="00DC6B69"/>
    <w:rsid w:val="00DC7052"/>
    <w:rsid w:val="00DD16FE"/>
    <w:rsid w:val="00DD1A5D"/>
    <w:rsid w:val="00DD1DF7"/>
    <w:rsid w:val="00DD37B2"/>
    <w:rsid w:val="00DD4E37"/>
    <w:rsid w:val="00DD4EDD"/>
    <w:rsid w:val="00DD5AC0"/>
    <w:rsid w:val="00DD5B72"/>
    <w:rsid w:val="00DD5BA3"/>
    <w:rsid w:val="00DD6544"/>
    <w:rsid w:val="00DD697E"/>
    <w:rsid w:val="00DD6DE1"/>
    <w:rsid w:val="00DD6F34"/>
    <w:rsid w:val="00DD77C8"/>
    <w:rsid w:val="00DE22F7"/>
    <w:rsid w:val="00DE3798"/>
    <w:rsid w:val="00DE43C0"/>
    <w:rsid w:val="00DE4E75"/>
    <w:rsid w:val="00DE4F07"/>
    <w:rsid w:val="00DE55D3"/>
    <w:rsid w:val="00DE5E5B"/>
    <w:rsid w:val="00DE63E2"/>
    <w:rsid w:val="00DE6488"/>
    <w:rsid w:val="00DE6897"/>
    <w:rsid w:val="00DE6A8C"/>
    <w:rsid w:val="00DE6E32"/>
    <w:rsid w:val="00DE6E47"/>
    <w:rsid w:val="00DE7221"/>
    <w:rsid w:val="00DE776A"/>
    <w:rsid w:val="00DF0E26"/>
    <w:rsid w:val="00DF1829"/>
    <w:rsid w:val="00DF1CC0"/>
    <w:rsid w:val="00DF4137"/>
    <w:rsid w:val="00DF4FBB"/>
    <w:rsid w:val="00DF507A"/>
    <w:rsid w:val="00DF528C"/>
    <w:rsid w:val="00DF59E7"/>
    <w:rsid w:val="00DF5A41"/>
    <w:rsid w:val="00DF62FA"/>
    <w:rsid w:val="00DF67E3"/>
    <w:rsid w:val="00DF7412"/>
    <w:rsid w:val="00E00146"/>
    <w:rsid w:val="00E004E0"/>
    <w:rsid w:val="00E00958"/>
    <w:rsid w:val="00E00CC4"/>
    <w:rsid w:val="00E026BD"/>
    <w:rsid w:val="00E028A1"/>
    <w:rsid w:val="00E03C25"/>
    <w:rsid w:val="00E0468E"/>
    <w:rsid w:val="00E059A4"/>
    <w:rsid w:val="00E071BB"/>
    <w:rsid w:val="00E1034D"/>
    <w:rsid w:val="00E11C02"/>
    <w:rsid w:val="00E11CA2"/>
    <w:rsid w:val="00E13278"/>
    <w:rsid w:val="00E14125"/>
    <w:rsid w:val="00E144AD"/>
    <w:rsid w:val="00E14F2A"/>
    <w:rsid w:val="00E15514"/>
    <w:rsid w:val="00E1576E"/>
    <w:rsid w:val="00E15D05"/>
    <w:rsid w:val="00E174A5"/>
    <w:rsid w:val="00E204BA"/>
    <w:rsid w:val="00E21804"/>
    <w:rsid w:val="00E228A0"/>
    <w:rsid w:val="00E25410"/>
    <w:rsid w:val="00E25AD7"/>
    <w:rsid w:val="00E274F7"/>
    <w:rsid w:val="00E27BA3"/>
    <w:rsid w:val="00E31217"/>
    <w:rsid w:val="00E32755"/>
    <w:rsid w:val="00E33B11"/>
    <w:rsid w:val="00E348B3"/>
    <w:rsid w:val="00E35BC3"/>
    <w:rsid w:val="00E36F72"/>
    <w:rsid w:val="00E37B41"/>
    <w:rsid w:val="00E37C57"/>
    <w:rsid w:val="00E40E07"/>
    <w:rsid w:val="00E41E3C"/>
    <w:rsid w:val="00E4461C"/>
    <w:rsid w:val="00E449DC"/>
    <w:rsid w:val="00E454F3"/>
    <w:rsid w:val="00E4625A"/>
    <w:rsid w:val="00E504A9"/>
    <w:rsid w:val="00E50B6C"/>
    <w:rsid w:val="00E534CE"/>
    <w:rsid w:val="00E53EFF"/>
    <w:rsid w:val="00E56183"/>
    <w:rsid w:val="00E571C7"/>
    <w:rsid w:val="00E60A80"/>
    <w:rsid w:val="00E61071"/>
    <w:rsid w:val="00E61106"/>
    <w:rsid w:val="00E613A4"/>
    <w:rsid w:val="00E614A0"/>
    <w:rsid w:val="00E61903"/>
    <w:rsid w:val="00E6597B"/>
    <w:rsid w:val="00E65BAA"/>
    <w:rsid w:val="00E667FB"/>
    <w:rsid w:val="00E6686C"/>
    <w:rsid w:val="00E67389"/>
    <w:rsid w:val="00E673F0"/>
    <w:rsid w:val="00E67BA9"/>
    <w:rsid w:val="00E70212"/>
    <w:rsid w:val="00E706A9"/>
    <w:rsid w:val="00E70C54"/>
    <w:rsid w:val="00E72B0C"/>
    <w:rsid w:val="00E74FEC"/>
    <w:rsid w:val="00E76240"/>
    <w:rsid w:val="00E76276"/>
    <w:rsid w:val="00E76A08"/>
    <w:rsid w:val="00E76EEE"/>
    <w:rsid w:val="00E77F0F"/>
    <w:rsid w:val="00E807C4"/>
    <w:rsid w:val="00E810DD"/>
    <w:rsid w:val="00E8175D"/>
    <w:rsid w:val="00E81D7F"/>
    <w:rsid w:val="00E8357F"/>
    <w:rsid w:val="00E83B79"/>
    <w:rsid w:val="00E83FEA"/>
    <w:rsid w:val="00E84740"/>
    <w:rsid w:val="00E85AC1"/>
    <w:rsid w:val="00E87A27"/>
    <w:rsid w:val="00E909A6"/>
    <w:rsid w:val="00E92640"/>
    <w:rsid w:val="00E926CB"/>
    <w:rsid w:val="00E93D8A"/>
    <w:rsid w:val="00E94B8F"/>
    <w:rsid w:val="00E94CED"/>
    <w:rsid w:val="00E9555A"/>
    <w:rsid w:val="00E956D1"/>
    <w:rsid w:val="00E95859"/>
    <w:rsid w:val="00E95E17"/>
    <w:rsid w:val="00E9626D"/>
    <w:rsid w:val="00E966BC"/>
    <w:rsid w:val="00E969D4"/>
    <w:rsid w:val="00EA0166"/>
    <w:rsid w:val="00EA2CD1"/>
    <w:rsid w:val="00EA4458"/>
    <w:rsid w:val="00EA4FF6"/>
    <w:rsid w:val="00EA68DD"/>
    <w:rsid w:val="00EA6DDF"/>
    <w:rsid w:val="00EB1427"/>
    <w:rsid w:val="00EB155F"/>
    <w:rsid w:val="00EB1DB8"/>
    <w:rsid w:val="00EB2CC9"/>
    <w:rsid w:val="00EB2EFD"/>
    <w:rsid w:val="00EB3E42"/>
    <w:rsid w:val="00EB3FD8"/>
    <w:rsid w:val="00EB51B7"/>
    <w:rsid w:val="00EB6A29"/>
    <w:rsid w:val="00EB72D6"/>
    <w:rsid w:val="00EB7D30"/>
    <w:rsid w:val="00EC0F55"/>
    <w:rsid w:val="00EC1214"/>
    <w:rsid w:val="00EC34F4"/>
    <w:rsid w:val="00EC43E4"/>
    <w:rsid w:val="00EC5FAB"/>
    <w:rsid w:val="00EC6851"/>
    <w:rsid w:val="00EC6866"/>
    <w:rsid w:val="00ED00A9"/>
    <w:rsid w:val="00ED0455"/>
    <w:rsid w:val="00ED1587"/>
    <w:rsid w:val="00ED1857"/>
    <w:rsid w:val="00ED2B6D"/>
    <w:rsid w:val="00ED3371"/>
    <w:rsid w:val="00ED356E"/>
    <w:rsid w:val="00ED3FAD"/>
    <w:rsid w:val="00ED441A"/>
    <w:rsid w:val="00ED4631"/>
    <w:rsid w:val="00ED4755"/>
    <w:rsid w:val="00ED4B7B"/>
    <w:rsid w:val="00ED4DCD"/>
    <w:rsid w:val="00ED50CD"/>
    <w:rsid w:val="00ED552A"/>
    <w:rsid w:val="00ED61FC"/>
    <w:rsid w:val="00ED6D8B"/>
    <w:rsid w:val="00ED6FD9"/>
    <w:rsid w:val="00ED7467"/>
    <w:rsid w:val="00ED7E5E"/>
    <w:rsid w:val="00EE16F3"/>
    <w:rsid w:val="00EE2347"/>
    <w:rsid w:val="00EE39C9"/>
    <w:rsid w:val="00EE5453"/>
    <w:rsid w:val="00EE726C"/>
    <w:rsid w:val="00EE7FF8"/>
    <w:rsid w:val="00EF05BA"/>
    <w:rsid w:val="00EF07F9"/>
    <w:rsid w:val="00EF1451"/>
    <w:rsid w:val="00EF15A0"/>
    <w:rsid w:val="00EF20CB"/>
    <w:rsid w:val="00EF23E5"/>
    <w:rsid w:val="00EF2B70"/>
    <w:rsid w:val="00EF502E"/>
    <w:rsid w:val="00EF55B4"/>
    <w:rsid w:val="00EF6F54"/>
    <w:rsid w:val="00F01469"/>
    <w:rsid w:val="00F016FB"/>
    <w:rsid w:val="00F02096"/>
    <w:rsid w:val="00F02599"/>
    <w:rsid w:val="00F025A0"/>
    <w:rsid w:val="00F02747"/>
    <w:rsid w:val="00F03F76"/>
    <w:rsid w:val="00F07823"/>
    <w:rsid w:val="00F109CB"/>
    <w:rsid w:val="00F10B3B"/>
    <w:rsid w:val="00F116CE"/>
    <w:rsid w:val="00F12570"/>
    <w:rsid w:val="00F13305"/>
    <w:rsid w:val="00F1385A"/>
    <w:rsid w:val="00F149BC"/>
    <w:rsid w:val="00F15302"/>
    <w:rsid w:val="00F156B7"/>
    <w:rsid w:val="00F159F1"/>
    <w:rsid w:val="00F1657F"/>
    <w:rsid w:val="00F166A0"/>
    <w:rsid w:val="00F16756"/>
    <w:rsid w:val="00F16C7E"/>
    <w:rsid w:val="00F16E53"/>
    <w:rsid w:val="00F16ED9"/>
    <w:rsid w:val="00F1751C"/>
    <w:rsid w:val="00F17626"/>
    <w:rsid w:val="00F17C77"/>
    <w:rsid w:val="00F211AC"/>
    <w:rsid w:val="00F22311"/>
    <w:rsid w:val="00F22A2D"/>
    <w:rsid w:val="00F23F25"/>
    <w:rsid w:val="00F2564A"/>
    <w:rsid w:val="00F26DBB"/>
    <w:rsid w:val="00F26FB2"/>
    <w:rsid w:val="00F30016"/>
    <w:rsid w:val="00F302C2"/>
    <w:rsid w:val="00F30CD7"/>
    <w:rsid w:val="00F3149C"/>
    <w:rsid w:val="00F3238B"/>
    <w:rsid w:val="00F3270D"/>
    <w:rsid w:val="00F32883"/>
    <w:rsid w:val="00F32CD0"/>
    <w:rsid w:val="00F32EC1"/>
    <w:rsid w:val="00F33A8F"/>
    <w:rsid w:val="00F33CBF"/>
    <w:rsid w:val="00F34972"/>
    <w:rsid w:val="00F362CA"/>
    <w:rsid w:val="00F428E4"/>
    <w:rsid w:val="00F42BAE"/>
    <w:rsid w:val="00F45519"/>
    <w:rsid w:val="00F455D2"/>
    <w:rsid w:val="00F46CE0"/>
    <w:rsid w:val="00F47674"/>
    <w:rsid w:val="00F4780F"/>
    <w:rsid w:val="00F51061"/>
    <w:rsid w:val="00F5109A"/>
    <w:rsid w:val="00F5145F"/>
    <w:rsid w:val="00F51D4C"/>
    <w:rsid w:val="00F52C92"/>
    <w:rsid w:val="00F538FC"/>
    <w:rsid w:val="00F53A84"/>
    <w:rsid w:val="00F55028"/>
    <w:rsid w:val="00F552C7"/>
    <w:rsid w:val="00F5597A"/>
    <w:rsid w:val="00F56A17"/>
    <w:rsid w:val="00F56AAF"/>
    <w:rsid w:val="00F56FC1"/>
    <w:rsid w:val="00F62AB7"/>
    <w:rsid w:val="00F63AB6"/>
    <w:rsid w:val="00F63B99"/>
    <w:rsid w:val="00F64DDA"/>
    <w:rsid w:val="00F65ACB"/>
    <w:rsid w:val="00F65FDE"/>
    <w:rsid w:val="00F6735C"/>
    <w:rsid w:val="00F67C79"/>
    <w:rsid w:val="00F7013A"/>
    <w:rsid w:val="00F70698"/>
    <w:rsid w:val="00F71C0F"/>
    <w:rsid w:val="00F71EB5"/>
    <w:rsid w:val="00F71F9C"/>
    <w:rsid w:val="00F73A95"/>
    <w:rsid w:val="00F749FB"/>
    <w:rsid w:val="00F7551F"/>
    <w:rsid w:val="00F755A0"/>
    <w:rsid w:val="00F75894"/>
    <w:rsid w:val="00F819A4"/>
    <w:rsid w:val="00F81CC0"/>
    <w:rsid w:val="00F82411"/>
    <w:rsid w:val="00F829DF"/>
    <w:rsid w:val="00F82B74"/>
    <w:rsid w:val="00F840E1"/>
    <w:rsid w:val="00F84302"/>
    <w:rsid w:val="00F8524C"/>
    <w:rsid w:val="00F8662A"/>
    <w:rsid w:val="00F90C59"/>
    <w:rsid w:val="00F92038"/>
    <w:rsid w:val="00F93341"/>
    <w:rsid w:val="00F935E5"/>
    <w:rsid w:val="00F94E4A"/>
    <w:rsid w:val="00F95AB9"/>
    <w:rsid w:val="00F97A81"/>
    <w:rsid w:val="00FA0E50"/>
    <w:rsid w:val="00FA14BE"/>
    <w:rsid w:val="00FA2F09"/>
    <w:rsid w:val="00FA31FF"/>
    <w:rsid w:val="00FA3A88"/>
    <w:rsid w:val="00FA4775"/>
    <w:rsid w:val="00FA66D6"/>
    <w:rsid w:val="00FA6770"/>
    <w:rsid w:val="00FA76CC"/>
    <w:rsid w:val="00FA7A25"/>
    <w:rsid w:val="00FB067B"/>
    <w:rsid w:val="00FB0708"/>
    <w:rsid w:val="00FB0A24"/>
    <w:rsid w:val="00FB2973"/>
    <w:rsid w:val="00FB2C48"/>
    <w:rsid w:val="00FB2DDD"/>
    <w:rsid w:val="00FB2FA4"/>
    <w:rsid w:val="00FB471C"/>
    <w:rsid w:val="00FB4FD6"/>
    <w:rsid w:val="00FB5FF4"/>
    <w:rsid w:val="00FB730C"/>
    <w:rsid w:val="00FB7426"/>
    <w:rsid w:val="00FC0FDB"/>
    <w:rsid w:val="00FC1521"/>
    <w:rsid w:val="00FC16D9"/>
    <w:rsid w:val="00FC2A92"/>
    <w:rsid w:val="00FC3C6E"/>
    <w:rsid w:val="00FC43B2"/>
    <w:rsid w:val="00FC4EBD"/>
    <w:rsid w:val="00FC5CE6"/>
    <w:rsid w:val="00FC5DDE"/>
    <w:rsid w:val="00FC60F5"/>
    <w:rsid w:val="00FC7002"/>
    <w:rsid w:val="00FC73D2"/>
    <w:rsid w:val="00FC75B6"/>
    <w:rsid w:val="00FC768B"/>
    <w:rsid w:val="00FC7737"/>
    <w:rsid w:val="00FC7AD8"/>
    <w:rsid w:val="00FC7AE7"/>
    <w:rsid w:val="00FD06A6"/>
    <w:rsid w:val="00FD15B0"/>
    <w:rsid w:val="00FD2105"/>
    <w:rsid w:val="00FD3B85"/>
    <w:rsid w:val="00FD3FD0"/>
    <w:rsid w:val="00FD6F30"/>
    <w:rsid w:val="00FD74C6"/>
    <w:rsid w:val="00FE063D"/>
    <w:rsid w:val="00FE1904"/>
    <w:rsid w:val="00FE1FE8"/>
    <w:rsid w:val="00FE274F"/>
    <w:rsid w:val="00FE2BC8"/>
    <w:rsid w:val="00FE3180"/>
    <w:rsid w:val="00FE3299"/>
    <w:rsid w:val="00FE3DE5"/>
    <w:rsid w:val="00FE4D1D"/>
    <w:rsid w:val="00FE5FC2"/>
    <w:rsid w:val="00FE6B9C"/>
    <w:rsid w:val="00FE76D5"/>
    <w:rsid w:val="00FF28BF"/>
    <w:rsid w:val="00FF46CD"/>
    <w:rsid w:val="00FF55A5"/>
    <w:rsid w:val="00FF6654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FF1B5BB"/>
  <w15:docId w15:val="{2758B962-CEFB-455A-AA52-3A8C98A5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4B7B"/>
    <w:rPr>
      <w:rFonts w:ascii="細明體" w:eastAsia="細明體" w:hAnsi="CG Times (W1)"/>
      <w:sz w:val="24"/>
      <w:lang w:val="en-GB"/>
    </w:rPr>
  </w:style>
  <w:style w:type="paragraph" w:styleId="1">
    <w:name w:val="heading 1"/>
    <w:basedOn w:val="a"/>
    <w:next w:val="a"/>
    <w:qFormat/>
    <w:rsid w:val="008872BA"/>
    <w:pPr>
      <w:keepNext/>
      <w:spacing w:line="360" w:lineRule="auto"/>
      <w:ind w:left="1418"/>
      <w:jc w:val="both"/>
      <w:outlineLvl w:val="0"/>
    </w:pPr>
    <w:rPr>
      <w:rFonts w:ascii="Times New Roman" w:hAnsi="Times New Roman"/>
      <w:b/>
      <w:i/>
    </w:rPr>
  </w:style>
  <w:style w:type="paragraph" w:styleId="2">
    <w:name w:val="heading 2"/>
    <w:basedOn w:val="a"/>
    <w:next w:val="a0"/>
    <w:qFormat/>
    <w:rsid w:val="008872BA"/>
    <w:pPr>
      <w:keepNext/>
      <w:tabs>
        <w:tab w:val="left" w:pos="5760"/>
      </w:tabs>
      <w:spacing w:before="120" w:line="240" w:lineRule="atLeast"/>
      <w:ind w:left="-425" w:right="-471"/>
      <w:jc w:val="center"/>
      <w:outlineLvl w:val="1"/>
    </w:pPr>
    <w:rPr>
      <w:rFonts w:ascii="Times New Roman" w:hAnsi="Times New Roman"/>
      <w:b/>
      <w:sz w:val="28"/>
      <w:u w:val="single"/>
    </w:rPr>
  </w:style>
  <w:style w:type="paragraph" w:styleId="3">
    <w:name w:val="heading 3"/>
    <w:basedOn w:val="a"/>
    <w:next w:val="a0"/>
    <w:qFormat/>
    <w:rsid w:val="008872BA"/>
    <w:pPr>
      <w:keepNext/>
      <w:tabs>
        <w:tab w:val="left" w:pos="840"/>
      </w:tabs>
      <w:spacing w:before="120" w:after="120" w:line="300" w:lineRule="atLeast"/>
      <w:jc w:val="both"/>
      <w:outlineLvl w:val="2"/>
    </w:pPr>
    <w:rPr>
      <w:rFonts w:ascii="Times New Roman" w:hAnsi="Times New Roman"/>
      <w:b/>
      <w:lang w:val="en-US"/>
    </w:rPr>
  </w:style>
  <w:style w:type="paragraph" w:styleId="4">
    <w:name w:val="heading 4"/>
    <w:basedOn w:val="a"/>
    <w:next w:val="a"/>
    <w:qFormat/>
    <w:rsid w:val="008872BA"/>
    <w:pPr>
      <w:keepNext/>
      <w:ind w:right="-55"/>
      <w:jc w:val="center"/>
      <w:outlineLvl w:val="3"/>
    </w:pPr>
    <w:rPr>
      <w:rFonts w:ascii="Times New Roman" w:hAnsi="Times New Roman"/>
      <w:b/>
      <w:bCs/>
      <w:sz w:val="28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uiPriority w:val="99"/>
    <w:rsid w:val="008872BA"/>
    <w:pPr>
      <w:tabs>
        <w:tab w:val="center" w:pos="4320"/>
        <w:tab w:val="right" w:pos="8640"/>
      </w:tabs>
    </w:pPr>
  </w:style>
  <w:style w:type="paragraph" w:styleId="a6">
    <w:name w:val="header"/>
    <w:basedOn w:val="a"/>
    <w:rsid w:val="008872BA"/>
    <w:pPr>
      <w:tabs>
        <w:tab w:val="center" w:pos="4320"/>
        <w:tab w:val="right" w:pos="8640"/>
      </w:tabs>
    </w:pPr>
  </w:style>
  <w:style w:type="character" w:styleId="a7">
    <w:name w:val="page number"/>
    <w:basedOn w:val="a1"/>
    <w:rsid w:val="008872BA"/>
  </w:style>
  <w:style w:type="paragraph" w:customStyle="1" w:styleId="BodyText23">
    <w:name w:val="Body Text 23"/>
    <w:basedOn w:val="a"/>
    <w:rsid w:val="008872BA"/>
    <w:pPr>
      <w:spacing w:line="360" w:lineRule="auto"/>
      <w:ind w:left="1134"/>
      <w:jc w:val="both"/>
    </w:pPr>
    <w:rPr>
      <w:rFonts w:ascii="Times New Roman" w:hAnsi="Times New Roman"/>
    </w:rPr>
  </w:style>
  <w:style w:type="paragraph" w:customStyle="1" w:styleId="BodyTextIndent21">
    <w:name w:val="Body Text Indent 21"/>
    <w:basedOn w:val="a"/>
    <w:rsid w:val="008872BA"/>
    <w:pPr>
      <w:tabs>
        <w:tab w:val="left" w:pos="-2070"/>
      </w:tabs>
      <w:spacing w:line="264" w:lineRule="auto"/>
      <w:ind w:left="1440" w:hanging="720"/>
      <w:jc w:val="both"/>
    </w:pPr>
    <w:rPr>
      <w:rFonts w:ascii="Times New Roman" w:hAnsi="Times New Roman"/>
    </w:rPr>
  </w:style>
  <w:style w:type="paragraph" w:customStyle="1" w:styleId="BodyTextIndent31">
    <w:name w:val="Body Text Indent 31"/>
    <w:basedOn w:val="a"/>
    <w:rsid w:val="008872BA"/>
    <w:pPr>
      <w:tabs>
        <w:tab w:val="left" w:pos="1440"/>
      </w:tabs>
      <w:spacing w:line="264" w:lineRule="auto"/>
      <w:ind w:left="1418"/>
      <w:jc w:val="both"/>
    </w:pPr>
    <w:rPr>
      <w:rFonts w:ascii="Times New Roman" w:hAnsi="Times New Roman"/>
    </w:rPr>
  </w:style>
  <w:style w:type="character" w:customStyle="1" w:styleId="Hyperlink3">
    <w:name w:val="Hyperlink3"/>
    <w:rsid w:val="008872BA"/>
    <w:rPr>
      <w:color w:val="0000FF"/>
      <w:u w:val="single"/>
    </w:rPr>
  </w:style>
  <w:style w:type="character" w:customStyle="1" w:styleId="FollowedHyperlink2">
    <w:name w:val="FollowedHyperlink2"/>
    <w:rsid w:val="008872BA"/>
    <w:rPr>
      <w:color w:val="800080"/>
      <w:u w:val="single"/>
    </w:rPr>
  </w:style>
  <w:style w:type="paragraph" w:customStyle="1" w:styleId="BodyText22">
    <w:name w:val="Body Text 22"/>
    <w:basedOn w:val="a"/>
    <w:rsid w:val="008872BA"/>
    <w:pPr>
      <w:tabs>
        <w:tab w:val="left" w:pos="-2070"/>
      </w:tabs>
      <w:spacing w:before="120" w:after="120" w:line="360" w:lineRule="auto"/>
      <w:ind w:left="540"/>
      <w:jc w:val="both"/>
    </w:pPr>
    <w:rPr>
      <w:rFonts w:ascii="Times New Roman" w:hAnsi="Times New Roman"/>
      <w:lang w:val="en-US"/>
    </w:rPr>
  </w:style>
  <w:style w:type="character" w:customStyle="1" w:styleId="Hyperlink2">
    <w:name w:val="Hyperlink2"/>
    <w:rsid w:val="008872BA"/>
    <w:rPr>
      <w:color w:val="0000FF"/>
      <w:u w:val="single"/>
    </w:rPr>
  </w:style>
  <w:style w:type="character" w:customStyle="1" w:styleId="FollowedHyperlink1">
    <w:name w:val="FollowedHyperlink1"/>
    <w:rsid w:val="008872BA"/>
    <w:rPr>
      <w:color w:val="800080"/>
      <w:u w:val="single"/>
    </w:rPr>
  </w:style>
  <w:style w:type="paragraph" w:styleId="a8">
    <w:name w:val="Body Text"/>
    <w:basedOn w:val="a"/>
    <w:rsid w:val="008872BA"/>
    <w:pPr>
      <w:tabs>
        <w:tab w:val="left" w:pos="1440"/>
        <w:tab w:val="left" w:pos="3780"/>
      </w:tabs>
      <w:spacing w:line="480" w:lineRule="atLeast"/>
      <w:jc w:val="both"/>
    </w:pPr>
    <w:rPr>
      <w:rFonts w:ascii="Times New Roman" w:hAnsi="Times New Roman"/>
      <w:sz w:val="26"/>
    </w:rPr>
  </w:style>
  <w:style w:type="paragraph" w:customStyle="1" w:styleId="BodyText21">
    <w:name w:val="Body Text 21"/>
    <w:basedOn w:val="a"/>
    <w:rsid w:val="008872BA"/>
    <w:pPr>
      <w:tabs>
        <w:tab w:val="left" w:pos="1440"/>
        <w:tab w:val="left" w:pos="3780"/>
      </w:tabs>
      <w:spacing w:before="240" w:after="120" w:line="240" w:lineRule="atLeast"/>
      <w:ind w:firstLine="900"/>
      <w:jc w:val="both"/>
    </w:pPr>
    <w:rPr>
      <w:rFonts w:ascii="Times New Roman" w:hAnsi="Times New Roman"/>
      <w:sz w:val="26"/>
    </w:rPr>
  </w:style>
  <w:style w:type="paragraph" w:styleId="a0">
    <w:name w:val="Normal Indent"/>
    <w:basedOn w:val="a"/>
    <w:rsid w:val="008872BA"/>
    <w:pPr>
      <w:ind w:left="480"/>
    </w:pPr>
  </w:style>
  <w:style w:type="character" w:customStyle="1" w:styleId="Hyperlink1">
    <w:name w:val="Hyperlink1"/>
    <w:rsid w:val="008872BA"/>
    <w:rPr>
      <w:color w:val="0000FF"/>
      <w:u w:val="single"/>
    </w:rPr>
  </w:style>
  <w:style w:type="paragraph" w:styleId="a9">
    <w:name w:val="Subtitle"/>
    <w:basedOn w:val="a"/>
    <w:qFormat/>
    <w:rsid w:val="008872BA"/>
    <w:pPr>
      <w:widowControl w:val="0"/>
      <w:spacing w:line="360" w:lineRule="atLeast"/>
    </w:pPr>
    <w:rPr>
      <w:rFonts w:ascii="Times New Roman" w:eastAsia="新細明體" w:hAnsi="Times New Roman"/>
      <w:b/>
      <w:lang w:val="en-US"/>
    </w:rPr>
  </w:style>
  <w:style w:type="character" w:styleId="aa">
    <w:name w:val="Hyperlink"/>
    <w:rsid w:val="008872BA"/>
    <w:rPr>
      <w:color w:val="0000FF"/>
      <w:u w:val="single"/>
    </w:rPr>
  </w:style>
  <w:style w:type="character" w:styleId="ab">
    <w:name w:val="FollowedHyperlink"/>
    <w:rsid w:val="008872BA"/>
    <w:rPr>
      <w:color w:val="800080"/>
      <w:u w:val="single"/>
    </w:rPr>
  </w:style>
  <w:style w:type="paragraph" w:styleId="20">
    <w:name w:val="Body Text 2"/>
    <w:basedOn w:val="a"/>
    <w:rsid w:val="008872BA"/>
    <w:pPr>
      <w:spacing w:beforeLines="50" w:line="320" w:lineRule="atLeast"/>
      <w:jc w:val="both"/>
    </w:pPr>
    <w:rPr>
      <w:rFonts w:ascii="Garmond (W1)" w:hAnsi="Garmond (W1)"/>
      <w:sz w:val="28"/>
    </w:rPr>
  </w:style>
  <w:style w:type="paragraph" w:styleId="ac">
    <w:name w:val="Balloon Text"/>
    <w:basedOn w:val="a"/>
    <w:link w:val="ad"/>
    <w:semiHidden/>
    <w:rsid w:val="008872BA"/>
    <w:rPr>
      <w:rFonts w:ascii="Arial" w:eastAsia="新細明體" w:hAnsi="Arial"/>
      <w:sz w:val="18"/>
      <w:szCs w:val="18"/>
    </w:rPr>
  </w:style>
  <w:style w:type="paragraph" w:styleId="ae">
    <w:name w:val="List"/>
    <w:basedOn w:val="a"/>
    <w:rsid w:val="008872BA"/>
    <w:pPr>
      <w:widowControl w:val="0"/>
      <w:ind w:leftChars="200" w:left="100" w:hangingChars="200" w:hanging="200"/>
    </w:pPr>
    <w:rPr>
      <w:rFonts w:ascii="Times New Roman" w:eastAsia="新細明體" w:hAnsi="Times New Roman"/>
      <w:kern w:val="2"/>
      <w:szCs w:val="24"/>
      <w:lang w:val="en-US"/>
    </w:rPr>
  </w:style>
  <w:style w:type="paragraph" w:styleId="21">
    <w:name w:val="List 2"/>
    <w:basedOn w:val="a"/>
    <w:rsid w:val="008872BA"/>
    <w:pPr>
      <w:ind w:left="566" w:hanging="283"/>
    </w:pPr>
  </w:style>
  <w:style w:type="paragraph" w:styleId="af">
    <w:name w:val="footnote text"/>
    <w:basedOn w:val="a"/>
    <w:semiHidden/>
    <w:rsid w:val="008872BA"/>
    <w:pPr>
      <w:widowControl w:val="0"/>
      <w:snapToGrid w:val="0"/>
    </w:pPr>
    <w:rPr>
      <w:rFonts w:ascii="Times New Roman" w:eastAsia="新細明體" w:hAnsi="Times New Roman"/>
      <w:kern w:val="2"/>
      <w:sz w:val="20"/>
      <w:lang w:val="en-US"/>
    </w:rPr>
  </w:style>
  <w:style w:type="character" w:customStyle="1" w:styleId="40">
    <w:name w:val="字元 字元4"/>
    <w:semiHidden/>
    <w:rsid w:val="008872BA"/>
    <w:rPr>
      <w:rFonts w:eastAsia="新細明體"/>
      <w:kern w:val="2"/>
      <w:lang w:val="en-US" w:eastAsia="zh-TW" w:bidi="ar-SA"/>
    </w:rPr>
  </w:style>
  <w:style w:type="character" w:styleId="af0">
    <w:name w:val="footnote reference"/>
    <w:semiHidden/>
    <w:rsid w:val="008872BA"/>
    <w:rPr>
      <w:vertAlign w:val="superscript"/>
    </w:rPr>
  </w:style>
  <w:style w:type="character" w:customStyle="1" w:styleId="13">
    <w:name w:val="字元 字元13"/>
    <w:semiHidden/>
    <w:rsid w:val="008872BA"/>
    <w:rPr>
      <w:rFonts w:ascii="細明體" w:eastAsia="細明體" w:hAnsi="CG Times (W1)"/>
      <w:sz w:val="24"/>
      <w:lang w:val="en-GB" w:eastAsia="zh-TW" w:bidi="ar-SA"/>
    </w:rPr>
  </w:style>
  <w:style w:type="paragraph" w:customStyle="1" w:styleId="TimesNewRoman">
    <w:name w:val="內文 + Times New Roman"/>
    <w:basedOn w:val="a8"/>
    <w:rsid w:val="008872BA"/>
    <w:pPr>
      <w:tabs>
        <w:tab w:val="clear" w:pos="1440"/>
        <w:tab w:val="clear" w:pos="3780"/>
        <w:tab w:val="left" w:pos="-4920"/>
      </w:tabs>
      <w:spacing w:before="120" w:after="120" w:line="360" w:lineRule="auto"/>
      <w:ind w:left="1200" w:hanging="1199"/>
    </w:pPr>
    <w:rPr>
      <w:szCs w:val="24"/>
    </w:rPr>
  </w:style>
  <w:style w:type="paragraph" w:styleId="af1">
    <w:name w:val="Body Text Indent"/>
    <w:basedOn w:val="a"/>
    <w:rsid w:val="00383403"/>
    <w:pPr>
      <w:spacing w:after="120"/>
      <w:ind w:leftChars="200" w:left="480"/>
    </w:pPr>
  </w:style>
  <w:style w:type="paragraph" w:customStyle="1" w:styleId="af2">
    <w:name w:val="標題分中"/>
    <w:basedOn w:val="a"/>
    <w:next w:val="a"/>
    <w:rsid w:val="008E3BD1"/>
    <w:pPr>
      <w:tabs>
        <w:tab w:val="left" w:pos="936"/>
        <w:tab w:val="left" w:pos="1559"/>
        <w:tab w:val="left" w:pos="2183"/>
        <w:tab w:val="left" w:pos="2807"/>
      </w:tabs>
      <w:spacing w:after="360" w:line="360" w:lineRule="atLeast"/>
      <w:jc w:val="center"/>
    </w:pPr>
    <w:rPr>
      <w:rFonts w:ascii="Times New Roman" w:eastAsia="華康中黑體" w:hAnsi="Times New Roman"/>
      <w:b/>
      <w:sz w:val="26"/>
      <w:lang w:val="en-US"/>
    </w:rPr>
  </w:style>
  <w:style w:type="paragraph" w:customStyle="1" w:styleId="14">
    <w:name w:val="標題14"/>
    <w:basedOn w:val="a"/>
    <w:next w:val="a"/>
    <w:rsid w:val="008E3BD1"/>
    <w:pPr>
      <w:keepNext/>
      <w:tabs>
        <w:tab w:val="left" w:pos="936"/>
        <w:tab w:val="left" w:pos="1559"/>
        <w:tab w:val="left" w:pos="2183"/>
        <w:tab w:val="left" w:pos="2807"/>
      </w:tabs>
      <w:spacing w:after="360" w:line="360" w:lineRule="atLeast"/>
      <w:jc w:val="both"/>
    </w:pPr>
    <w:rPr>
      <w:rFonts w:ascii="Times New Roman" w:eastAsia="華康中黑體" w:hAnsi="Times New Roman"/>
      <w:b/>
      <w:sz w:val="28"/>
      <w:lang w:val="en-US"/>
    </w:rPr>
  </w:style>
  <w:style w:type="paragraph" w:styleId="af3">
    <w:name w:val="List Paragraph"/>
    <w:basedOn w:val="a"/>
    <w:uiPriority w:val="34"/>
    <w:qFormat/>
    <w:rsid w:val="000F1729"/>
    <w:pPr>
      <w:widowControl w:val="0"/>
      <w:ind w:leftChars="200" w:left="480"/>
    </w:pPr>
    <w:rPr>
      <w:rFonts w:ascii="Calibri" w:eastAsia="新細明體" w:hAnsi="Calibri"/>
      <w:kern w:val="2"/>
      <w:szCs w:val="22"/>
      <w:lang w:val="en-US"/>
    </w:rPr>
  </w:style>
  <w:style w:type="character" w:customStyle="1" w:styleId="a5">
    <w:name w:val="頁尾 字元"/>
    <w:link w:val="a4"/>
    <w:uiPriority w:val="99"/>
    <w:rsid w:val="00B30AC7"/>
    <w:rPr>
      <w:rFonts w:ascii="細明體" w:eastAsia="細明體" w:hAnsi="CG Times (W1)"/>
      <w:sz w:val="24"/>
      <w:lang w:val="en-GB"/>
    </w:rPr>
  </w:style>
  <w:style w:type="paragraph" w:styleId="af4">
    <w:name w:val="endnote text"/>
    <w:basedOn w:val="a"/>
    <w:link w:val="af5"/>
    <w:uiPriority w:val="99"/>
    <w:semiHidden/>
    <w:unhideWhenUsed/>
    <w:rsid w:val="00052FC4"/>
    <w:pPr>
      <w:snapToGrid w:val="0"/>
    </w:pPr>
  </w:style>
  <w:style w:type="character" w:customStyle="1" w:styleId="af5">
    <w:name w:val="章節附註文字 字元"/>
    <w:link w:val="af4"/>
    <w:uiPriority w:val="99"/>
    <w:semiHidden/>
    <w:rsid w:val="00052FC4"/>
    <w:rPr>
      <w:rFonts w:ascii="細明體" w:eastAsia="細明體" w:hAnsi="CG Times (W1)"/>
      <w:sz w:val="24"/>
      <w:lang w:val="en-GB"/>
    </w:rPr>
  </w:style>
  <w:style w:type="character" w:styleId="af6">
    <w:name w:val="endnote reference"/>
    <w:uiPriority w:val="99"/>
    <w:semiHidden/>
    <w:unhideWhenUsed/>
    <w:rsid w:val="00052FC4"/>
    <w:rPr>
      <w:vertAlign w:val="superscript"/>
    </w:rPr>
  </w:style>
  <w:style w:type="paragraph" w:customStyle="1" w:styleId="content">
    <w:name w:val="content"/>
    <w:basedOn w:val="a"/>
    <w:rsid w:val="00063412"/>
    <w:pPr>
      <w:spacing w:before="100" w:beforeAutospacing="1" w:after="100" w:afterAutospacing="1" w:line="270" w:lineRule="atLeast"/>
    </w:pPr>
    <w:rPr>
      <w:rFonts w:ascii="Times New Roman" w:eastAsia="Times New Roman" w:hAnsi="Times New Roman"/>
      <w:szCs w:val="24"/>
    </w:rPr>
  </w:style>
  <w:style w:type="character" w:styleId="af7">
    <w:name w:val="annotation reference"/>
    <w:basedOn w:val="a1"/>
    <w:uiPriority w:val="99"/>
    <w:semiHidden/>
    <w:unhideWhenUsed/>
    <w:rsid w:val="009F4A0A"/>
    <w:rPr>
      <w:sz w:val="18"/>
      <w:szCs w:val="18"/>
    </w:rPr>
  </w:style>
  <w:style w:type="paragraph" w:styleId="af8">
    <w:name w:val="annotation text"/>
    <w:basedOn w:val="a"/>
    <w:link w:val="af9"/>
    <w:unhideWhenUsed/>
    <w:rsid w:val="009F4A0A"/>
  </w:style>
  <w:style w:type="character" w:customStyle="1" w:styleId="af9">
    <w:name w:val="註解文字 字元"/>
    <w:basedOn w:val="a1"/>
    <w:link w:val="af8"/>
    <w:rsid w:val="009F4A0A"/>
    <w:rPr>
      <w:rFonts w:ascii="細明體" w:eastAsia="細明體" w:hAnsi="CG Times (W1)"/>
      <w:sz w:val="24"/>
      <w:lang w:val="en-GB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9F4A0A"/>
    <w:rPr>
      <w:b/>
      <w:bCs/>
    </w:rPr>
  </w:style>
  <w:style w:type="character" w:customStyle="1" w:styleId="afb">
    <w:name w:val="註解主旨 字元"/>
    <w:basedOn w:val="af9"/>
    <w:link w:val="afa"/>
    <w:uiPriority w:val="99"/>
    <w:semiHidden/>
    <w:rsid w:val="009F4A0A"/>
    <w:rPr>
      <w:rFonts w:ascii="細明體" w:eastAsia="細明體" w:hAnsi="CG Times (W1)"/>
      <w:b/>
      <w:bCs/>
      <w:sz w:val="24"/>
      <w:lang w:val="en-GB"/>
    </w:rPr>
  </w:style>
  <w:style w:type="character" w:customStyle="1" w:styleId="st">
    <w:name w:val="st"/>
    <w:basedOn w:val="a1"/>
    <w:rsid w:val="007D3DDE"/>
  </w:style>
  <w:style w:type="character" w:styleId="afc">
    <w:name w:val="Strong"/>
    <w:uiPriority w:val="22"/>
    <w:qFormat/>
    <w:rsid w:val="00BA7BCD"/>
    <w:rPr>
      <w:b/>
      <w:bCs/>
    </w:rPr>
  </w:style>
  <w:style w:type="table" w:styleId="afd">
    <w:name w:val="Table Grid"/>
    <w:basedOn w:val="a2"/>
    <w:uiPriority w:val="39"/>
    <w:rsid w:val="00BA7B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e">
    <w:name w:val="Revision"/>
    <w:hidden/>
    <w:uiPriority w:val="99"/>
    <w:semiHidden/>
    <w:rsid w:val="00E228A0"/>
    <w:rPr>
      <w:rFonts w:ascii="細明體" w:eastAsia="細明體" w:hAnsi="CG Times (W1)"/>
      <w:sz w:val="24"/>
      <w:lang w:val="en-GB"/>
    </w:rPr>
  </w:style>
  <w:style w:type="table" w:customStyle="1" w:styleId="10">
    <w:name w:val="表格格線1"/>
    <w:basedOn w:val="a2"/>
    <w:next w:val="afd"/>
    <w:uiPriority w:val="39"/>
    <w:rsid w:val="00B21603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Date"/>
    <w:basedOn w:val="a"/>
    <w:next w:val="a"/>
    <w:link w:val="aff0"/>
    <w:uiPriority w:val="99"/>
    <w:semiHidden/>
    <w:unhideWhenUsed/>
    <w:rsid w:val="008F36DA"/>
  </w:style>
  <w:style w:type="character" w:customStyle="1" w:styleId="aff0">
    <w:name w:val="日期 字元"/>
    <w:basedOn w:val="a1"/>
    <w:link w:val="aff"/>
    <w:uiPriority w:val="99"/>
    <w:semiHidden/>
    <w:rsid w:val="008F36DA"/>
    <w:rPr>
      <w:rFonts w:ascii="細明體" w:eastAsia="細明體" w:hAnsi="CG Times (W1)"/>
      <w:sz w:val="24"/>
      <w:lang w:val="en-GB"/>
    </w:rPr>
  </w:style>
  <w:style w:type="character" w:customStyle="1" w:styleId="ad">
    <w:name w:val="註解方塊文字 字元"/>
    <w:basedOn w:val="a1"/>
    <w:link w:val="ac"/>
    <w:uiPriority w:val="99"/>
    <w:semiHidden/>
    <w:rsid w:val="001429B2"/>
    <w:rPr>
      <w:rFonts w:ascii="Arial" w:hAnsi="Arial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1502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1352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057807">
                      <w:marLeft w:val="0"/>
                      <w:marRight w:val="0"/>
                      <w:marTop w:val="150"/>
                      <w:marBottom w:val="0"/>
                      <w:divBdr>
                        <w:top w:val="single" w:sz="6" w:space="6" w:color="C3BFD4"/>
                        <w:left w:val="single" w:sz="6" w:space="5" w:color="C3BFD4"/>
                        <w:bottom w:val="single" w:sz="6" w:space="6" w:color="C3BFD4"/>
                        <w:right w:val="single" w:sz="6" w:space="5" w:color="C3BFD4"/>
                      </w:divBdr>
                    </w:div>
                  </w:divsChild>
                </w:div>
              </w:divsChild>
            </w:div>
          </w:divsChild>
        </w:div>
      </w:divsChild>
    </w:div>
    <w:div w:id="18571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b.gov.hk/en/curriculum-development/resource-support/textbook-inf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5DDFD5-FBC4-4E81-9C66-7DAFA1B1D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17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. : (48) in 5/2227/54 VII_EDUCATION  DEPARTMENT</vt:lpstr>
    </vt:vector>
  </TitlesOfParts>
  <Company>Education Bureau</Company>
  <LinksUpToDate>false</LinksUpToDate>
  <CharactersWithSpaces>3787</CharactersWithSpaces>
  <SharedDoc>false</SharedDoc>
  <HLinks>
    <vt:vector size="114" baseType="variant">
      <vt:variant>
        <vt:i4>7274545</vt:i4>
      </vt:variant>
      <vt:variant>
        <vt:i4>51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8126578</vt:i4>
      </vt:variant>
      <vt:variant>
        <vt:i4>48</vt:i4>
      </vt:variant>
      <vt:variant>
        <vt:i4>0</vt:i4>
      </vt:variant>
      <vt:variant>
        <vt:i4>5</vt:i4>
      </vt:variant>
      <vt:variant>
        <vt:lpwstr>http://applications.edb.gov.hk/circular/upload/EDBC/EDBC08024E.pdf</vt:lpwstr>
      </vt:variant>
      <vt:variant>
        <vt:lpwstr/>
      </vt:variant>
      <vt:variant>
        <vt:i4>2752546</vt:i4>
      </vt:variant>
      <vt:variant>
        <vt:i4>45</vt:i4>
      </vt:variant>
      <vt:variant>
        <vt:i4>0</vt:i4>
      </vt:variant>
      <vt:variant>
        <vt:i4>5</vt:i4>
      </vt:variant>
      <vt:variant>
        <vt:lpwstr>http://www.sfaa.gov.hk/eng/schemes/fts.htm</vt:lpwstr>
      </vt:variant>
      <vt:variant>
        <vt:lpwstr/>
      </vt:variant>
      <vt:variant>
        <vt:i4>8192123</vt:i4>
      </vt:variant>
      <vt:variant>
        <vt:i4>42</vt:i4>
      </vt:variant>
      <vt:variant>
        <vt:i4>0</vt:i4>
      </vt:variant>
      <vt:variant>
        <vt:i4>5</vt:i4>
      </vt:variant>
      <vt:variant>
        <vt:lpwstr>http://applications.edb.gov.hk/circular/upload/EMBC/EMBC03014E.PDF</vt:lpwstr>
      </vt:variant>
      <vt:variant>
        <vt:lpwstr/>
      </vt:variant>
      <vt:variant>
        <vt:i4>2228333</vt:i4>
      </vt:variant>
      <vt:variant>
        <vt:i4>39</vt:i4>
      </vt:variant>
      <vt:variant>
        <vt:i4>0</vt:i4>
      </vt:variant>
      <vt:variant>
        <vt:i4>5</vt:i4>
      </vt:variant>
      <vt:variant>
        <vt:lpwstr>http://ls.edb.hkedcity.net/Home/Index.aspx</vt:lpwstr>
      </vt:variant>
      <vt:variant>
        <vt:lpwstr/>
      </vt:variant>
      <vt:variant>
        <vt:i4>3014689</vt:i4>
      </vt:variant>
      <vt:variant>
        <vt:i4>36</vt:i4>
      </vt:variant>
      <vt:variant>
        <vt:i4>0</vt:i4>
      </vt:variant>
      <vt:variant>
        <vt:i4>5</vt:i4>
      </vt:variant>
      <vt:variant>
        <vt:lpwstr>http://www.hkedcity.net/edbosp</vt:lpwstr>
      </vt:variant>
      <vt:variant>
        <vt:lpwstr/>
      </vt:variant>
      <vt:variant>
        <vt:i4>7274545</vt:i4>
      </vt:variant>
      <vt:variant>
        <vt:i4>33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6553633</vt:i4>
      </vt:variant>
      <vt:variant>
        <vt:i4>30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917570</vt:i4>
      </vt:variant>
      <vt:variant>
        <vt:i4>27</vt:i4>
      </vt:variant>
      <vt:variant>
        <vt:i4>0</vt:i4>
      </vt:variant>
      <vt:variant>
        <vt:i4>5</vt:i4>
      </vt:variant>
      <vt:variant>
        <vt:lpwstr>http://www.edb.gov.hk/rtl</vt:lpwstr>
      </vt:variant>
      <vt:variant>
        <vt:lpwstr/>
      </vt:variant>
      <vt:variant>
        <vt:i4>4390945</vt:i4>
      </vt:variant>
      <vt:variant>
        <vt:i4>24</vt:i4>
      </vt:variant>
      <vt:variant>
        <vt:i4>0</vt:i4>
      </vt:variant>
      <vt:variant>
        <vt:i4>5</vt:i4>
      </vt:variant>
      <vt:variant>
        <vt:lpwstr>mailto:textbook@edb.gov.hk</vt:lpwstr>
      </vt:variant>
      <vt:variant>
        <vt:lpwstr/>
      </vt:variant>
      <vt:variant>
        <vt:i4>7274545</vt:i4>
      </vt:variant>
      <vt:variant>
        <vt:i4>21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6357113</vt:i4>
      </vt:variant>
      <vt:variant>
        <vt:i4>18</vt:i4>
      </vt:variant>
      <vt:variant>
        <vt:i4>0</vt:i4>
      </vt:variant>
      <vt:variant>
        <vt:i4>5</vt:i4>
      </vt:variant>
      <vt:variant>
        <vt:lpwstr>https://tcs.edb.gov.hk/tcs/publicCalendar/start.htm?deskLang=en</vt:lpwstr>
      </vt:variant>
      <vt:variant>
        <vt:lpwstr/>
      </vt:variant>
      <vt:variant>
        <vt:i4>3014689</vt:i4>
      </vt:variant>
      <vt:variant>
        <vt:i4>15</vt:i4>
      </vt:variant>
      <vt:variant>
        <vt:i4>0</vt:i4>
      </vt:variant>
      <vt:variant>
        <vt:i4>5</vt:i4>
      </vt:variant>
      <vt:variant>
        <vt:lpwstr>http://www.hkedcity.net/edbosp</vt:lpwstr>
      </vt:variant>
      <vt:variant>
        <vt:lpwstr/>
      </vt:variant>
      <vt:variant>
        <vt:i4>4390945</vt:i4>
      </vt:variant>
      <vt:variant>
        <vt:i4>12</vt:i4>
      </vt:variant>
      <vt:variant>
        <vt:i4>0</vt:i4>
      </vt:variant>
      <vt:variant>
        <vt:i4>5</vt:i4>
      </vt:variant>
      <vt:variant>
        <vt:lpwstr>mailto:textbook@edb.gov.hk</vt:lpwstr>
      </vt:variant>
      <vt:variant>
        <vt:lpwstr/>
      </vt:variant>
      <vt:variant>
        <vt:i4>6553633</vt:i4>
      </vt:variant>
      <vt:variant>
        <vt:i4>9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917570</vt:i4>
      </vt:variant>
      <vt:variant>
        <vt:i4>6</vt:i4>
      </vt:variant>
      <vt:variant>
        <vt:i4>0</vt:i4>
      </vt:variant>
      <vt:variant>
        <vt:i4>5</vt:i4>
      </vt:variant>
      <vt:variant>
        <vt:lpwstr>http://www.edb.gov.hk/rtl</vt:lpwstr>
      </vt:variant>
      <vt:variant>
        <vt:lpwstr/>
      </vt:variant>
      <vt:variant>
        <vt:i4>6553633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. : (48) in 5/2227/54 VII_EDUCATION  DEPARTMENT</dc:title>
  <dc:creator>HK GOVERNMENT</dc:creator>
  <cp:lastModifiedBy>IP, Kit-wa Josephine</cp:lastModifiedBy>
  <cp:revision>14</cp:revision>
  <cp:lastPrinted>2020-03-12T06:44:00Z</cp:lastPrinted>
  <dcterms:created xsi:type="dcterms:W3CDTF">2021-03-22T02:52:00Z</dcterms:created>
  <dcterms:modified xsi:type="dcterms:W3CDTF">2021-03-23T06:57:00Z</dcterms:modified>
</cp:coreProperties>
</file>